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A277B" w14:textId="47876503" w:rsidR="00C701EB" w:rsidRDefault="0038200D" w:rsidP="00B75581">
      <w:pPr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03AF17E" wp14:editId="69E86FDF">
                <wp:simplePos x="0" y="0"/>
                <wp:positionH relativeFrom="column">
                  <wp:posOffset>47296</wp:posOffset>
                </wp:positionH>
                <wp:positionV relativeFrom="paragraph">
                  <wp:posOffset>352753</wp:posOffset>
                </wp:positionV>
                <wp:extent cx="8040413" cy="4524704"/>
                <wp:effectExtent l="0" t="0" r="36830" b="28575"/>
                <wp:wrapNone/>
                <wp:docPr id="276" name="Straight Connector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40413" cy="452470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EB6AB2" id="Straight Connector 276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7pt,27.8pt" to="636.8pt,3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" strokecolor="#ed7d31 [3205]" strokeweight=".5pt">
                <v:stroke joinstyle="miter"/>
              </v:line>
            </w:pict>
          </mc:Fallback>
        </mc:AlternateContent>
      </w:r>
    </w:p>
    <w:p w14:paraId="2F73587A" w14:textId="2647D478" w:rsidR="00C701EB" w:rsidRDefault="0038200D" w:rsidP="00B75581">
      <w:pPr>
        <w:tabs>
          <w:tab w:val="left" w:pos="6957"/>
        </w:tabs>
        <w:bidi/>
        <w:rPr>
          <w:rFonts w:ascii="Simplified Arabic" w:hAnsi="Simplified Arabic" w:cs="Simplified Arabic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CAEC581" wp14:editId="20ABCB01">
                <wp:simplePos x="0" y="0"/>
                <wp:positionH relativeFrom="column">
                  <wp:posOffset>126124</wp:posOffset>
                </wp:positionH>
                <wp:positionV relativeFrom="paragraph">
                  <wp:posOffset>48260</wp:posOffset>
                </wp:positionV>
                <wp:extent cx="8056179" cy="4508938"/>
                <wp:effectExtent l="0" t="0" r="21590" b="25400"/>
                <wp:wrapNone/>
                <wp:docPr id="275" name="Straight Connector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56179" cy="45089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BC7496" id="Straight Connector 275" o:spid="_x0000_s1026" style="position:absolute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95pt,3.8pt" to="644.3pt,35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" strokecolor="#ed7d31 [3205]" strokeweight=".5pt">
                <v:stroke joinstyle="miter"/>
              </v:line>
            </w:pict>
          </mc:Fallback>
        </mc:AlternateContent>
      </w:r>
      <w:r w:rsidR="00C701EB">
        <w:rPr>
          <w:noProof/>
        </w:rPr>
        <w:drawing>
          <wp:inline distT="0" distB="0" distL="0" distR="0" wp14:anchorId="302ABE6C" wp14:editId="48C79191">
            <wp:extent cx="8229600" cy="4626610"/>
            <wp:effectExtent l="0" t="0" r="0" b="254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63D3" w14:textId="77777777" w:rsidR="00B75581" w:rsidRDefault="00B75581" w:rsidP="00B75581">
      <w:pPr>
        <w:bidi/>
        <w:rPr>
          <w:rFonts w:ascii="Simplified Arabic" w:hAnsi="Simplified Arabic" w:cs="Simplified Arabic"/>
          <w:rtl/>
        </w:rPr>
      </w:pPr>
    </w:p>
    <w:p w14:paraId="52994BF8" w14:textId="77777777" w:rsidR="00B15993" w:rsidRDefault="00B75581" w:rsidP="00B75581">
      <w:pPr>
        <w:bidi/>
        <w:rPr>
          <w:rFonts w:ascii="Simplified Arabic" w:hAnsi="Simplified Arabic" w:cs="Simplified Arabic"/>
          <w:b/>
          <w:bCs/>
          <w:u w:val="single"/>
          <w:rtl/>
        </w:rPr>
      </w:pPr>
      <w:r w:rsidRPr="00B75581">
        <w:rPr>
          <w:rFonts w:ascii="Simplified Arabic" w:hAnsi="Simplified Arabic" w:cs="Simplified Arabic" w:hint="cs"/>
          <w:b/>
          <w:bCs/>
          <w:u w:val="single"/>
          <w:rtl/>
        </w:rPr>
        <w:t>يرجى اعتماد الشكل أدناه في عرض البيانات أعلاه:</w:t>
      </w:r>
    </w:p>
    <w:p w14:paraId="678DD9B5" w14:textId="77777777" w:rsidR="00B15993" w:rsidRDefault="00B15993" w:rsidP="00B15993">
      <w:pPr>
        <w:bidi/>
        <w:rPr>
          <w:rFonts w:ascii="Simplified Arabic" w:hAnsi="Simplified Arabic" w:cs="Simplified Arabic"/>
          <w:b/>
          <w:bCs/>
          <w:u w:val="single"/>
          <w:rtl/>
        </w:rPr>
      </w:pPr>
    </w:p>
    <w:p w14:paraId="56BA88D0" w14:textId="77777777" w:rsidR="00B15993" w:rsidRDefault="00B15993" w:rsidP="00B15993">
      <w:pPr>
        <w:bidi/>
        <w:rPr>
          <w:rFonts w:ascii="Simplified Arabic" w:hAnsi="Simplified Arabic" w:cs="Simplified Arabic"/>
          <w:b/>
          <w:bCs/>
          <w:u w:val="single"/>
          <w:rtl/>
        </w:rPr>
      </w:pPr>
    </w:p>
    <w:p w14:paraId="5C1EC0D0" w14:textId="47E5D21D" w:rsidR="00C701EB" w:rsidRPr="00B75581" w:rsidRDefault="00C701EB" w:rsidP="00B15993">
      <w:pPr>
        <w:bidi/>
        <w:rPr>
          <w:rFonts w:ascii="Simplified Arabic" w:hAnsi="Simplified Arabic" w:cs="Simplified Arabic"/>
          <w:b/>
          <w:bCs/>
          <w:u w:val="single"/>
          <w:rtl/>
        </w:rPr>
      </w:pPr>
      <w:r w:rsidRPr="00B75581">
        <w:rPr>
          <w:rFonts w:ascii="Simplified Arabic" w:hAnsi="Simplified Arabic" w:cs="Simplified Arabic"/>
          <w:b/>
          <w:bCs/>
          <w:u w:val="single"/>
          <w:rtl/>
        </w:rPr>
        <w:br w:type="page"/>
      </w:r>
    </w:p>
    <w:p w14:paraId="614DE54C" w14:textId="7C22266B" w:rsidR="00204D91" w:rsidRDefault="00204D91" w:rsidP="007E56B0">
      <w:pPr>
        <w:bidi/>
        <w:jc w:val="center"/>
        <w:rPr>
          <w:b/>
          <w:bCs/>
          <w:color w:val="000000" w:themeColor="text1"/>
          <w:sz w:val="28"/>
          <w:szCs w:val="28"/>
          <w:highlight w:val="yellow"/>
          <w:u w:val="single"/>
          <w:rtl/>
          <w:lang w:bidi="ar-EG"/>
        </w:rPr>
      </w:pPr>
      <w:r w:rsidRPr="007E56B0">
        <w:rPr>
          <w:rFonts w:hint="cs"/>
          <w:b/>
          <w:bCs/>
          <w:color w:val="000000" w:themeColor="text1"/>
          <w:sz w:val="28"/>
          <w:szCs w:val="28"/>
          <w:highlight w:val="yellow"/>
          <w:u w:val="single"/>
          <w:rtl/>
          <w:lang w:bidi="ar-EG"/>
        </w:rPr>
        <w:lastRenderedPageBreak/>
        <w:t>هذه الواجه</w:t>
      </w:r>
      <w:r w:rsidR="007654A8" w:rsidRPr="007E56B0">
        <w:rPr>
          <w:rFonts w:hint="cs"/>
          <w:b/>
          <w:bCs/>
          <w:color w:val="000000" w:themeColor="text1"/>
          <w:sz w:val="28"/>
          <w:szCs w:val="28"/>
          <w:highlight w:val="yellow"/>
          <w:u w:val="single"/>
          <w:rtl/>
          <w:lang w:bidi="ar-EG"/>
        </w:rPr>
        <w:t xml:space="preserve">ات </w:t>
      </w:r>
      <w:r w:rsidRPr="007E56B0">
        <w:rPr>
          <w:rFonts w:hint="cs"/>
          <w:b/>
          <w:bCs/>
          <w:color w:val="000000" w:themeColor="text1"/>
          <w:sz w:val="28"/>
          <w:szCs w:val="28"/>
          <w:highlight w:val="yellow"/>
          <w:u w:val="single"/>
          <w:rtl/>
          <w:lang w:bidi="ar-EG"/>
        </w:rPr>
        <w:t xml:space="preserve">مخصصة للعرض لواجهة المواطن فقط </w:t>
      </w:r>
      <w:r w:rsidR="007E56B0" w:rsidRPr="007E56B0">
        <w:rPr>
          <w:rFonts w:hint="cs"/>
          <w:b/>
          <w:bCs/>
          <w:color w:val="000000" w:themeColor="text1"/>
          <w:sz w:val="28"/>
          <w:szCs w:val="28"/>
          <w:highlight w:val="yellow"/>
          <w:u w:val="single"/>
          <w:rtl/>
          <w:lang w:bidi="ar-EG"/>
        </w:rPr>
        <w:t>(يتم تطبيقها على الاقتراحات والشكاوى معاً)</w:t>
      </w:r>
    </w:p>
    <w:p w14:paraId="4528D187" w14:textId="77777777" w:rsidR="007E56B0" w:rsidRPr="007E56B0" w:rsidRDefault="007E56B0" w:rsidP="007E56B0">
      <w:pPr>
        <w:bidi/>
        <w:jc w:val="center"/>
        <w:rPr>
          <w:b/>
          <w:bCs/>
          <w:color w:val="000000" w:themeColor="text1"/>
          <w:sz w:val="28"/>
          <w:szCs w:val="28"/>
          <w:highlight w:val="yellow"/>
          <w:u w:val="single"/>
          <w:rtl/>
          <w:lang w:bidi="ar-EG"/>
        </w:rPr>
      </w:pPr>
    </w:p>
    <w:p w14:paraId="7E15E0F2" w14:textId="77334896" w:rsidR="007654A8" w:rsidRPr="00204D91" w:rsidRDefault="007654A8" w:rsidP="007654A8">
      <w:pPr>
        <w:shd w:val="clear" w:color="auto" w:fill="F4B083" w:themeFill="accent2" w:themeFillTint="99"/>
        <w:bidi/>
        <w:rPr>
          <w:b/>
          <w:bCs/>
          <w:color w:val="000000" w:themeColor="text1"/>
          <w:sz w:val="24"/>
          <w:szCs w:val="24"/>
          <w:u w:val="single"/>
          <w:rtl/>
          <w:lang w:bidi="ar-EG"/>
        </w:rPr>
      </w:pPr>
      <w:r>
        <w:rPr>
          <w:rFonts w:hint="cs"/>
          <w:b/>
          <w:bCs/>
          <w:color w:val="000000" w:themeColor="text1"/>
          <w:sz w:val="24"/>
          <w:szCs w:val="24"/>
          <w:u w:val="single"/>
          <w:rtl/>
          <w:lang w:bidi="ar-EG"/>
        </w:rPr>
        <w:t>أولاً: بوابة تسجيل الشكوى</w:t>
      </w:r>
    </w:p>
    <w:p w14:paraId="166BC743" w14:textId="3698C0FE" w:rsidR="00B15993" w:rsidRDefault="00780B63" w:rsidP="00204D91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t xml:space="preserve">في حال كان غير مستفيد: </w:t>
      </w:r>
      <w:r w:rsidR="00B15993">
        <w:rPr>
          <w:rFonts w:hint="cs"/>
          <w:b/>
          <w:bCs/>
          <w:color w:val="FF0000"/>
          <w:sz w:val="24"/>
          <w:szCs w:val="24"/>
          <w:rtl/>
          <w:lang w:bidi="ar-EG"/>
        </w:rPr>
        <w:t>أهلاً بك عزيزي المواطن</w:t>
      </w:r>
      <w:r w:rsidR="00165944">
        <w:rPr>
          <w:rFonts w:hint="cs"/>
          <w:b/>
          <w:bCs/>
          <w:color w:val="FF0000"/>
          <w:sz w:val="24"/>
          <w:szCs w:val="24"/>
          <w:rtl/>
          <w:lang w:bidi="ar-EG"/>
        </w:rPr>
        <w:t xml:space="preserve"> </w:t>
      </w:r>
    </w:p>
    <w:p w14:paraId="1D30B2BB" w14:textId="6B444FEC" w:rsidR="00780B63" w:rsidRDefault="00780B63" w:rsidP="00780B6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t>في حال كان مستفيد" أهلاً بك عزيزي "اسم المواطن"</w:t>
      </w:r>
    </w:p>
    <w:p w14:paraId="27180AAE" w14:textId="4F6E796C" w:rsidR="007654A8" w:rsidRPr="00165944" w:rsidRDefault="00165944" w:rsidP="007654A8">
      <w:pPr>
        <w:bidi/>
        <w:rPr>
          <w:rFonts w:ascii="Arial" w:hAnsi="Arial" w:cs="Arial"/>
          <w:rtl/>
        </w:rPr>
      </w:pPr>
      <w:r>
        <w:rPr>
          <w:rFonts w:ascii="Arial" w:hAnsi="Arial" w:cs="Arial"/>
          <w:rtl/>
        </w:rPr>
        <w:t>الرجاء القيام بشرح الشكوى</w:t>
      </w:r>
      <w:r>
        <w:t>/</w:t>
      </w:r>
      <w:r>
        <w:rPr>
          <w:rFonts w:ascii="Arial" w:hAnsi="Arial" w:cs="Arial"/>
          <w:rtl/>
        </w:rPr>
        <w:t xml:space="preserve"> </w:t>
      </w:r>
      <w:r>
        <w:rPr>
          <w:rFonts w:ascii="Arial" w:hAnsi="Arial" w:cs="Arial" w:hint="cs"/>
          <w:rtl/>
        </w:rPr>
        <w:t>المشكلة التي تواجهها مع التأكيد على أنه سيتم التعامل مع المعلومات التي ستقدمها بكل جدية وبسرية تامة.</w:t>
      </w:r>
    </w:p>
    <w:p w14:paraId="23EB459D" w14:textId="1C8690B3" w:rsidR="00B75581" w:rsidRDefault="00B15993" w:rsidP="00B1599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5FD033CD" wp14:editId="1F4F5D5B">
            <wp:extent cx="1734260" cy="397611"/>
            <wp:effectExtent l="0" t="0" r="0" b="254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7200" cy="4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9E5B6" w14:textId="77211B98" w:rsidR="00731F5E" w:rsidRPr="00731F5E" w:rsidRDefault="00731F5E" w:rsidP="00731F5E">
      <w:pPr>
        <w:shd w:val="clear" w:color="auto" w:fill="B4C6E7" w:themeFill="accent1" w:themeFillTint="66"/>
        <w:bidi/>
        <w:rPr>
          <w:rFonts w:ascii="Simplified Arabic" w:hAnsi="Simplified Arabic" w:cs="Simplified Arabic"/>
          <w:b/>
          <w:bCs/>
          <w:rtl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أولاً: </w:t>
      </w:r>
      <w:r w:rsidRPr="00731F5E">
        <w:rPr>
          <w:rFonts w:ascii="Simplified Arabic" w:hAnsi="Simplified Arabic" w:cs="Simplified Arabic" w:hint="cs"/>
          <w:b/>
          <w:bCs/>
          <w:rtl/>
        </w:rPr>
        <w:t>معلومات</w:t>
      </w:r>
      <w:r w:rsidR="00684615">
        <w:rPr>
          <w:rFonts w:ascii="Simplified Arabic" w:hAnsi="Simplified Arabic" w:cs="Simplified Arabic" w:hint="cs"/>
          <w:b/>
          <w:bCs/>
          <w:rtl/>
        </w:rPr>
        <w:t>ك</w:t>
      </w:r>
      <w:r w:rsidRPr="00731F5E">
        <w:rPr>
          <w:rFonts w:ascii="Simplified Arabic" w:hAnsi="Simplified Arabic" w:cs="Simplified Arabic" w:hint="cs"/>
          <w:b/>
          <w:bCs/>
          <w:rtl/>
        </w:rPr>
        <w:t xml:space="preserve"> الأساسية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95"/>
        <w:gridCol w:w="4786"/>
        <w:gridCol w:w="1693"/>
        <w:gridCol w:w="4776"/>
      </w:tblGrid>
      <w:tr w:rsidR="00165944" w:rsidRPr="00A26D46" w14:paraId="36C9DD62" w14:textId="0A33EE62" w:rsidTr="00165944">
        <w:trPr>
          <w:trHeight w:val="611"/>
        </w:trPr>
        <w:tc>
          <w:tcPr>
            <w:tcW w:w="1695" w:type="dxa"/>
            <w:vAlign w:val="center"/>
          </w:tcPr>
          <w:p w14:paraId="1C50ED30" w14:textId="13224D23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sz w:val="24"/>
                <w:szCs w:val="24"/>
                <w:rtl/>
                <w:lang w:bidi="ar-EG"/>
              </w:rPr>
              <w:t>الاسم الأول</w:t>
            </w:r>
          </w:p>
        </w:tc>
        <w:tc>
          <w:tcPr>
            <w:tcW w:w="4786" w:type="dxa"/>
            <w:vAlign w:val="center"/>
          </w:tcPr>
          <w:p w14:paraId="67A818BC" w14:textId="77777777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15D06319" wp14:editId="767669A1">
                  <wp:extent cx="2895600" cy="342900"/>
                  <wp:effectExtent l="0" t="0" r="0" b="0"/>
                  <wp:docPr id="398" name="Picture 3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0C9232FA" w14:textId="5F826AAB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أب</w:t>
            </w:r>
          </w:p>
        </w:tc>
        <w:tc>
          <w:tcPr>
            <w:tcW w:w="4776" w:type="dxa"/>
            <w:vAlign w:val="center"/>
          </w:tcPr>
          <w:p w14:paraId="054CDC61" w14:textId="29431A15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E4C6A0E" wp14:editId="248D4712">
                  <wp:extent cx="2895600" cy="342900"/>
                  <wp:effectExtent l="0" t="0" r="0" b="0"/>
                  <wp:docPr id="399" name="Picture 3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944" w:rsidRPr="00A26D46" w14:paraId="3ED0EEFD" w14:textId="70AF203F" w:rsidTr="00165944">
        <w:trPr>
          <w:trHeight w:val="611"/>
        </w:trPr>
        <w:tc>
          <w:tcPr>
            <w:tcW w:w="1695" w:type="dxa"/>
            <w:vAlign w:val="center"/>
          </w:tcPr>
          <w:p w14:paraId="793EC074" w14:textId="4578F76D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جد</w:t>
            </w:r>
          </w:p>
        </w:tc>
        <w:tc>
          <w:tcPr>
            <w:tcW w:w="4786" w:type="dxa"/>
            <w:vAlign w:val="center"/>
          </w:tcPr>
          <w:p w14:paraId="776A29C2" w14:textId="4CB8F168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E11F054" wp14:editId="413DC6A5">
                  <wp:extent cx="2895600" cy="3429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09D93DF1" w14:textId="133E716C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عائلة</w:t>
            </w:r>
          </w:p>
        </w:tc>
        <w:tc>
          <w:tcPr>
            <w:tcW w:w="4776" w:type="dxa"/>
            <w:vAlign w:val="center"/>
          </w:tcPr>
          <w:p w14:paraId="0974F4C5" w14:textId="5D91FB3F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46096DF" wp14:editId="4888D3EF">
                  <wp:extent cx="2895600" cy="342900"/>
                  <wp:effectExtent l="0" t="0" r="0" b="0"/>
                  <wp:docPr id="259" name="Picture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944" w:rsidRPr="00A26D46" w14:paraId="7607B0C1" w14:textId="66DEE1FC" w:rsidTr="00165944">
        <w:trPr>
          <w:trHeight w:val="1610"/>
        </w:trPr>
        <w:tc>
          <w:tcPr>
            <w:tcW w:w="1695" w:type="dxa"/>
            <w:vAlign w:val="center"/>
          </w:tcPr>
          <w:p w14:paraId="4DFBAD2D" w14:textId="140AB6C3" w:rsidR="00165944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هوية/جواز السفر:</w:t>
            </w:r>
          </w:p>
        </w:tc>
        <w:tc>
          <w:tcPr>
            <w:tcW w:w="4786" w:type="dxa"/>
            <w:vAlign w:val="center"/>
          </w:tcPr>
          <w:p w14:paraId="7A121973" w14:textId="77777777" w:rsidR="00165944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A9B0163" wp14:editId="37910024">
                  <wp:extent cx="2895600" cy="342900"/>
                  <wp:effectExtent l="0" t="0" r="0" b="0"/>
                  <wp:docPr id="266" name="Picture 2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2F70D0" w14:textId="0A316C18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** يجب إزالة خاصية التعديل على رقم الهوية/جواز السفر بعد القيام بعملية الإدخال</w:t>
            </w:r>
            <w:r w:rsid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 الأولى</w:t>
            </w:r>
          </w:p>
        </w:tc>
        <w:tc>
          <w:tcPr>
            <w:tcW w:w="1693" w:type="dxa"/>
            <w:vAlign w:val="center"/>
          </w:tcPr>
          <w:p w14:paraId="5A94F9C9" w14:textId="0D7D7D35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1)</w:t>
            </w:r>
          </w:p>
        </w:tc>
        <w:tc>
          <w:tcPr>
            <w:tcW w:w="4776" w:type="dxa"/>
            <w:vAlign w:val="center"/>
          </w:tcPr>
          <w:p w14:paraId="22391F0A" w14:textId="77777777" w:rsidR="00165944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3AD1F071" wp14:editId="2301F718">
                  <wp:extent cx="2895600" cy="342900"/>
                  <wp:effectExtent l="0" t="0" r="0" b="0"/>
                  <wp:docPr id="260" name="Picture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907823" w14:textId="046892BC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</w:tr>
      <w:tr w:rsidR="00165944" w:rsidRPr="00A26D46" w14:paraId="35F45529" w14:textId="345D864C" w:rsidTr="00165944">
        <w:trPr>
          <w:trHeight w:val="1529"/>
        </w:trPr>
        <w:tc>
          <w:tcPr>
            <w:tcW w:w="1695" w:type="dxa"/>
            <w:vAlign w:val="center"/>
          </w:tcPr>
          <w:p w14:paraId="3575D20B" w14:textId="7F88E60B" w:rsidR="00165944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2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4786" w:type="dxa"/>
            <w:vAlign w:val="center"/>
          </w:tcPr>
          <w:p w14:paraId="2165A217" w14:textId="77777777" w:rsidR="00165944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778C21EA" wp14:editId="55FE0CA3">
                  <wp:extent cx="2895600" cy="342900"/>
                  <wp:effectExtent l="0" t="0" r="0" b="0"/>
                  <wp:docPr id="262" name="Picture 2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07AFEA" w14:textId="5308114A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  <w:tc>
          <w:tcPr>
            <w:tcW w:w="1693" w:type="dxa"/>
            <w:vAlign w:val="center"/>
          </w:tcPr>
          <w:p w14:paraId="3C0A66BC" w14:textId="6D9692D4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محافظة</w:t>
            </w:r>
          </w:p>
        </w:tc>
        <w:tc>
          <w:tcPr>
            <w:tcW w:w="4776" w:type="dxa"/>
            <w:vAlign w:val="center"/>
          </w:tcPr>
          <w:p w14:paraId="02F5D234" w14:textId="18251C71" w:rsidR="00165944" w:rsidRPr="00A26D46" w:rsidRDefault="0038200D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2C0CAC7" wp14:editId="1930292F">
                  <wp:extent cx="2867025" cy="447675"/>
                  <wp:effectExtent l="0" t="0" r="9525" b="9525"/>
                  <wp:docPr id="452" name="Picture 4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944" w:rsidRPr="00A26D46" w14:paraId="6C4EFBB0" w14:textId="2B8DB809" w:rsidTr="00165944">
        <w:trPr>
          <w:trHeight w:val="701"/>
        </w:trPr>
        <w:tc>
          <w:tcPr>
            <w:tcW w:w="1695" w:type="dxa"/>
            <w:vAlign w:val="center"/>
          </w:tcPr>
          <w:p w14:paraId="2316B685" w14:textId="4A94B9E9" w:rsidR="00165944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المنطقة </w:t>
            </w:r>
          </w:p>
        </w:tc>
        <w:tc>
          <w:tcPr>
            <w:tcW w:w="4786" w:type="dxa"/>
            <w:vAlign w:val="center"/>
          </w:tcPr>
          <w:p w14:paraId="3964D513" w14:textId="46ACF643" w:rsidR="00165944" w:rsidRPr="00B15993" w:rsidRDefault="00165944" w:rsidP="00165944">
            <w:pPr>
              <w:bidi/>
              <w:rPr>
                <w:rFonts w:ascii="Simplified Arabic" w:hAnsi="Simplified Arabic" w:cs="Simplified Arabic"/>
                <w:b/>
                <w:bCs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74704147" wp14:editId="118531F0">
                  <wp:extent cx="2895600" cy="342900"/>
                  <wp:effectExtent l="0" t="0" r="0" b="0"/>
                  <wp:docPr id="264" name="Picture 2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78083A68" w14:textId="7379F1DB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عنوان</w:t>
            </w:r>
          </w:p>
        </w:tc>
        <w:tc>
          <w:tcPr>
            <w:tcW w:w="4776" w:type="dxa"/>
            <w:vAlign w:val="center"/>
          </w:tcPr>
          <w:p w14:paraId="76D9EC03" w14:textId="28405E9D" w:rsidR="00165944" w:rsidRPr="00A26D46" w:rsidRDefault="00165944" w:rsidP="00165944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87A70D8" wp14:editId="1C47F712">
                  <wp:extent cx="2895600" cy="342900"/>
                  <wp:effectExtent l="0" t="0" r="0" b="0"/>
                  <wp:docPr id="265" name="Picture 2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811" w:rsidRPr="00A26D46" w14:paraId="1C5DBA9C" w14:textId="77777777" w:rsidTr="00731F5E">
        <w:trPr>
          <w:trHeight w:val="530"/>
        </w:trPr>
        <w:tc>
          <w:tcPr>
            <w:tcW w:w="1695" w:type="dxa"/>
            <w:vAlign w:val="center"/>
          </w:tcPr>
          <w:p w14:paraId="2643638B" w14:textId="7BD1CE4A" w:rsidR="00332811" w:rsidRDefault="00332811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فئة مقدم الشكوى</w:t>
            </w:r>
          </w:p>
        </w:tc>
        <w:tc>
          <w:tcPr>
            <w:tcW w:w="11255" w:type="dxa"/>
            <w:gridSpan w:val="3"/>
            <w:vAlign w:val="center"/>
          </w:tcPr>
          <w:p w14:paraId="024E995A" w14:textId="3A0FED27" w:rsidR="00332811" w:rsidRPr="00731F5E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  <w:tr w:rsidR="00332811" w:rsidRPr="00A26D46" w14:paraId="0CE6D013" w14:textId="77777777" w:rsidTr="00731F5E">
        <w:trPr>
          <w:trHeight w:val="530"/>
        </w:trPr>
        <w:tc>
          <w:tcPr>
            <w:tcW w:w="1695" w:type="dxa"/>
            <w:vAlign w:val="center"/>
          </w:tcPr>
          <w:p w14:paraId="0AC37908" w14:textId="7053C560" w:rsidR="00332811" w:rsidRDefault="00332811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مشروع</w:t>
            </w:r>
          </w:p>
        </w:tc>
        <w:tc>
          <w:tcPr>
            <w:tcW w:w="11255" w:type="dxa"/>
            <w:gridSpan w:val="3"/>
            <w:vAlign w:val="center"/>
          </w:tcPr>
          <w:p w14:paraId="0806EE0B" w14:textId="08011CE3" w:rsidR="00332811" w:rsidRPr="00731F5E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</w:tbl>
    <w:p w14:paraId="0D7E2ED3" w14:textId="4554E607" w:rsidR="00C701EB" w:rsidRPr="00731F5E" w:rsidRDefault="00C701EB" w:rsidP="00B75581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41BDCF46" w14:textId="6C860FE3" w:rsidR="00731F5E" w:rsidRPr="006A359D" w:rsidRDefault="00731F5E" w:rsidP="00731F5E">
      <w:pPr>
        <w:shd w:val="clear" w:color="auto" w:fill="B4C6E7" w:themeFill="accent1" w:themeFillTint="66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</w:rPr>
        <w:lastRenderedPageBreak/>
        <w:t xml:space="preserve">ثانياً: </w:t>
      </w:r>
      <w:r w:rsidRPr="006A359D">
        <w:rPr>
          <w:rFonts w:ascii="Simplified Arabic" w:hAnsi="Simplified Arabic" w:cs="Simplified Arabic"/>
          <w:b/>
          <w:bCs/>
          <w:rtl/>
        </w:rPr>
        <w:t>تفاصيل الشكوى</w:t>
      </w:r>
      <w:r w:rsidR="00FE6A5D">
        <w:rPr>
          <w:rFonts w:ascii="Simplified Arabic" w:hAnsi="Simplified Arabic" w:cs="Simplified Arabic" w:hint="cs"/>
          <w:b/>
          <w:bCs/>
          <w:rtl/>
        </w:rPr>
        <w:t>:</w:t>
      </w:r>
      <w:r w:rsidRPr="006A359D">
        <w:rPr>
          <w:rFonts w:ascii="Simplified Arabic" w:hAnsi="Simplified Arabic" w:cs="Simplified Arabic"/>
          <w:b/>
          <w:bCs/>
          <w:rtl/>
        </w:rPr>
        <w:t xml:space="preserve"> </w:t>
      </w:r>
    </w:p>
    <w:p w14:paraId="29C58A92" w14:textId="5FF4A524" w:rsidR="00731F5E" w:rsidRPr="00E0452A" w:rsidRDefault="00731F5E" w:rsidP="00731F5E">
      <w:pPr>
        <w:tabs>
          <w:tab w:val="right" w:pos="233"/>
        </w:tabs>
        <w:bidi/>
        <w:jc w:val="both"/>
        <w:rPr>
          <w:rFonts w:ascii="Simplified Arabic" w:hAnsi="Simplified Arabic" w:cs="Simplified Arabic"/>
          <w:sz w:val="12"/>
          <w:szCs w:val="12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198"/>
        <w:gridCol w:w="7216"/>
        <w:gridCol w:w="4536"/>
      </w:tblGrid>
      <w:tr w:rsidR="00731F5E" w:rsidRPr="00A26D46" w14:paraId="5B2531CB" w14:textId="77777777" w:rsidTr="00094EDE">
        <w:trPr>
          <w:trHeight w:val="800"/>
        </w:trPr>
        <w:tc>
          <w:tcPr>
            <w:tcW w:w="1198" w:type="dxa"/>
            <w:vAlign w:val="center"/>
          </w:tcPr>
          <w:p w14:paraId="1E75F3BC" w14:textId="77777777" w:rsidR="00731F5E" w:rsidRPr="00A26D46" w:rsidRDefault="00731F5E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فئة الشكوى</w:t>
            </w:r>
          </w:p>
        </w:tc>
        <w:tc>
          <w:tcPr>
            <w:tcW w:w="11752" w:type="dxa"/>
            <w:gridSpan w:val="2"/>
            <w:vAlign w:val="center"/>
          </w:tcPr>
          <w:p w14:paraId="2E144844" w14:textId="77777777" w:rsidR="00731F5E" w:rsidRPr="00A26D46" w:rsidRDefault="00731F5E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A3065A0" wp14:editId="5DB799A5">
                  <wp:extent cx="5531922" cy="342900"/>
                  <wp:effectExtent l="0" t="0" r="0" b="0"/>
                  <wp:docPr id="271" name="Picture 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1F5E" w:rsidRPr="00A26D46" w14:paraId="38F9AE4A" w14:textId="77777777" w:rsidTr="00094EDE">
        <w:trPr>
          <w:trHeight w:val="665"/>
        </w:trPr>
        <w:tc>
          <w:tcPr>
            <w:tcW w:w="1198" w:type="dxa"/>
            <w:vAlign w:val="center"/>
          </w:tcPr>
          <w:p w14:paraId="3CF41176" w14:textId="77777777" w:rsidR="00731F5E" w:rsidRPr="00A26D46" w:rsidRDefault="00731F5E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وضوع الشكوى</w:t>
            </w:r>
          </w:p>
        </w:tc>
        <w:tc>
          <w:tcPr>
            <w:tcW w:w="11752" w:type="dxa"/>
            <w:gridSpan w:val="2"/>
            <w:vAlign w:val="center"/>
          </w:tcPr>
          <w:p w14:paraId="7A4EB81A" w14:textId="77777777" w:rsidR="00731F5E" w:rsidRPr="00A26D46" w:rsidRDefault="00731F5E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78E25B5" wp14:editId="534977A1">
                  <wp:extent cx="5531922" cy="342900"/>
                  <wp:effectExtent l="0" t="0" r="0" b="0"/>
                  <wp:docPr id="273" name="Picture 2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452A" w:rsidRPr="00A26D46" w14:paraId="68CC619B" w14:textId="77777777" w:rsidTr="00094EDE">
        <w:trPr>
          <w:trHeight w:val="1601"/>
        </w:trPr>
        <w:tc>
          <w:tcPr>
            <w:tcW w:w="1198" w:type="dxa"/>
            <w:vAlign w:val="center"/>
          </w:tcPr>
          <w:p w14:paraId="3BF4C688" w14:textId="30846399" w:rsidR="00E0452A" w:rsidRDefault="00E0452A" w:rsidP="00E0452A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حتوى الشكوى</w:t>
            </w:r>
          </w:p>
        </w:tc>
        <w:tc>
          <w:tcPr>
            <w:tcW w:w="11752" w:type="dxa"/>
            <w:gridSpan w:val="2"/>
            <w:vAlign w:val="center"/>
          </w:tcPr>
          <w:p w14:paraId="496E1209" w14:textId="77777777" w:rsidR="00E0452A" w:rsidRDefault="00E0452A" w:rsidP="00E0452A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noProof/>
              </w:rPr>
              <w:drawing>
                <wp:inline distT="0" distB="0" distL="0" distR="0" wp14:anchorId="24CBCFA8" wp14:editId="2911D1EF">
                  <wp:extent cx="6193975" cy="612584"/>
                  <wp:effectExtent l="0" t="0" r="0" b="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969" cy="623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712CB1" w14:textId="52956A8F" w:rsidR="00E0452A" w:rsidRPr="00A26D46" w:rsidRDefault="00E0452A" w:rsidP="00E0452A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** إظهار النص التالي داخل مربع الكتابة " 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(الرجاء كتابة تفاصيل الشكوى</w:t>
            </w:r>
            <w:r w:rsidRPr="00E0452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 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بصورة واضحة </w:t>
            </w:r>
            <w:r w:rsidRPr="00E0452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في أقل من 300 كلمة)</w:t>
            </w:r>
          </w:p>
        </w:tc>
      </w:tr>
      <w:tr w:rsidR="00E0452A" w:rsidRPr="00A26D46" w14:paraId="3614F6D7" w14:textId="77777777" w:rsidTr="00094EDE">
        <w:trPr>
          <w:trHeight w:val="665"/>
        </w:trPr>
        <w:tc>
          <w:tcPr>
            <w:tcW w:w="1198" w:type="dxa"/>
            <w:vAlign w:val="center"/>
          </w:tcPr>
          <w:p w14:paraId="1E7EC275" w14:textId="070585A4" w:rsidR="00E0452A" w:rsidRDefault="00E0452A" w:rsidP="00E0452A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tl/>
              </w:rPr>
              <w:t>تحميل المرفقات</w:t>
            </w:r>
          </w:p>
        </w:tc>
        <w:tc>
          <w:tcPr>
            <w:tcW w:w="11752" w:type="dxa"/>
            <w:gridSpan w:val="2"/>
            <w:vAlign w:val="center"/>
          </w:tcPr>
          <w:p w14:paraId="7FF6B1EE" w14:textId="6AB62B65" w:rsidR="00E0452A" w:rsidRPr="00A26D46" w:rsidRDefault="00E0452A" w:rsidP="00E0452A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9ABBB99" wp14:editId="7C48CAB9">
                  <wp:extent cx="4057650" cy="314325"/>
                  <wp:effectExtent l="0" t="0" r="0" b="9525"/>
                  <wp:docPr id="274" name="Picture 2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4EDE" w:rsidRPr="00A26D46" w14:paraId="1FE5844F" w14:textId="7F8A6294" w:rsidTr="00094EDE">
        <w:trPr>
          <w:trHeight w:val="863"/>
        </w:trPr>
        <w:tc>
          <w:tcPr>
            <w:tcW w:w="8414" w:type="dxa"/>
            <w:gridSpan w:val="2"/>
            <w:vAlign w:val="center"/>
          </w:tcPr>
          <w:p w14:paraId="5AE50B0B" w14:textId="36075216" w:rsidR="00094EDE" w:rsidRPr="0038200D" w:rsidRDefault="00094EDE" w:rsidP="00FE6A5D">
            <w:pPr>
              <w:bidi/>
              <w:jc w:val="both"/>
              <w:rPr>
                <w:rFonts w:ascii="Simplified Arabic" w:hAnsi="Simplified Arabic" w:cs="Simplified Arabic"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هل ترغب في مشاركة معلوماتك الأساسية (الاسم، رقم الهوية، معلومات التواصل) مع الجهات المختصة بالنظر في شكو</w:t>
            </w:r>
            <w:r w:rsidR="00FE6A5D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ا</w:t>
            </w:r>
            <w:r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ك داخل المركز</w:t>
            </w:r>
            <w:r w:rsidR="00FE6A5D"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 xml:space="preserve"> مع العلم أنه سيتم التعامل مع معلوماتك بسرية تامة وسوف يسهل على المركز الرجوع لك وإبلاغك بنتيجة معالجة الشكوى</w:t>
            </w:r>
            <w:r>
              <w:rPr>
                <w:rFonts w:ascii="Simplified Arabic" w:hAnsi="Simplified Arabic" w:cs="Simplified Arabic" w:hint="cs"/>
                <w:sz w:val="24"/>
                <w:szCs w:val="24"/>
                <w:rtl/>
              </w:rPr>
              <w:t>؟</w:t>
            </w:r>
          </w:p>
        </w:tc>
        <w:tc>
          <w:tcPr>
            <w:tcW w:w="4536" w:type="dxa"/>
            <w:vAlign w:val="center"/>
          </w:tcPr>
          <w:p w14:paraId="4C66C5BD" w14:textId="77777777" w:rsidR="00094EDE" w:rsidRPr="00094EDE" w:rsidRDefault="00094EDE" w:rsidP="00094EDE">
            <w:pPr>
              <w:jc w:val="center"/>
              <w:rPr>
                <w:rFonts w:ascii="Simplified Arabic" w:hAnsi="Simplified Arabic" w:cs="Simplified Arabic"/>
                <w:color w:val="FF0000"/>
                <w:sz w:val="24"/>
                <w:szCs w:val="24"/>
                <w:rtl/>
              </w:rPr>
            </w:pPr>
            <w:r w:rsidRPr="00094EDE">
              <w:rPr>
                <w:rFonts w:ascii="Simplified Arabic" w:hAnsi="Simplified Arabic" w:cs="Simplified Arabic"/>
                <w:noProof/>
                <w:color w:val="FF0000"/>
                <w:sz w:val="24"/>
                <w:szCs w:val="24"/>
              </w:rPr>
              <w:drawing>
                <wp:inline distT="0" distB="0" distL="0" distR="0" wp14:anchorId="6CA1EA76" wp14:editId="1AACB378">
                  <wp:extent cx="2737896" cy="427512"/>
                  <wp:effectExtent l="0" t="0" r="5715" b="0"/>
                  <wp:docPr id="487" name="Picture 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7896" cy="427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F4CCC3" w14:textId="1DBCBCC1" w:rsidR="00094EDE" w:rsidRPr="0038200D" w:rsidRDefault="00094EDE" w:rsidP="00094EDE">
            <w:pPr>
              <w:jc w:val="center"/>
              <w:rPr>
                <w:rFonts w:ascii="Simplified Arabic" w:hAnsi="Simplified Arabic" w:cs="Simplified Arabic"/>
                <w:sz w:val="24"/>
                <w:szCs w:val="24"/>
              </w:rPr>
            </w:pPr>
            <w:r w:rsidRPr="00094EDE">
              <w:rPr>
                <w:rFonts w:ascii="Simplified Arabic" w:hAnsi="Simplified Arabic" w:cs="Simplified Arabic" w:hint="cs"/>
                <w:color w:val="FF0000"/>
                <w:sz w:val="24"/>
                <w:szCs w:val="24"/>
                <w:rtl/>
              </w:rPr>
              <w:t>(نعم/لا)</w:t>
            </w:r>
          </w:p>
        </w:tc>
      </w:tr>
    </w:tbl>
    <w:tbl>
      <w:tblPr>
        <w:tblStyle w:val="TableGrid"/>
        <w:tblpPr w:leftFromText="180" w:rightFromText="180" w:vertAnchor="text" w:horzAnchor="margin" w:tblpY="599"/>
        <w:bidiVisual/>
        <w:tblW w:w="0" w:type="auto"/>
        <w:tblLook w:val="04A0" w:firstRow="1" w:lastRow="0" w:firstColumn="1" w:lastColumn="0" w:noHBand="0" w:noVBand="1"/>
      </w:tblPr>
      <w:tblGrid>
        <w:gridCol w:w="1718"/>
      </w:tblGrid>
      <w:tr w:rsidR="00731F5E" w14:paraId="76BA13AD" w14:textId="77777777" w:rsidTr="00FE6A5D">
        <w:trPr>
          <w:trHeight w:val="347"/>
        </w:trPr>
        <w:tc>
          <w:tcPr>
            <w:tcW w:w="1718" w:type="dxa"/>
            <w:shd w:val="clear" w:color="auto" w:fill="00B0F0"/>
            <w:vAlign w:val="center"/>
          </w:tcPr>
          <w:p w14:paraId="24088A9B" w14:textId="77777777" w:rsidR="00731F5E" w:rsidRPr="009F597A" w:rsidRDefault="00731F5E" w:rsidP="00E50C23">
            <w:pPr>
              <w:bidi/>
              <w:jc w:val="center"/>
              <w:rPr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إرسال الشكوى</w:t>
            </w:r>
          </w:p>
        </w:tc>
      </w:tr>
    </w:tbl>
    <w:p w14:paraId="5B91DCF7" w14:textId="77777777" w:rsidR="00731F5E" w:rsidRPr="00165944" w:rsidRDefault="00731F5E" w:rsidP="00731F5E">
      <w:pPr>
        <w:bidi/>
        <w:rPr>
          <w:rFonts w:ascii="Simplified Arabic" w:hAnsi="Simplified Arabic" w:cs="Simplified Arabic"/>
          <w:sz w:val="10"/>
          <w:szCs w:val="10"/>
          <w:rtl/>
          <w:lang w:bidi="ar-EG"/>
        </w:rPr>
      </w:pPr>
    </w:p>
    <w:p w14:paraId="05D6D929" w14:textId="77777777" w:rsidR="00731F5E" w:rsidRDefault="00731F5E" w:rsidP="00731F5E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1E559CD0" w14:textId="77777777" w:rsidR="00731F5E" w:rsidRDefault="00731F5E" w:rsidP="00731F5E">
      <w:pPr>
        <w:bidi/>
        <w:rPr>
          <w:rFonts w:ascii="Simplified Arabic" w:hAnsi="Simplified Arabic" w:cs="Simplified Arabic"/>
          <w:rtl/>
          <w:lang w:bidi="ar-EG"/>
        </w:rPr>
      </w:pPr>
    </w:p>
    <w:p w14:paraId="556DA3C3" w14:textId="77777777" w:rsidR="00731F5E" w:rsidRPr="00C701EB" w:rsidRDefault="00731F5E" w:rsidP="00731F5E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0B6AE23D" w14:textId="355FE76A" w:rsidR="00204D91" w:rsidRDefault="00204D91">
      <w:pPr>
        <w:rPr>
          <w:rFonts w:ascii="Simplified Arabic" w:hAnsi="Simplified Arabic" w:cs="Simplified Arabic"/>
          <w:rtl/>
          <w:lang w:bidi="ar-EG"/>
        </w:rPr>
      </w:pPr>
      <w:r>
        <w:rPr>
          <w:rFonts w:ascii="Simplified Arabic" w:hAnsi="Simplified Arabic" w:cs="Simplified Arabic"/>
          <w:rtl/>
          <w:lang w:bidi="ar-EG"/>
        </w:rPr>
        <w:br w:type="page"/>
      </w:r>
    </w:p>
    <w:p w14:paraId="5210C976" w14:textId="3593F815" w:rsidR="007654A8" w:rsidRPr="00204D91" w:rsidRDefault="007654A8" w:rsidP="007654A8">
      <w:pPr>
        <w:shd w:val="clear" w:color="auto" w:fill="F4B083" w:themeFill="accent2" w:themeFillTint="99"/>
        <w:bidi/>
        <w:rPr>
          <w:b/>
          <w:bCs/>
          <w:color w:val="000000" w:themeColor="text1"/>
          <w:sz w:val="24"/>
          <w:szCs w:val="24"/>
          <w:u w:val="single"/>
          <w:rtl/>
          <w:lang w:bidi="ar-EG"/>
        </w:rPr>
      </w:pPr>
      <w:r>
        <w:rPr>
          <w:rFonts w:hint="cs"/>
          <w:b/>
          <w:bCs/>
          <w:color w:val="000000" w:themeColor="text1"/>
          <w:sz w:val="24"/>
          <w:szCs w:val="24"/>
          <w:u w:val="single"/>
          <w:rtl/>
          <w:lang w:bidi="ar-EG"/>
        </w:rPr>
        <w:lastRenderedPageBreak/>
        <w:t>ثانياً: بوابة تسجيل الاقتراح</w:t>
      </w:r>
    </w:p>
    <w:p w14:paraId="437A09CD" w14:textId="77777777" w:rsidR="00780B63" w:rsidRDefault="00780B63" w:rsidP="00780B6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t xml:space="preserve">في حال كان غير مستفيد: أهلاً بك عزيزي المواطن </w:t>
      </w:r>
    </w:p>
    <w:p w14:paraId="3BD6DB5C" w14:textId="77777777" w:rsidR="00780B63" w:rsidRDefault="00780B63" w:rsidP="00780B6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t>في حال كان مستفيد" أهلاً بك عزيزي "اسم المواطن"</w:t>
      </w:r>
    </w:p>
    <w:p w14:paraId="4A36E80A" w14:textId="700FB8C3" w:rsidR="007654A8" w:rsidRPr="00165944" w:rsidRDefault="007654A8" w:rsidP="007654A8">
      <w:pPr>
        <w:bidi/>
        <w:rPr>
          <w:rFonts w:ascii="Arial" w:hAnsi="Arial" w:cs="Arial"/>
          <w:rtl/>
        </w:rPr>
      </w:pPr>
      <w:r w:rsidRPr="007654A8">
        <w:rPr>
          <w:rFonts w:ascii="Arial" w:hAnsi="Arial" w:cs="Arial"/>
          <w:rtl/>
        </w:rPr>
        <w:t>نسعد باستقبال مقترحاتكم بما يساهم في تحسين الخدمات التي يقدمها المركز، يرجى التفضل بتوضيح مقترحاتكم</w:t>
      </w:r>
      <w:r>
        <w:rPr>
          <w:rFonts w:ascii="Arial" w:hAnsi="Arial" w:cs="Arial"/>
        </w:rPr>
        <w:t>.</w:t>
      </w:r>
    </w:p>
    <w:p w14:paraId="37709ABB" w14:textId="77777777" w:rsidR="007654A8" w:rsidRDefault="007654A8" w:rsidP="007654A8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0440B240" wp14:editId="4102F34D">
            <wp:extent cx="1734260" cy="397611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7200" cy="4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CBC44" w14:textId="77777777" w:rsidR="007654A8" w:rsidRPr="00731F5E" w:rsidRDefault="007654A8" w:rsidP="007654A8">
      <w:pPr>
        <w:shd w:val="clear" w:color="auto" w:fill="B4C6E7" w:themeFill="accent1" w:themeFillTint="66"/>
        <w:bidi/>
        <w:rPr>
          <w:rFonts w:ascii="Simplified Arabic" w:hAnsi="Simplified Arabic" w:cs="Simplified Arabic"/>
          <w:b/>
          <w:bCs/>
          <w:rtl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أولاً: </w:t>
      </w:r>
      <w:r w:rsidRPr="00731F5E">
        <w:rPr>
          <w:rFonts w:ascii="Simplified Arabic" w:hAnsi="Simplified Arabic" w:cs="Simplified Arabic" w:hint="cs"/>
          <w:b/>
          <w:bCs/>
          <w:rtl/>
        </w:rPr>
        <w:t>معلومات</w:t>
      </w:r>
      <w:r>
        <w:rPr>
          <w:rFonts w:ascii="Simplified Arabic" w:hAnsi="Simplified Arabic" w:cs="Simplified Arabic" w:hint="cs"/>
          <w:b/>
          <w:bCs/>
          <w:rtl/>
        </w:rPr>
        <w:t>ك</w:t>
      </w:r>
      <w:r w:rsidRPr="00731F5E">
        <w:rPr>
          <w:rFonts w:ascii="Simplified Arabic" w:hAnsi="Simplified Arabic" w:cs="Simplified Arabic" w:hint="cs"/>
          <w:b/>
          <w:bCs/>
          <w:rtl/>
        </w:rPr>
        <w:t xml:space="preserve"> الأساسية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95"/>
        <w:gridCol w:w="4786"/>
        <w:gridCol w:w="1693"/>
        <w:gridCol w:w="4776"/>
      </w:tblGrid>
      <w:tr w:rsidR="007654A8" w:rsidRPr="00A26D46" w14:paraId="26E2DF5E" w14:textId="77777777" w:rsidTr="00E50C23">
        <w:trPr>
          <w:trHeight w:val="611"/>
        </w:trPr>
        <w:tc>
          <w:tcPr>
            <w:tcW w:w="1695" w:type="dxa"/>
            <w:vAlign w:val="center"/>
          </w:tcPr>
          <w:p w14:paraId="15FF6FB9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sz w:val="24"/>
                <w:szCs w:val="24"/>
                <w:rtl/>
                <w:lang w:bidi="ar-EG"/>
              </w:rPr>
              <w:t>الاسم الأول</w:t>
            </w:r>
          </w:p>
        </w:tc>
        <w:tc>
          <w:tcPr>
            <w:tcW w:w="4786" w:type="dxa"/>
            <w:vAlign w:val="center"/>
          </w:tcPr>
          <w:p w14:paraId="036DB8CB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93CB7B3" wp14:editId="196028FE">
                  <wp:extent cx="2895600" cy="3429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2356FA25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أب</w:t>
            </w:r>
          </w:p>
        </w:tc>
        <w:tc>
          <w:tcPr>
            <w:tcW w:w="4776" w:type="dxa"/>
            <w:vAlign w:val="center"/>
          </w:tcPr>
          <w:p w14:paraId="5AC73255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19115F62" wp14:editId="4A84F48A">
                  <wp:extent cx="2895600" cy="3429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54A8" w:rsidRPr="00A26D46" w14:paraId="43406415" w14:textId="77777777" w:rsidTr="00E50C23">
        <w:trPr>
          <w:trHeight w:val="611"/>
        </w:trPr>
        <w:tc>
          <w:tcPr>
            <w:tcW w:w="1695" w:type="dxa"/>
            <w:vAlign w:val="center"/>
          </w:tcPr>
          <w:p w14:paraId="689FCF9F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جد</w:t>
            </w:r>
          </w:p>
        </w:tc>
        <w:tc>
          <w:tcPr>
            <w:tcW w:w="4786" w:type="dxa"/>
            <w:vAlign w:val="center"/>
          </w:tcPr>
          <w:p w14:paraId="55ECE29F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9A625FA" wp14:editId="260BCB7A">
                  <wp:extent cx="2895600" cy="342900"/>
                  <wp:effectExtent l="0" t="0" r="0" b="0"/>
                  <wp:docPr id="448" name="Picture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7BBEE21F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عائلة</w:t>
            </w:r>
          </w:p>
        </w:tc>
        <w:tc>
          <w:tcPr>
            <w:tcW w:w="4776" w:type="dxa"/>
            <w:vAlign w:val="center"/>
          </w:tcPr>
          <w:p w14:paraId="64F5C2D5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D89D120" wp14:editId="1B288F3F">
                  <wp:extent cx="2895600" cy="342900"/>
                  <wp:effectExtent l="0" t="0" r="0" b="0"/>
                  <wp:docPr id="449" name="Picture 4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54A8" w:rsidRPr="00A26D46" w14:paraId="07D7FB2C" w14:textId="77777777" w:rsidTr="00E50C23">
        <w:trPr>
          <w:trHeight w:val="1610"/>
        </w:trPr>
        <w:tc>
          <w:tcPr>
            <w:tcW w:w="1695" w:type="dxa"/>
            <w:vAlign w:val="center"/>
          </w:tcPr>
          <w:p w14:paraId="184C5964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هوية/جواز السفر:</w:t>
            </w:r>
          </w:p>
        </w:tc>
        <w:tc>
          <w:tcPr>
            <w:tcW w:w="4786" w:type="dxa"/>
            <w:vAlign w:val="center"/>
          </w:tcPr>
          <w:p w14:paraId="440E0A0D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7E0C1676" wp14:editId="30C69E03">
                  <wp:extent cx="2895600" cy="342900"/>
                  <wp:effectExtent l="0" t="0" r="0" b="0"/>
                  <wp:docPr id="450" name="Picture 4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A45B74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** يجب إزالة خاصية التعديل على رقم الهوية/جواز السفر بعد القيام بعملية الإدخال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 الأولى</w:t>
            </w:r>
          </w:p>
        </w:tc>
        <w:tc>
          <w:tcPr>
            <w:tcW w:w="1693" w:type="dxa"/>
            <w:vAlign w:val="center"/>
          </w:tcPr>
          <w:p w14:paraId="61555CF6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1)</w:t>
            </w:r>
          </w:p>
        </w:tc>
        <w:tc>
          <w:tcPr>
            <w:tcW w:w="4776" w:type="dxa"/>
            <w:vAlign w:val="center"/>
          </w:tcPr>
          <w:p w14:paraId="22DC31D2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EA8975B" wp14:editId="34C355BA">
                  <wp:extent cx="2895600" cy="342900"/>
                  <wp:effectExtent l="0" t="0" r="0" b="0"/>
                  <wp:docPr id="451" name="Picture 4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7000B4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</w:tr>
      <w:tr w:rsidR="007654A8" w:rsidRPr="00A26D46" w14:paraId="4F61AB55" w14:textId="77777777" w:rsidTr="00E50C23">
        <w:trPr>
          <w:trHeight w:val="1529"/>
        </w:trPr>
        <w:tc>
          <w:tcPr>
            <w:tcW w:w="1695" w:type="dxa"/>
            <w:vAlign w:val="center"/>
          </w:tcPr>
          <w:p w14:paraId="03CB6B2E" w14:textId="2ABF401D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2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4786" w:type="dxa"/>
            <w:vAlign w:val="center"/>
          </w:tcPr>
          <w:p w14:paraId="2DDB6CEC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4BC87FA" wp14:editId="0FB95FA2">
                  <wp:extent cx="2895600" cy="342900"/>
                  <wp:effectExtent l="0" t="0" r="0" b="0"/>
                  <wp:docPr id="453" name="Picture 4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EE6FD3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  <w:tc>
          <w:tcPr>
            <w:tcW w:w="1693" w:type="dxa"/>
            <w:vAlign w:val="center"/>
          </w:tcPr>
          <w:p w14:paraId="3744E68B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محافظة</w:t>
            </w:r>
          </w:p>
        </w:tc>
        <w:tc>
          <w:tcPr>
            <w:tcW w:w="4776" w:type="dxa"/>
            <w:vAlign w:val="center"/>
          </w:tcPr>
          <w:p w14:paraId="694D23C2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55968D36" wp14:editId="0BB435C6">
                  <wp:extent cx="2867025" cy="447675"/>
                  <wp:effectExtent l="0" t="0" r="9525" b="9525"/>
                  <wp:docPr id="454" name="Picture 4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54A8" w:rsidRPr="00A26D46" w14:paraId="637B9A21" w14:textId="77777777" w:rsidTr="00E50C23">
        <w:trPr>
          <w:trHeight w:val="701"/>
        </w:trPr>
        <w:tc>
          <w:tcPr>
            <w:tcW w:w="1695" w:type="dxa"/>
            <w:vAlign w:val="center"/>
          </w:tcPr>
          <w:p w14:paraId="70F6BE42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المنطقة </w:t>
            </w:r>
          </w:p>
        </w:tc>
        <w:tc>
          <w:tcPr>
            <w:tcW w:w="4786" w:type="dxa"/>
            <w:vAlign w:val="center"/>
          </w:tcPr>
          <w:p w14:paraId="44EDD6C6" w14:textId="77777777" w:rsidR="007654A8" w:rsidRPr="00B15993" w:rsidRDefault="007654A8" w:rsidP="00E50C23">
            <w:pPr>
              <w:bidi/>
              <w:rPr>
                <w:rFonts w:ascii="Simplified Arabic" w:hAnsi="Simplified Arabic" w:cs="Simplified Arabic"/>
                <w:b/>
                <w:bCs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1B7FA8A6" wp14:editId="0B75B93B">
                  <wp:extent cx="2895600" cy="342900"/>
                  <wp:effectExtent l="0" t="0" r="0" b="0"/>
                  <wp:docPr id="479" name="Picture 4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735539E0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عنوان</w:t>
            </w:r>
          </w:p>
        </w:tc>
        <w:tc>
          <w:tcPr>
            <w:tcW w:w="4776" w:type="dxa"/>
            <w:vAlign w:val="center"/>
          </w:tcPr>
          <w:p w14:paraId="279A3F50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3E4FC681" wp14:editId="157F13F0">
                  <wp:extent cx="2895600" cy="342900"/>
                  <wp:effectExtent l="0" t="0" r="0" b="0"/>
                  <wp:docPr id="263" name="Picture 2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811" w:rsidRPr="00A26D46" w14:paraId="42F1B4B0" w14:textId="77777777" w:rsidTr="00E50C23">
        <w:trPr>
          <w:trHeight w:val="530"/>
        </w:trPr>
        <w:tc>
          <w:tcPr>
            <w:tcW w:w="1695" w:type="dxa"/>
            <w:vAlign w:val="center"/>
          </w:tcPr>
          <w:p w14:paraId="67EFF969" w14:textId="3BE9776B" w:rsidR="00332811" w:rsidRDefault="00332811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فئة مقدم الاقتراح</w:t>
            </w:r>
          </w:p>
        </w:tc>
        <w:tc>
          <w:tcPr>
            <w:tcW w:w="11255" w:type="dxa"/>
            <w:gridSpan w:val="3"/>
            <w:vAlign w:val="center"/>
          </w:tcPr>
          <w:p w14:paraId="7C401EFC" w14:textId="3F07B9F6" w:rsidR="00332811" w:rsidRPr="00731F5E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  <w:tr w:rsidR="007654A8" w:rsidRPr="00A26D46" w14:paraId="07D47F25" w14:textId="77777777" w:rsidTr="00E50C23">
        <w:trPr>
          <w:trHeight w:val="530"/>
        </w:trPr>
        <w:tc>
          <w:tcPr>
            <w:tcW w:w="1695" w:type="dxa"/>
            <w:vAlign w:val="center"/>
          </w:tcPr>
          <w:p w14:paraId="17D4DB6D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مشروع</w:t>
            </w:r>
          </w:p>
        </w:tc>
        <w:tc>
          <w:tcPr>
            <w:tcW w:w="11255" w:type="dxa"/>
            <w:gridSpan w:val="3"/>
            <w:vAlign w:val="center"/>
          </w:tcPr>
          <w:p w14:paraId="5BF2AC9A" w14:textId="77777777" w:rsidR="007654A8" w:rsidRPr="00731F5E" w:rsidRDefault="007654A8" w:rsidP="00E50C23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</w:tbl>
    <w:p w14:paraId="7E1E50D4" w14:textId="77777777" w:rsidR="007654A8" w:rsidRPr="00731F5E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6C0FE387" w14:textId="17FD6407" w:rsidR="007654A8" w:rsidRPr="006A359D" w:rsidRDefault="007654A8" w:rsidP="007654A8">
      <w:pPr>
        <w:shd w:val="clear" w:color="auto" w:fill="B4C6E7" w:themeFill="accent1" w:themeFillTint="66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ثانياً: </w:t>
      </w:r>
      <w:r w:rsidRPr="006A359D">
        <w:rPr>
          <w:rFonts w:ascii="Simplified Arabic" w:hAnsi="Simplified Arabic" w:cs="Simplified Arabic"/>
          <w:b/>
          <w:bCs/>
          <w:rtl/>
        </w:rPr>
        <w:t xml:space="preserve">تفاصيل </w:t>
      </w:r>
      <w:r>
        <w:rPr>
          <w:rFonts w:ascii="Simplified Arabic" w:hAnsi="Simplified Arabic" w:cs="Simplified Arabic" w:hint="cs"/>
          <w:b/>
          <w:bCs/>
          <w:rtl/>
        </w:rPr>
        <w:t>الاقتراح</w:t>
      </w:r>
      <w:r w:rsidRPr="006A359D">
        <w:rPr>
          <w:rFonts w:ascii="Simplified Arabic" w:hAnsi="Simplified Arabic" w:cs="Simplified Arabic"/>
          <w:b/>
          <w:bCs/>
          <w:rtl/>
        </w:rPr>
        <w:t xml:space="preserve">: </w:t>
      </w:r>
    </w:p>
    <w:p w14:paraId="38989E77" w14:textId="77777777" w:rsidR="007654A8" w:rsidRPr="00E0452A" w:rsidRDefault="007654A8" w:rsidP="007654A8">
      <w:pPr>
        <w:tabs>
          <w:tab w:val="right" w:pos="233"/>
        </w:tabs>
        <w:bidi/>
        <w:jc w:val="both"/>
        <w:rPr>
          <w:rFonts w:ascii="Simplified Arabic" w:hAnsi="Simplified Arabic" w:cs="Simplified Arabic"/>
          <w:sz w:val="12"/>
          <w:szCs w:val="12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541"/>
        <w:gridCol w:w="11409"/>
      </w:tblGrid>
      <w:tr w:rsidR="007654A8" w:rsidRPr="00A26D46" w14:paraId="21EAA331" w14:textId="77777777" w:rsidTr="00E50C23">
        <w:trPr>
          <w:trHeight w:val="800"/>
        </w:trPr>
        <w:tc>
          <w:tcPr>
            <w:tcW w:w="1541" w:type="dxa"/>
            <w:vAlign w:val="center"/>
          </w:tcPr>
          <w:p w14:paraId="52040EC6" w14:textId="08AC6FB4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lastRenderedPageBreak/>
              <w:t>فئة الاقتراح</w:t>
            </w:r>
          </w:p>
        </w:tc>
        <w:tc>
          <w:tcPr>
            <w:tcW w:w="11409" w:type="dxa"/>
            <w:vAlign w:val="center"/>
          </w:tcPr>
          <w:p w14:paraId="00B7B014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72CA632" wp14:editId="16F094FF">
                  <wp:extent cx="5531922" cy="342900"/>
                  <wp:effectExtent l="0" t="0" r="0" b="0"/>
                  <wp:docPr id="267" name="Picture 2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54A8" w:rsidRPr="00A26D46" w14:paraId="6F03F6B6" w14:textId="77777777" w:rsidTr="00E50C23">
        <w:trPr>
          <w:trHeight w:val="665"/>
        </w:trPr>
        <w:tc>
          <w:tcPr>
            <w:tcW w:w="1541" w:type="dxa"/>
            <w:vAlign w:val="center"/>
          </w:tcPr>
          <w:p w14:paraId="418363EC" w14:textId="7D1409B3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وضوع الاقتراح</w:t>
            </w:r>
          </w:p>
        </w:tc>
        <w:tc>
          <w:tcPr>
            <w:tcW w:w="11409" w:type="dxa"/>
            <w:vAlign w:val="center"/>
          </w:tcPr>
          <w:p w14:paraId="689D20E6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690C365" wp14:editId="1AA4BB7B">
                  <wp:extent cx="5531922" cy="342900"/>
                  <wp:effectExtent l="0" t="0" r="0" b="0"/>
                  <wp:docPr id="269" name="Picture 2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54A8" w:rsidRPr="00A26D46" w14:paraId="74AE2A3E" w14:textId="77777777" w:rsidTr="00332811">
        <w:trPr>
          <w:trHeight w:val="1529"/>
        </w:trPr>
        <w:tc>
          <w:tcPr>
            <w:tcW w:w="1541" w:type="dxa"/>
            <w:vAlign w:val="center"/>
          </w:tcPr>
          <w:p w14:paraId="061C982F" w14:textId="1500A6A2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حتوى الاقتراح</w:t>
            </w:r>
          </w:p>
        </w:tc>
        <w:tc>
          <w:tcPr>
            <w:tcW w:w="11409" w:type="dxa"/>
            <w:vAlign w:val="center"/>
          </w:tcPr>
          <w:p w14:paraId="1207047D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noProof/>
              </w:rPr>
              <w:drawing>
                <wp:inline distT="0" distB="0" distL="0" distR="0" wp14:anchorId="3CB92398" wp14:editId="259743C1">
                  <wp:extent cx="6193975" cy="612584"/>
                  <wp:effectExtent l="0" t="0" r="0" b="0"/>
                  <wp:docPr id="272" name="Picture 2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969" cy="623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43F8D7" w14:textId="09E252A3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** إظهار النص التالي داخل مربع الكتابة " 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(الرجاء كتابة تفاصيل </w:t>
            </w:r>
            <w:r w:rsidRPr="007654A8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الاقتراح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بصورة واضحة </w:t>
            </w:r>
            <w:r w:rsidRPr="00E0452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في أقل من 300 كلمة)</w:t>
            </w:r>
          </w:p>
        </w:tc>
      </w:tr>
      <w:tr w:rsidR="007654A8" w:rsidRPr="00A26D46" w14:paraId="26061DE2" w14:textId="77777777" w:rsidTr="00E50C23">
        <w:trPr>
          <w:trHeight w:val="665"/>
        </w:trPr>
        <w:tc>
          <w:tcPr>
            <w:tcW w:w="1541" w:type="dxa"/>
            <w:vAlign w:val="center"/>
          </w:tcPr>
          <w:p w14:paraId="58977A11" w14:textId="77777777" w:rsidR="007654A8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tl/>
              </w:rPr>
              <w:t>تحميل المرفقات</w:t>
            </w:r>
          </w:p>
        </w:tc>
        <w:tc>
          <w:tcPr>
            <w:tcW w:w="11409" w:type="dxa"/>
            <w:vAlign w:val="center"/>
          </w:tcPr>
          <w:p w14:paraId="4632CD98" w14:textId="77777777" w:rsidR="007654A8" w:rsidRPr="00A26D46" w:rsidRDefault="007654A8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70F0C2B" wp14:editId="5752AB48">
                  <wp:extent cx="4057650" cy="314325"/>
                  <wp:effectExtent l="0" t="0" r="0" b="9525"/>
                  <wp:docPr id="278" name="Picture 2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Y="599"/>
        <w:bidiVisual/>
        <w:tblW w:w="0" w:type="auto"/>
        <w:tblLook w:val="04A0" w:firstRow="1" w:lastRow="0" w:firstColumn="1" w:lastColumn="0" w:noHBand="0" w:noVBand="1"/>
      </w:tblPr>
      <w:tblGrid>
        <w:gridCol w:w="1718"/>
      </w:tblGrid>
      <w:tr w:rsidR="007654A8" w14:paraId="7DB66D1E" w14:textId="77777777" w:rsidTr="00FE6A5D">
        <w:trPr>
          <w:trHeight w:val="347"/>
        </w:trPr>
        <w:tc>
          <w:tcPr>
            <w:tcW w:w="1718" w:type="dxa"/>
            <w:shd w:val="clear" w:color="auto" w:fill="00B0F0"/>
            <w:vAlign w:val="center"/>
          </w:tcPr>
          <w:p w14:paraId="233685C4" w14:textId="7A6CD8C1" w:rsidR="007654A8" w:rsidRPr="009F597A" w:rsidRDefault="007654A8" w:rsidP="00E50C23">
            <w:pPr>
              <w:bidi/>
              <w:jc w:val="center"/>
              <w:rPr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إرسال الاقتراح</w:t>
            </w:r>
          </w:p>
        </w:tc>
      </w:tr>
    </w:tbl>
    <w:p w14:paraId="5A850B96" w14:textId="77777777" w:rsidR="007654A8" w:rsidRPr="00165944" w:rsidRDefault="007654A8" w:rsidP="007654A8">
      <w:pPr>
        <w:bidi/>
        <w:rPr>
          <w:rFonts w:ascii="Simplified Arabic" w:hAnsi="Simplified Arabic" w:cs="Simplified Arabic"/>
          <w:sz w:val="10"/>
          <w:szCs w:val="10"/>
          <w:rtl/>
          <w:lang w:bidi="ar-EG"/>
        </w:rPr>
      </w:pPr>
    </w:p>
    <w:p w14:paraId="3D1A64B7" w14:textId="77777777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3896978C" w14:textId="77777777" w:rsidR="007654A8" w:rsidRDefault="007654A8" w:rsidP="007654A8">
      <w:pPr>
        <w:bidi/>
        <w:rPr>
          <w:rFonts w:ascii="Simplified Arabic" w:hAnsi="Simplified Arabic" w:cs="Simplified Arabic"/>
          <w:rtl/>
          <w:lang w:bidi="ar-EG"/>
        </w:rPr>
      </w:pPr>
    </w:p>
    <w:p w14:paraId="3B3D8BC6" w14:textId="3CC44E70" w:rsidR="00731F5E" w:rsidRDefault="00731F5E" w:rsidP="00731F5E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5201EEEF" w14:textId="2F383545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1A6067DE" w14:textId="7F7D7447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0AE2D6AF" w14:textId="3B52BA09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6FB7C987" w14:textId="78BB2D36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3FC2637C" w14:textId="1F6F510F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0C856B18" w14:textId="756A257F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042D78AB" w14:textId="5F7AF197" w:rsidR="007654A8" w:rsidRDefault="007654A8" w:rsidP="007654A8">
      <w:pPr>
        <w:tabs>
          <w:tab w:val="left" w:pos="6957"/>
        </w:tabs>
        <w:bidi/>
        <w:rPr>
          <w:rFonts w:ascii="Simplified Arabic" w:hAnsi="Simplified Arabic" w:cs="Simplified Arabic"/>
          <w:rtl/>
          <w:lang w:bidi="ar-EG"/>
        </w:rPr>
      </w:pPr>
    </w:p>
    <w:p w14:paraId="6655D32D" w14:textId="28424D3E" w:rsidR="00204D91" w:rsidRDefault="007654A8" w:rsidP="00332811">
      <w:pPr>
        <w:bidi/>
        <w:rPr>
          <w:b/>
          <w:bCs/>
          <w:color w:val="000000" w:themeColor="text1"/>
          <w:sz w:val="24"/>
          <w:szCs w:val="24"/>
          <w:u w:val="single"/>
          <w:rtl/>
          <w:lang w:bidi="ar-EG"/>
        </w:rPr>
      </w:pPr>
      <w:r>
        <w:rPr>
          <w:rFonts w:ascii="Simplified Arabic" w:hAnsi="Simplified Arabic" w:cs="Simplified Arabic"/>
          <w:rtl/>
          <w:lang w:bidi="ar-EG"/>
        </w:rPr>
        <w:br w:type="page"/>
      </w:r>
      <w:r w:rsidR="00204D91" w:rsidRPr="00FE6A5D">
        <w:rPr>
          <w:rFonts w:hint="cs"/>
          <w:b/>
          <w:bCs/>
          <w:color w:val="000000" w:themeColor="text1"/>
          <w:sz w:val="24"/>
          <w:szCs w:val="24"/>
          <w:highlight w:val="yellow"/>
          <w:u w:val="single"/>
          <w:rtl/>
          <w:lang w:bidi="ar-EG"/>
        </w:rPr>
        <w:lastRenderedPageBreak/>
        <w:t xml:space="preserve">ملاحظة: </w:t>
      </w:r>
      <w:r w:rsidR="00FE6A5D" w:rsidRPr="00FE6A5D">
        <w:rPr>
          <w:rFonts w:hint="cs"/>
          <w:b/>
          <w:bCs/>
          <w:color w:val="000000" w:themeColor="text1"/>
          <w:sz w:val="24"/>
          <w:szCs w:val="24"/>
          <w:highlight w:val="yellow"/>
          <w:u w:val="single"/>
          <w:rtl/>
          <w:lang w:bidi="ar-EG"/>
        </w:rPr>
        <w:t>هذه واجهة إدخال الاقتراحات/ الشكاوى من خلال حسابات موظفي المركز</w:t>
      </w:r>
    </w:p>
    <w:p w14:paraId="3CAA22C0" w14:textId="77777777" w:rsidR="00780B63" w:rsidRDefault="00780B63" w:rsidP="00780B6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t xml:space="preserve">في حال كان غير مستفيد: أهلاً بك عزيزي المواطن </w:t>
      </w:r>
    </w:p>
    <w:p w14:paraId="660400C8" w14:textId="77777777" w:rsidR="00780B63" w:rsidRDefault="00780B63" w:rsidP="00780B6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t>في حال كان مستفيد" أهلاً بك عزيزي "اسم المواطن"</w:t>
      </w:r>
    </w:p>
    <w:p w14:paraId="1DD10290" w14:textId="77777777" w:rsidR="007E56B0" w:rsidRPr="007654A8" w:rsidRDefault="007E56B0" w:rsidP="007E56B0">
      <w:pPr>
        <w:shd w:val="clear" w:color="auto" w:fill="F4B083" w:themeFill="accent2" w:themeFillTint="99"/>
        <w:bidi/>
        <w:rPr>
          <w:b/>
          <w:bCs/>
          <w:color w:val="000000" w:themeColor="text1"/>
          <w:sz w:val="24"/>
          <w:szCs w:val="24"/>
          <w:u w:val="single"/>
          <w:rtl/>
          <w:lang w:bidi="ar-EG"/>
        </w:rPr>
      </w:pPr>
      <w:r>
        <w:rPr>
          <w:rFonts w:hint="cs"/>
          <w:b/>
          <w:bCs/>
          <w:color w:val="000000" w:themeColor="text1"/>
          <w:sz w:val="24"/>
          <w:szCs w:val="24"/>
          <w:u w:val="single"/>
          <w:rtl/>
          <w:lang w:bidi="ar-EG"/>
        </w:rPr>
        <w:t>أولاً: بوابة تسجيل الشكوى</w:t>
      </w:r>
    </w:p>
    <w:p w14:paraId="765C14F8" w14:textId="77777777" w:rsidR="007E56B0" w:rsidRPr="00165944" w:rsidRDefault="007E56B0" w:rsidP="007E56B0">
      <w:pPr>
        <w:bidi/>
        <w:rPr>
          <w:rFonts w:ascii="Arial" w:hAnsi="Arial" w:cs="Arial"/>
          <w:rtl/>
        </w:rPr>
      </w:pPr>
      <w:r>
        <w:rPr>
          <w:rFonts w:ascii="Arial" w:hAnsi="Arial" w:cs="Arial"/>
          <w:rtl/>
        </w:rPr>
        <w:t>الرجاء القيام بشرح الشكوى</w:t>
      </w:r>
      <w:r>
        <w:t>/</w:t>
      </w:r>
      <w:r>
        <w:rPr>
          <w:rFonts w:ascii="Arial" w:hAnsi="Arial" w:cs="Arial"/>
          <w:rtl/>
        </w:rPr>
        <w:t xml:space="preserve"> </w:t>
      </w:r>
      <w:r>
        <w:rPr>
          <w:rFonts w:ascii="Arial" w:hAnsi="Arial" w:cs="Arial" w:hint="cs"/>
          <w:rtl/>
        </w:rPr>
        <w:t>المشكلة التي تواجهها مع التأكيد على أنه سيتم التعامل مع المعلومات التي ستقدمها بكل جدية وبسرية تامة.</w:t>
      </w:r>
    </w:p>
    <w:p w14:paraId="459D52F2" w14:textId="77777777" w:rsidR="007E56B0" w:rsidRDefault="007E56B0" w:rsidP="007E56B0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60E5FDA1" wp14:editId="723FE499">
            <wp:extent cx="1734260" cy="397611"/>
            <wp:effectExtent l="0" t="0" r="0" b="2540"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7200" cy="4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3FAA3" w14:textId="77777777" w:rsidR="007E56B0" w:rsidRPr="00731F5E" w:rsidRDefault="007E56B0" w:rsidP="007E56B0">
      <w:pPr>
        <w:shd w:val="clear" w:color="auto" w:fill="B4C6E7" w:themeFill="accent1" w:themeFillTint="66"/>
        <w:bidi/>
        <w:rPr>
          <w:rFonts w:ascii="Simplified Arabic" w:hAnsi="Simplified Arabic" w:cs="Simplified Arabic"/>
          <w:b/>
          <w:bCs/>
          <w:rtl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أولاً: </w:t>
      </w:r>
      <w:r w:rsidRPr="00731F5E">
        <w:rPr>
          <w:rFonts w:ascii="Simplified Arabic" w:hAnsi="Simplified Arabic" w:cs="Simplified Arabic" w:hint="cs"/>
          <w:b/>
          <w:bCs/>
          <w:rtl/>
        </w:rPr>
        <w:t>معلومات</w:t>
      </w:r>
      <w:r>
        <w:rPr>
          <w:rFonts w:ascii="Simplified Arabic" w:hAnsi="Simplified Arabic" w:cs="Simplified Arabic" w:hint="cs"/>
          <w:b/>
          <w:bCs/>
          <w:rtl/>
        </w:rPr>
        <w:t>ك</w:t>
      </w:r>
      <w:r w:rsidRPr="00731F5E">
        <w:rPr>
          <w:rFonts w:ascii="Simplified Arabic" w:hAnsi="Simplified Arabic" w:cs="Simplified Arabic" w:hint="cs"/>
          <w:b/>
          <w:bCs/>
          <w:rtl/>
        </w:rPr>
        <w:t xml:space="preserve"> الأساسية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95"/>
        <w:gridCol w:w="4786"/>
        <w:gridCol w:w="1693"/>
        <w:gridCol w:w="4776"/>
      </w:tblGrid>
      <w:tr w:rsidR="007E56B0" w:rsidRPr="00A26D46" w14:paraId="53831B2D" w14:textId="77777777" w:rsidTr="00E50C23">
        <w:trPr>
          <w:trHeight w:val="611"/>
        </w:trPr>
        <w:tc>
          <w:tcPr>
            <w:tcW w:w="1695" w:type="dxa"/>
            <w:vAlign w:val="center"/>
          </w:tcPr>
          <w:p w14:paraId="45330832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sz w:val="24"/>
                <w:szCs w:val="24"/>
                <w:rtl/>
                <w:lang w:bidi="ar-EG"/>
              </w:rPr>
              <w:t>الاسم الأول</w:t>
            </w:r>
          </w:p>
        </w:tc>
        <w:tc>
          <w:tcPr>
            <w:tcW w:w="4786" w:type="dxa"/>
            <w:vAlign w:val="center"/>
          </w:tcPr>
          <w:p w14:paraId="51CE3CDB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1831BCFE" wp14:editId="472C160B">
                  <wp:extent cx="2895600" cy="342900"/>
                  <wp:effectExtent l="0" t="0" r="0" b="0"/>
                  <wp:docPr id="491" name="Picture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70017D77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أب</w:t>
            </w:r>
          </w:p>
        </w:tc>
        <w:tc>
          <w:tcPr>
            <w:tcW w:w="4776" w:type="dxa"/>
            <w:vAlign w:val="center"/>
          </w:tcPr>
          <w:p w14:paraId="04372B41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1567F90" wp14:editId="6E686970">
                  <wp:extent cx="2895600" cy="342900"/>
                  <wp:effectExtent l="0" t="0" r="0" b="0"/>
                  <wp:docPr id="492" name="Picture 4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6B0" w:rsidRPr="00A26D46" w14:paraId="0F436C74" w14:textId="77777777" w:rsidTr="00E50C23">
        <w:trPr>
          <w:trHeight w:val="611"/>
        </w:trPr>
        <w:tc>
          <w:tcPr>
            <w:tcW w:w="1695" w:type="dxa"/>
            <w:vAlign w:val="center"/>
          </w:tcPr>
          <w:p w14:paraId="67B680E3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جد</w:t>
            </w:r>
          </w:p>
        </w:tc>
        <w:tc>
          <w:tcPr>
            <w:tcW w:w="4786" w:type="dxa"/>
            <w:vAlign w:val="center"/>
          </w:tcPr>
          <w:p w14:paraId="5F7B61C0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36A1DB62" wp14:editId="7A6A20FB">
                  <wp:extent cx="2895600" cy="342900"/>
                  <wp:effectExtent l="0" t="0" r="0" b="0"/>
                  <wp:docPr id="493" name="Picture 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1B61E210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عائلة</w:t>
            </w:r>
          </w:p>
        </w:tc>
        <w:tc>
          <w:tcPr>
            <w:tcW w:w="4776" w:type="dxa"/>
            <w:vAlign w:val="center"/>
          </w:tcPr>
          <w:p w14:paraId="152A3517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548029FB" wp14:editId="53D75222">
                  <wp:extent cx="2895600" cy="342900"/>
                  <wp:effectExtent l="0" t="0" r="0" b="0"/>
                  <wp:docPr id="494" name="Picture 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6B0" w:rsidRPr="00A26D46" w14:paraId="48D7D4E4" w14:textId="77777777" w:rsidTr="00E50C23">
        <w:trPr>
          <w:trHeight w:val="1610"/>
        </w:trPr>
        <w:tc>
          <w:tcPr>
            <w:tcW w:w="1695" w:type="dxa"/>
            <w:vAlign w:val="center"/>
          </w:tcPr>
          <w:p w14:paraId="28A4615A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هوية/جواز السفر:</w:t>
            </w:r>
          </w:p>
        </w:tc>
        <w:tc>
          <w:tcPr>
            <w:tcW w:w="4786" w:type="dxa"/>
            <w:vAlign w:val="center"/>
          </w:tcPr>
          <w:p w14:paraId="453790E9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676B4ED" wp14:editId="1307A205">
                  <wp:extent cx="2895600" cy="342900"/>
                  <wp:effectExtent l="0" t="0" r="0" b="0"/>
                  <wp:docPr id="495" name="Picture 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BF24F7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** يجب إزالة خاصية التعديل على رقم الهوية/جواز السفر بعد القيام بعملية الإدخال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 الأولى</w:t>
            </w:r>
          </w:p>
        </w:tc>
        <w:tc>
          <w:tcPr>
            <w:tcW w:w="1693" w:type="dxa"/>
            <w:vAlign w:val="center"/>
          </w:tcPr>
          <w:p w14:paraId="62FA0E44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1)</w:t>
            </w:r>
          </w:p>
        </w:tc>
        <w:tc>
          <w:tcPr>
            <w:tcW w:w="4776" w:type="dxa"/>
            <w:vAlign w:val="center"/>
          </w:tcPr>
          <w:p w14:paraId="2E022E55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6DF5CF4" wp14:editId="61FDCCE3">
                  <wp:extent cx="2895600" cy="342900"/>
                  <wp:effectExtent l="0" t="0" r="0" b="0"/>
                  <wp:docPr id="496" name="Picture 4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B82E60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</w:tr>
      <w:tr w:rsidR="007E56B0" w:rsidRPr="00A26D46" w14:paraId="50F18E83" w14:textId="77777777" w:rsidTr="00E50C23">
        <w:trPr>
          <w:trHeight w:val="1529"/>
        </w:trPr>
        <w:tc>
          <w:tcPr>
            <w:tcW w:w="1695" w:type="dxa"/>
            <w:vAlign w:val="center"/>
          </w:tcPr>
          <w:p w14:paraId="1B0F1BA0" w14:textId="44B2002B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2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4786" w:type="dxa"/>
            <w:vAlign w:val="center"/>
          </w:tcPr>
          <w:p w14:paraId="2DA39913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0AA0EE8" wp14:editId="770AD071">
                  <wp:extent cx="2895600" cy="342900"/>
                  <wp:effectExtent l="0" t="0" r="0" b="0"/>
                  <wp:docPr id="497" name="Picture 4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344078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  <w:tc>
          <w:tcPr>
            <w:tcW w:w="1693" w:type="dxa"/>
            <w:vAlign w:val="center"/>
          </w:tcPr>
          <w:p w14:paraId="079A423E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محافظة</w:t>
            </w:r>
          </w:p>
        </w:tc>
        <w:tc>
          <w:tcPr>
            <w:tcW w:w="4776" w:type="dxa"/>
            <w:vAlign w:val="center"/>
          </w:tcPr>
          <w:p w14:paraId="43EC07BC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74EB6A0C" wp14:editId="065036E3">
                  <wp:extent cx="2867025" cy="447675"/>
                  <wp:effectExtent l="0" t="0" r="9525" b="9525"/>
                  <wp:docPr id="498" name="Picture 4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6B0" w:rsidRPr="00A26D46" w14:paraId="5663E0AE" w14:textId="77777777" w:rsidTr="00E50C23">
        <w:trPr>
          <w:trHeight w:val="701"/>
        </w:trPr>
        <w:tc>
          <w:tcPr>
            <w:tcW w:w="1695" w:type="dxa"/>
            <w:vAlign w:val="center"/>
          </w:tcPr>
          <w:p w14:paraId="5DF521E9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المنطقة </w:t>
            </w:r>
          </w:p>
        </w:tc>
        <w:tc>
          <w:tcPr>
            <w:tcW w:w="4786" w:type="dxa"/>
            <w:vAlign w:val="center"/>
          </w:tcPr>
          <w:p w14:paraId="2022DE2F" w14:textId="77777777" w:rsidR="007E56B0" w:rsidRPr="00B15993" w:rsidRDefault="007E56B0" w:rsidP="00E50C23">
            <w:pPr>
              <w:bidi/>
              <w:rPr>
                <w:rFonts w:ascii="Simplified Arabic" w:hAnsi="Simplified Arabic" w:cs="Simplified Arabic"/>
                <w:b/>
                <w:bCs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E5664ED" wp14:editId="636AB65B">
                  <wp:extent cx="2895600" cy="342900"/>
                  <wp:effectExtent l="0" t="0" r="0" b="0"/>
                  <wp:docPr id="499" name="Picture 4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74B2722F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عنوان</w:t>
            </w:r>
          </w:p>
        </w:tc>
        <w:tc>
          <w:tcPr>
            <w:tcW w:w="4776" w:type="dxa"/>
            <w:vAlign w:val="center"/>
          </w:tcPr>
          <w:p w14:paraId="7CD36F5B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FE2AE3B" wp14:editId="0642D9DD">
                  <wp:extent cx="2895600" cy="342900"/>
                  <wp:effectExtent l="0" t="0" r="0" b="0"/>
                  <wp:docPr id="500" name="Picture 5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811" w:rsidRPr="00A26D46" w14:paraId="65622DA9" w14:textId="77777777" w:rsidTr="00E50C23">
        <w:trPr>
          <w:trHeight w:val="530"/>
        </w:trPr>
        <w:tc>
          <w:tcPr>
            <w:tcW w:w="1695" w:type="dxa"/>
            <w:vAlign w:val="center"/>
          </w:tcPr>
          <w:p w14:paraId="0DD9DFDD" w14:textId="0E098865" w:rsidR="00332811" w:rsidRDefault="00332811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فئة مقدم الشكوى</w:t>
            </w:r>
          </w:p>
        </w:tc>
        <w:tc>
          <w:tcPr>
            <w:tcW w:w="11255" w:type="dxa"/>
            <w:gridSpan w:val="3"/>
            <w:vAlign w:val="center"/>
          </w:tcPr>
          <w:p w14:paraId="7A6DE7CA" w14:textId="473AC7A0" w:rsidR="00332811" w:rsidRPr="00731F5E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  <w:tr w:rsidR="00332811" w:rsidRPr="00A26D46" w14:paraId="742A9266" w14:textId="77777777" w:rsidTr="00E50C23">
        <w:trPr>
          <w:trHeight w:val="530"/>
        </w:trPr>
        <w:tc>
          <w:tcPr>
            <w:tcW w:w="1695" w:type="dxa"/>
            <w:vAlign w:val="center"/>
          </w:tcPr>
          <w:p w14:paraId="50AF5F55" w14:textId="77777777" w:rsidR="00332811" w:rsidRDefault="00332811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مشروع</w:t>
            </w:r>
          </w:p>
        </w:tc>
        <w:tc>
          <w:tcPr>
            <w:tcW w:w="11255" w:type="dxa"/>
            <w:gridSpan w:val="3"/>
            <w:vAlign w:val="center"/>
          </w:tcPr>
          <w:p w14:paraId="72E91DD6" w14:textId="77777777" w:rsidR="00332811" w:rsidRPr="00731F5E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</w:tbl>
    <w:p w14:paraId="203F5668" w14:textId="72E10FC7" w:rsidR="007E56B0" w:rsidRDefault="007E56B0" w:rsidP="007E56B0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3F27445F" w14:textId="6076CCBF" w:rsidR="009835DF" w:rsidRDefault="009835DF" w:rsidP="009835DF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4899AC3B" w14:textId="4A711C0A" w:rsidR="009835DF" w:rsidRDefault="009835DF" w:rsidP="009835DF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704D85D8" w14:textId="6914A3FB" w:rsidR="009835DF" w:rsidRDefault="009835DF" w:rsidP="009835DF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57E3BF68" w14:textId="5732CFD9" w:rsidR="009835DF" w:rsidRDefault="009835DF" w:rsidP="009835DF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535C9438" w14:textId="77777777" w:rsidR="009835DF" w:rsidRPr="00731F5E" w:rsidRDefault="009835DF" w:rsidP="009835DF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3D8CC7BA" w14:textId="07B905E6" w:rsidR="00E50C23" w:rsidRPr="006A359D" w:rsidRDefault="00E50C23" w:rsidP="00E50C23">
      <w:pPr>
        <w:shd w:val="clear" w:color="auto" w:fill="B4C6E7" w:themeFill="accent1" w:themeFillTint="66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ثانياً: </w:t>
      </w:r>
      <w:r w:rsidRPr="006A359D">
        <w:rPr>
          <w:rFonts w:ascii="Simplified Arabic" w:hAnsi="Simplified Arabic" w:cs="Simplified Arabic"/>
          <w:b/>
          <w:bCs/>
          <w:rtl/>
        </w:rPr>
        <w:t>تفاصيل الشكوى</w:t>
      </w:r>
      <w:r w:rsidR="00580BE8">
        <w:rPr>
          <w:rFonts w:ascii="Simplified Arabic" w:hAnsi="Simplified Arabic" w:cs="Simplified Arabic" w:hint="cs"/>
          <w:b/>
          <w:bCs/>
          <w:rtl/>
        </w:rPr>
        <w:t>:</w:t>
      </w:r>
    </w:p>
    <w:p w14:paraId="67D2E4F8" w14:textId="77777777" w:rsidR="007E56B0" w:rsidRPr="009835DF" w:rsidRDefault="007E56B0" w:rsidP="007E56B0">
      <w:pPr>
        <w:tabs>
          <w:tab w:val="right" w:pos="233"/>
        </w:tabs>
        <w:bidi/>
        <w:jc w:val="both"/>
        <w:rPr>
          <w:rFonts w:ascii="Simplified Arabic" w:hAnsi="Simplified Arabic" w:cs="Simplified Arabic"/>
          <w:sz w:val="8"/>
          <w:szCs w:val="8"/>
          <w:rtl/>
        </w:rPr>
      </w:pPr>
    </w:p>
    <w:tbl>
      <w:tblPr>
        <w:tblStyle w:val="TableGrid"/>
        <w:bidiVisual/>
        <w:tblW w:w="12954" w:type="dxa"/>
        <w:tblLayout w:type="fixed"/>
        <w:tblLook w:val="04A0" w:firstRow="1" w:lastRow="0" w:firstColumn="1" w:lastColumn="0" w:noHBand="0" w:noVBand="1"/>
      </w:tblPr>
      <w:tblGrid>
        <w:gridCol w:w="1991"/>
        <w:gridCol w:w="2290"/>
        <w:gridCol w:w="2177"/>
        <w:gridCol w:w="2193"/>
        <w:gridCol w:w="2070"/>
        <w:gridCol w:w="2233"/>
      </w:tblGrid>
      <w:tr w:rsidR="007E56B0" w:rsidRPr="00A26D46" w14:paraId="621C7DA3" w14:textId="77777777" w:rsidTr="00E50C23">
        <w:trPr>
          <w:trHeight w:val="800"/>
        </w:trPr>
        <w:tc>
          <w:tcPr>
            <w:tcW w:w="1991" w:type="dxa"/>
            <w:vAlign w:val="center"/>
          </w:tcPr>
          <w:p w14:paraId="20A6FE4C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rtl/>
              </w:rPr>
              <w:t>آلية الاستقبال</w:t>
            </w:r>
          </w:p>
        </w:tc>
        <w:tc>
          <w:tcPr>
            <w:tcW w:w="10963" w:type="dxa"/>
            <w:gridSpan w:val="5"/>
            <w:vAlign w:val="center"/>
          </w:tcPr>
          <w:p w14:paraId="41767B48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DACB140" wp14:editId="7518C667">
                  <wp:extent cx="5531922" cy="342900"/>
                  <wp:effectExtent l="0" t="0" r="0" b="0"/>
                  <wp:docPr id="501" name="Picture 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3B9DAB" w14:textId="207D5AAE" w:rsidR="007E56B0" w:rsidRPr="00A26D46" w:rsidRDefault="007E56B0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commentRangeStart w:id="0"/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>صندوق</w:t>
            </w:r>
            <w:commentRangeEnd w:id="0"/>
            <w:r>
              <w:rPr>
                <w:rStyle w:val="CommentReference"/>
                <w:rtl/>
              </w:rPr>
              <w:commentReference w:id="0"/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 xml:space="preserve"> الاقتراحات والشكاوى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،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 xml:space="preserve"> الاتصال بالرقم المجاني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، 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 xml:space="preserve"> الحضور الشخصي للمركز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، 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>موظفي المركز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، 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>زيارات المتابعة الدورية</w:t>
            </w:r>
          </w:p>
        </w:tc>
      </w:tr>
      <w:tr w:rsidR="007E56B0" w:rsidRPr="00A26D46" w14:paraId="4F998EC8" w14:textId="77777777" w:rsidTr="00E50C23">
        <w:trPr>
          <w:trHeight w:val="611"/>
        </w:trPr>
        <w:tc>
          <w:tcPr>
            <w:tcW w:w="1991" w:type="dxa"/>
            <w:vAlign w:val="center"/>
          </w:tcPr>
          <w:p w14:paraId="7A0CD238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مكان تواجد </w:t>
            </w:r>
            <w:commentRangeStart w:id="1"/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صندوق</w:t>
            </w:r>
            <w:commentRangeEnd w:id="1"/>
            <w:r>
              <w:rPr>
                <w:rStyle w:val="CommentReference"/>
                <w:rtl/>
              </w:rPr>
              <w:commentReference w:id="1"/>
            </w:r>
          </w:p>
        </w:tc>
        <w:tc>
          <w:tcPr>
            <w:tcW w:w="2290" w:type="dxa"/>
            <w:vAlign w:val="center"/>
          </w:tcPr>
          <w:p w14:paraId="58E99FC9" w14:textId="77777777" w:rsidR="007E56B0" w:rsidRPr="00A26D46" w:rsidRDefault="007E56B0" w:rsidP="00E50C23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52805BAC" wp14:editId="2149B1E0">
                  <wp:extent cx="1037230" cy="342265"/>
                  <wp:effectExtent l="0" t="0" r="0" b="635"/>
                  <wp:docPr id="502" name="Picture 5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7" w:type="dxa"/>
            <w:vAlign w:val="center"/>
          </w:tcPr>
          <w:p w14:paraId="15A3BC29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جتماع فتح الصندوق</w:t>
            </w:r>
          </w:p>
        </w:tc>
        <w:tc>
          <w:tcPr>
            <w:tcW w:w="2193" w:type="dxa"/>
            <w:vAlign w:val="center"/>
          </w:tcPr>
          <w:p w14:paraId="45763814" w14:textId="77777777" w:rsidR="007E56B0" w:rsidRPr="00A26D46" w:rsidRDefault="007E56B0" w:rsidP="00E50C23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339906E" wp14:editId="72668C52">
                  <wp:extent cx="1037230" cy="342265"/>
                  <wp:effectExtent l="0" t="0" r="0" b="635"/>
                  <wp:docPr id="503" name="Picture 5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6352202B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تاريخ فتح الصندوق</w:t>
            </w:r>
          </w:p>
        </w:tc>
        <w:tc>
          <w:tcPr>
            <w:tcW w:w="2233" w:type="dxa"/>
            <w:vAlign w:val="center"/>
          </w:tcPr>
          <w:p w14:paraId="60A907B5" w14:textId="77777777" w:rsidR="007E56B0" w:rsidRPr="00A26D46" w:rsidRDefault="007E56B0" w:rsidP="00E50C23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322271D" wp14:editId="30437128">
                  <wp:extent cx="1037230" cy="342265"/>
                  <wp:effectExtent l="0" t="0" r="0" b="635"/>
                  <wp:docPr id="504" name="Picture 5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6B0" w:rsidRPr="00A26D46" w14:paraId="057520FB" w14:textId="77777777" w:rsidTr="00E50C23">
        <w:trPr>
          <w:trHeight w:val="800"/>
        </w:trPr>
        <w:tc>
          <w:tcPr>
            <w:tcW w:w="1991" w:type="dxa"/>
            <w:vAlign w:val="center"/>
          </w:tcPr>
          <w:p w14:paraId="51077B4D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نوع </w:t>
            </w:r>
            <w:commentRangeStart w:id="2"/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زيارة</w:t>
            </w:r>
            <w:commentRangeEnd w:id="2"/>
            <w:r>
              <w:rPr>
                <w:rStyle w:val="CommentReference"/>
                <w:rtl/>
              </w:rPr>
              <w:commentReference w:id="2"/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 المتابعة</w:t>
            </w:r>
          </w:p>
        </w:tc>
        <w:tc>
          <w:tcPr>
            <w:tcW w:w="2290" w:type="dxa"/>
            <w:vAlign w:val="center"/>
          </w:tcPr>
          <w:p w14:paraId="2712215A" w14:textId="77777777" w:rsidR="007E56B0" w:rsidRPr="00A26D46" w:rsidRDefault="007E56B0" w:rsidP="00E50C23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658DB68" wp14:editId="39E5F062">
                  <wp:extent cx="1037230" cy="342265"/>
                  <wp:effectExtent l="0" t="0" r="0" b="635"/>
                  <wp:docPr id="505" name="Picture 5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73" w:type="dxa"/>
            <w:gridSpan w:val="4"/>
            <w:vAlign w:val="center"/>
          </w:tcPr>
          <w:p w14:paraId="7D962E24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</w:p>
        </w:tc>
      </w:tr>
      <w:tr w:rsidR="007E56B0" w:rsidRPr="00A26D46" w14:paraId="340D3D75" w14:textId="77777777" w:rsidTr="00E50C23">
        <w:trPr>
          <w:trHeight w:val="800"/>
        </w:trPr>
        <w:tc>
          <w:tcPr>
            <w:tcW w:w="1991" w:type="dxa"/>
            <w:vAlign w:val="center"/>
          </w:tcPr>
          <w:p w14:paraId="797EE112" w14:textId="3A9F345C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تاريخ تقديم الشكوى</w:t>
            </w:r>
          </w:p>
        </w:tc>
        <w:tc>
          <w:tcPr>
            <w:tcW w:w="10963" w:type="dxa"/>
            <w:gridSpan w:val="5"/>
            <w:vAlign w:val="center"/>
          </w:tcPr>
          <w:p w14:paraId="138D6FF8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4543C401" wp14:editId="53C3437D">
                  <wp:extent cx="1037230" cy="342265"/>
                  <wp:effectExtent l="0" t="0" r="0" b="635"/>
                  <wp:docPr id="506" name="Picture 5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6B0" w:rsidRPr="00A26D46" w14:paraId="3FFD2167" w14:textId="77777777" w:rsidTr="00E50C23">
        <w:trPr>
          <w:trHeight w:val="800"/>
        </w:trPr>
        <w:tc>
          <w:tcPr>
            <w:tcW w:w="1991" w:type="dxa"/>
            <w:vAlign w:val="center"/>
          </w:tcPr>
          <w:p w14:paraId="7AFB8C77" w14:textId="170FE356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فئة الشكوى</w:t>
            </w:r>
          </w:p>
        </w:tc>
        <w:tc>
          <w:tcPr>
            <w:tcW w:w="10963" w:type="dxa"/>
            <w:gridSpan w:val="5"/>
            <w:vAlign w:val="center"/>
          </w:tcPr>
          <w:p w14:paraId="1F489EB4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500E62F" wp14:editId="0E8B4F67">
                  <wp:extent cx="5531922" cy="342900"/>
                  <wp:effectExtent l="0" t="0" r="0" b="0"/>
                  <wp:docPr id="507" name="Picture 5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6B0" w:rsidRPr="00A26D46" w14:paraId="41AAD159" w14:textId="77777777" w:rsidTr="00E50C23">
        <w:trPr>
          <w:trHeight w:val="665"/>
        </w:trPr>
        <w:tc>
          <w:tcPr>
            <w:tcW w:w="1991" w:type="dxa"/>
            <w:vAlign w:val="center"/>
          </w:tcPr>
          <w:p w14:paraId="6CF7473B" w14:textId="3FEDACA2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وضوع الشكوى</w:t>
            </w:r>
          </w:p>
        </w:tc>
        <w:tc>
          <w:tcPr>
            <w:tcW w:w="10963" w:type="dxa"/>
            <w:gridSpan w:val="5"/>
            <w:vAlign w:val="center"/>
          </w:tcPr>
          <w:p w14:paraId="657481F7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1171C9FC" wp14:editId="555E786D">
                  <wp:extent cx="5531922" cy="342900"/>
                  <wp:effectExtent l="0" t="0" r="0" b="0"/>
                  <wp:docPr id="508" name="Picture 5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56B0" w:rsidRPr="00A26D46" w14:paraId="18071E12" w14:textId="77777777" w:rsidTr="009835DF">
        <w:trPr>
          <w:trHeight w:val="872"/>
        </w:trPr>
        <w:tc>
          <w:tcPr>
            <w:tcW w:w="1991" w:type="dxa"/>
            <w:vAlign w:val="center"/>
          </w:tcPr>
          <w:p w14:paraId="512E1D65" w14:textId="29E14394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حتوى الشكوى</w:t>
            </w:r>
          </w:p>
        </w:tc>
        <w:tc>
          <w:tcPr>
            <w:tcW w:w="10963" w:type="dxa"/>
            <w:gridSpan w:val="5"/>
            <w:vAlign w:val="center"/>
          </w:tcPr>
          <w:p w14:paraId="712A9244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noProof/>
              </w:rPr>
              <w:drawing>
                <wp:inline distT="0" distB="0" distL="0" distR="0" wp14:anchorId="243ECA10" wp14:editId="4D15C362">
                  <wp:extent cx="6189487" cy="395785"/>
                  <wp:effectExtent l="0" t="0" r="1905" b="4445"/>
                  <wp:docPr id="509" name="Picture 5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40843" cy="405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3A2E19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** إظهار النص التالي داخل مربع الكتابة " 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(الرجاء كتابة تفاصيل الشكوى/ </w:t>
            </w:r>
            <w:r w:rsidRPr="00E0452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المشكلة 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بصورة واضحة </w:t>
            </w:r>
            <w:r w:rsidRPr="00E0452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في أقل من 300 كلمة)</w:t>
            </w:r>
          </w:p>
        </w:tc>
      </w:tr>
      <w:tr w:rsidR="007E56B0" w:rsidRPr="00A26D46" w14:paraId="3A21E202" w14:textId="77777777" w:rsidTr="00E50C23">
        <w:trPr>
          <w:trHeight w:val="665"/>
        </w:trPr>
        <w:tc>
          <w:tcPr>
            <w:tcW w:w="1991" w:type="dxa"/>
            <w:vAlign w:val="center"/>
          </w:tcPr>
          <w:p w14:paraId="641959BA" w14:textId="77777777" w:rsidR="007E56B0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tl/>
              </w:rPr>
              <w:t>تحميل المرفقات</w:t>
            </w:r>
          </w:p>
        </w:tc>
        <w:tc>
          <w:tcPr>
            <w:tcW w:w="10963" w:type="dxa"/>
            <w:gridSpan w:val="5"/>
            <w:vAlign w:val="center"/>
          </w:tcPr>
          <w:p w14:paraId="3B940F75" w14:textId="77777777" w:rsidR="007E56B0" w:rsidRPr="00A26D46" w:rsidRDefault="007E56B0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48D4DFC" wp14:editId="2BF597E3">
                  <wp:extent cx="4057650" cy="314325"/>
                  <wp:effectExtent l="0" t="0" r="0" b="9525"/>
                  <wp:docPr id="510" name="Picture 5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Y="599"/>
        <w:bidiVisual/>
        <w:tblW w:w="0" w:type="auto"/>
        <w:tblLook w:val="04A0" w:firstRow="1" w:lastRow="0" w:firstColumn="1" w:lastColumn="0" w:noHBand="0" w:noVBand="1"/>
      </w:tblPr>
      <w:tblGrid>
        <w:gridCol w:w="1718"/>
      </w:tblGrid>
      <w:tr w:rsidR="007E56B0" w14:paraId="0DE337F2" w14:textId="77777777" w:rsidTr="00FB6FD1">
        <w:trPr>
          <w:trHeight w:val="347"/>
        </w:trPr>
        <w:tc>
          <w:tcPr>
            <w:tcW w:w="1718" w:type="dxa"/>
            <w:shd w:val="clear" w:color="auto" w:fill="00B0F0"/>
            <w:vAlign w:val="center"/>
          </w:tcPr>
          <w:p w14:paraId="2CAD42AA" w14:textId="6B64BDD2" w:rsidR="007E56B0" w:rsidRPr="009F597A" w:rsidRDefault="007E56B0" w:rsidP="00E50C23">
            <w:pPr>
              <w:bidi/>
              <w:jc w:val="center"/>
              <w:rPr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إرسال </w:t>
            </w:r>
            <w:r w:rsidR="009835DF"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لشكوى</w:t>
            </w:r>
          </w:p>
        </w:tc>
      </w:tr>
    </w:tbl>
    <w:p w14:paraId="676B1089" w14:textId="0585CA53" w:rsidR="007E56B0" w:rsidRDefault="007E56B0" w:rsidP="007E56B0">
      <w:pPr>
        <w:bidi/>
        <w:jc w:val="center"/>
        <w:rPr>
          <w:b/>
          <w:bCs/>
          <w:color w:val="000000" w:themeColor="text1"/>
          <w:sz w:val="24"/>
          <w:szCs w:val="24"/>
          <w:u w:val="single"/>
          <w:rtl/>
          <w:lang w:bidi="ar-EG"/>
        </w:rPr>
      </w:pPr>
    </w:p>
    <w:p w14:paraId="78AF7B0F" w14:textId="77777777" w:rsidR="007E56B0" w:rsidRPr="00FB6FD1" w:rsidRDefault="007E56B0">
      <w:pPr>
        <w:rPr>
          <w:b/>
          <w:bCs/>
          <w:color w:val="000000" w:themeColor="text1"/>
          <w:sz w:val="24"/>
          <w:szCs w:val="24"/>
          <w:rtl/>
          <w:lang w:bidi="ar-EG"/>
        </w:rPr>
      </w:pPr>
      <w:r w:rsidRPr="00FB6FD1">
        <w:rPr>
          <w:b/>
          <w:bCs/>
          <w:color w:val="000000" w:themeColor="text1"/>
          <w:sz w:val="24"/>
          <w:szCs w:val="24"/>
          <w:rtl/>
          <w:lang w:bidi="ar-EG"/>
        </w:rPr>
        <w:br w:type="page"/>
      </w:r>
    </w:p>
    <w:p w14:paraId="429EDB1D" w14:textId="77777777" w:rsidR="00780B63" w:rsidRDefault="00780B63" w:rsidP="00780B6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lastRenderedPageBreak/>
        <w:t xml:space="preserve">في حال كان غير مستفيد: أهلاً بك عزيزي المواطن </w:t>
      </w:r>
    </w:p>
    <w:p w14:paraId="6348B4EF" w14:textId="77777777" w:rsidR="00780B63" w:rsidRDefault="00780B63" w:rsidP="00780B63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rFonts w:hint="cs"/>
          <w:b/>
          <w:bCs/>
          <w:color w:val="FF0000"/>
          <w:sz w:val="24"/>
          <w:szCs w:val="24"/>
          <w:rtl/>
          <w:lang w:bidi="ar-EG"/>
        </w:rPr>
        <w:t>في حال كان مستفيد" أهلاً بك عزيزي "اسم المواطن"</w:t>
      </w:r>
    </w:p>
    <w:p w14:paraId="602179D8" w14:textId="5D0B606A" w:rsidR="007654A8" w:rsidRPr="007654A8" w:rsidRDefault="00780B63" w:rsidP="007654A8">
      <w:pPr>
        <w:shd w:val="clear" w:color="auto" w:fill="F4B083" w:themeFill="accent2" w:themeFillTint="99"/>
        <w:bidi/>
        <w:rPr>
          <w:b/>
          <w:bCs/>
          <w:color w:val="000000" w:themeColor="text1"/>
          <w:sz w:val="24"/>
          <w:szCs w:val="24"/>
          <w:u w:val="single"/>
          <w:rtl/>
          <w:lang w:bidi="ar-EG"/>
        </w:rPr>
      </w:pPr>
      <w:r>
        <w:rPr>
          <w:rFonts w:hint="cs"/>
          <w:b/>
          <w:bCs/>
          <w:color w:val="000000" w:themeColor="text1"/>
          <w:sz w:val="24"/>
          <w:szCs w:val="24"/>
          <w:u w:val="single"/>
          <w:rtl/>
          <w:lang w:bidi="ar-EG"/>
        </w:rPr>
        <w:t>ثانياً</w:t>
      </w:r>
      <w:r w:rsidR="007654A8">
        <w:rPr>
          <w:rFonts w:hint="cs"/>
          <w:b/>
          <w:bCs/>
          <w:color w:val="000000" w:themeColor="text1"/>
          <w:sz w:val="24"/>
          <w:szCs w:val="24"/>
          <w:u w:val="single"/>
          <w:rtl/>
          <w:lang w:bidi="ar-EG"/>
        </w:rPr>
        <w:t xml:space="preserve">: بوابة تسجيل </w:t>
      </w:r>
      <w:r w:rsidR="007E56B0">
        <w:rPr>
          <w:rFonts w:hint="cs"/>
          <w:b/>
          <w:bCs/>
          <w:color w:val="000000" w:themeColor="text1"/>
          <w:sz w:val="24"/>
          <w:szCs w:val="24"/>
          <w:u w:val="single"/>
          <w:rtl/>
          <w:lang w:bidi="ar-EG"/>
        </w:rPr>
        <w:t>الاقتراح</w:t>
      </w:r>
    </w:p>
    <w:p w14:paraId="65B93171" w14:textId="77777777" w:rsidR="00780B63" w:rsidRPr="00165944" w:rsidRDefault="00780B63" w:rsidP="00780B63">
      <w:pPr>
        <w:bidi/>
        <w:rPr>
          <w:rFonts w:ascii="Arial" w:hAnsi="Arial" w:cs="Arial"/>
          <w:rtl/>
        </w:rPr>
      </w:pPr>
      <w:r w:rsidRPr="007654A8">
        <w:rPr>
          <w:rFonts w:ascii="Arial" w:hAnsi="Arial" w:cs="Arial"/>
          <w:rtl/>
        </w:rPr>
        <w:t>نسعد باستقبال مقترحاتكم بما يساهم في تحسين الخدمات التي يقدمها المركز، يرجى التفضل بتوضيح مقترحاتكم</w:t>
      </w:r>
      <w:r>
        <w:rPr>
          <w:rFonts w:ascii="Arial" w:hAnsi="Arial" w:cs="Arial"/>
        </w:rPr>
        <w:t>.</w:t>
      </w:r>
    </w:p>
    <w:p w14:paraId="0419D029" w14:textId="77777777" w:rsidR="00204D91" w:rsidRDefault="00204D91" w:rsidP="00204D91">
      <w:pPr>
        <w:bidi/>
        <w:rPr>
          <w:b/>
          <w:bCs/>
          <w:color w:val="FF0000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0AE7D783" wp14:editId="7B436F50">
            <wp:extent cx="1734260" cy="397611"/>
            <wp:effectExtent l="0" t="0" r="0" b="254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7200" cy="4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809" w14:textId="77777777" w:rsidR="00204D91" w:rsidRPr="00731F5E" w:rsidRDefault="00204D91" w:rsidP="00204D91">
      <w:pPr>
        <w:shd w:val="clear" w:color="auto" w:fill="B4C6E7" w:themeFill="accent1" w:themeFillTint="66"/>
        <w:bidi/>
        <w:rPr>
          <w:rFonts w:ascii="Simplified Arabic" w:hAnsi="Simplified Arabic" w:cs="Simplified Arabic"/>
          <w:b/>
          <w:bCs/>
          <w:rtl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أولاً: </w:t>
      </w:r>
      <w:r w:rsidRPr="00731F5E">
        <w:rPr>
          <w:rFonts w:ascii="Simplified Arabic" w:hAnsi="Simplified Arabic" w:cs="Simplified Arabic" w:hint="cs"/>
          <w:b/>
          <w:bCs/>
          <w:rtl/>
        </w:rPr>
        <w:t>معلومات</w:t>
      </w:r>
      <w:r>
        <w:rPr>
          <w:rFonts w:ascii="Simplified Arabic" w:hAnsi="Simplified Arabic" w:cs="Simplified Arabic" w:hint="cs"/>
          <w:b/>
          <w:bCs/>
          <w:rtl/>
        </w:rPr>
        <w:t>ك</w:t>
      </w:r>
      <w:r w:rsidRPr="00731F5E">
        <w:rPr>
          <w:rFonts w:ascii="Simplified Arabic" w:hAnsi="Simplified Arabic" w:cs="Simplified Arabic" w:hint="cs"/>
          <w:b/>
          <w:bCs/>
          <w:rtl/>
        </w:rPr>
        <w:t xml:space="preserve"> الأساسية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95"/>
        <w:gridCol w:w="4786"/>
        <w:gridCol w:w="1693"/>
        <w:gridCol w:w="4776"/>
      </w:tblGrid>
      <w:tr w:rsidR="00204D91" w:rsidRPr="00A26D46" w14:paraId="0EC54E19" w14:textId="77777777" w:rsidTr="00E50C23">
        <w:trPr>
          <w:trHeight w:val="611"/>
        </w:trPr>
        <w:tc>
          <w:tcPr>
            <w:tcW w:w="1695" w:type="dxa"/>
            <w:vAlign w:val="center"/>
          </w:tcPr>
          <w:p w14:paraId="31653DE0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sz w:val="24"/>
                <w:szCs w:val="24"/>
                <w:rtl/>
                <w:lang w:bidi="ar-EG"/>
              </w:rPr>
              <w:t>الاسم الأول</w:t>
            </w:r>
          </w:p>
        </w:tc>
        <w:tc>
          <w:tcPr>
            <w:tcW w:w="4786" w:type="dxa"/>
            <w:vAlign w:val="center"/>
          </w:tcPr>
          <w:p w14:paraId="1403847B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5124F24" wp14:editId="0A72F452">
                  <wp:extent cx="2895600" cy="342900"/>
                  <wp:effectExtent l="0" t="0" r="0" b="0"/>
                  <wp:docPr id="456" name="Picture 4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65FE2ECF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أب</w:t>
            </w:r>
          </w:p>
        </w:tc>
        <w:tc>
          <w:tcPr>
            <w:tcW w:w="4776" w:type="dxa"/>
            <w:vAlign w:val="center"/>
          </w:tcPr>
          <w:p w14:paraId="6356AA04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771391E7" wp14:editId="44D139E3">
                  <wp:extent cx="2895600" cy="342900"/>
                  <wp:effectExtent l="0" t="0" r="0" b="0"/>
                  <wp:docPr id="457" name="Picture 4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4D91" w:rsidRPr="00A26D46" w14:paraId="3D43E178" w14:textId="77777777" w:rsidTr="00E50C23">
        <w:trPr>
          <w:trHeight w:val="611"/>
        </w:trPr>
        <w:tc>
          <w:tcPr>
            <w:tcW w:w="1695" w:type="dxa"/>
            <w:vAlign w:val="center"/>
          </w:tcPr>
          <w:p w14:paraId="4251C51C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جد</w:t>
            </w:r>
          </w:p>
        </w:tc>
        <w:tc>
          <w:tcPr>
            <w:tcW w:w="4786" w:type="dxa"/>
            <w:vAlign w:val="center"/>
          </w:tcPr>
          <w:p w14:paraId="5603AD92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sz w:val="24"/>
                <w:szCs w:val="24"/>
                <w:rtl/>
                <w:lang w:bidi="ar-EG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9A693C1" wp14:editId="767F283B">
                  <wp:extent cx="2895600" cy="342900"/>
                  <wp:effectExtent l="0" t="0" r="0" b="0"/>
                  <wp:docPr id="458" name="Picture 4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6626912E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عائلة</w:t>
            </w:r>
          </w:p>
        </w:tc>
        <w:tc>
          <w:tcPr>
            <w:tcW w:w="4776" w:type="dxa"/>
            <w:vAlign w:val="center"/>
          </w:tcPr>
          <w:p w14:paraId="709C7510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7374677" wp14:editId="6E96ED6A">
                  <wp:extent cx="2895600" cy="342900"/>
                  <wp:effectExtent l="0" t="0" r="0" b="0"/>
                  <wp:docPr id="459" name="Picture 4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4D91" w:rsidRPr="00A26D46" w14:paraId="43592094" w14:textId="77777777" w:rsidTr="00E50C23">
        <w:trPr>
          <w:trHeight w:val="1610"/>
        </w:trPr>
        <w:tc>
          <w:tcPr>
            <w:tcW w:w="1695" w:type="dxa"/>
            <w:vAlign w:val="center"/>
          </w:tcPr>
          <w:p w14:paraId="702D9FC4" w14:textId="77777777" w:rsidR="00204D91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هوية/جواز السفر:</w:t>
            </w:r>
          </w:p>
        </w:tc>
        <w:tc>
          <w:tcPr>
            <w:tcW w:w="4786" w:type="dxa"/>
            <w:vAlign w:val="center"/>
          </w:tcPr>
          <w:p w14:paraId="215726FA" w14:textId="77777777" w:rsidR="00204D91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F1EDF77" wp14:editId="4E6F97B2">
                  <wp:extent cx="2895600" cy="342900"/>
                  <wp:effectExtent l="0" t="0" r="0" b="0"/>
                  <wp:docPr id="460" name="Picture 4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7F1991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** يجب إزالة خاصية التعديل على رقم الهوية/جواز السفر بعد القيام بعملية الإدخال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 الأولى</w:t>
            </w:r>
          </w:p>
        </w:tc>
        <w:tc>
          <w:tcPr>
            <w:tcW w:w="1693" w:type="dxa"/>
            <w:vAlign w:val="center"/>
          </w:tcPr>
          <w:p w14:paraId="520493DC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1)</w:t>
            </w:r>
          </w:p>
        </w:tc>
        <w:tc>
          <w:tcPr>
            <w:tcW w:w="4776" w:type="dxa"/>
            <w:vAlign w:val="center"/>
          </w:tcPr>
          <w:p w14:paraId="14A94401" w14:textId="77777777" w:rsidR="00204D91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2A1B5BBC" wp14:editId="769B0D7D">
                  <wp:extent cx="2895600" cy="342900"/>
                  <wp:effectExtent l="0" t="0" r="0" b="0"/>
                  <wp:docPr id="461" name="Picture 4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A28F1D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</w:tr>
      <w:tr w:rsidR="00204D91" w:rsidRPr="00A26D46" w14:paraId="5395A4BC" w14:textId="77777777" w:rsidTr="00E50C23">
        <w:trPr>
          <w:trHeight w:val="1529"/>
        </w:trPr>
        <w:tc>
          <w:tcPr>
            <w:tcW w:w="1695" w:type="dxa"/>
            <w:vAlign w:val="center"/>
          </w:tcPr>
          <w:p w14:paraId="4D43ADD3" w14:textId="6FAC7084" w:rsidR="00204D91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لتواصل (</w:t>
            </w:r>
            <w:r w:rsidR="00332811"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2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)</w:t>
            </w:r>
          </w:p>
        </w:tc>
        <w:tc>
          <w:tcPr>
            <w:tcW w:w="4786" w:type="dxa"/>
            <w:vAlign w:val="center"/>
          </w:tcPr>
          <w:p w14:paraId="38704C3F" w14:textId="77777777" w:rsidR="00204D91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35617E94" wp14:editId="7841CB81">
                  <wp:extent cx="2895600" cy="342900"/>
                  <wp:effectExtent l="0" t="0" r="0" b="0"/>
                  <wp:docPr id="462" name="Picture 4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29E97F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B1599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**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إضافة الخوارزمية التالية التي من شأنها ضبط أرقام الجوالات</w:t>
            </w:r>
            <w:r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 xml:space="preserve">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 xml:space="preserve">( 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  <w:t>NO &lt; 600000000  &lt;560000000</w:t>
            </w:r>
            <w:r w:rsidRPr="00B15993"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  <w:t>)</w:t>
            </w:r>
          </w:p>
        </w:tc>
        <w:tc>
          <w:tcPr>
            <w:tcW w:w="1693" w:type="dxa"/>
            <w:vAlign w:val="center"/>
          </w:tcPr>
          <w:p w14:paraId="2DEF9A75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محافظة</w:t>
            </w:r>
          </w:p>
        </w:tc>
        <w:tc>
          <w:tcPr>
            <w:tcW w:w="4776" w:type="dxa"/>
            <w:vAlign w:val="center"/>
          </w:tcPr>
          <w:p w14:paraId="5C0554DE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F29089B" wp14:editId="343BD5C9">
                  <wp:extent cx="2867025" cy="447675"/>
                  <wp:effectExtent l="0" t="0" r="9525" b="9525"/>
                  <wp:docPr id="463" name="Picture 4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4D91" w:rsidRPr="00A26D46" w14:paraId="4C2905EC" w14:textId="77777777" w:rsidTr="00E50C23">
        <w:trPr>
          <w:trHeight w:val="701"/>
        </w:trPr>
        <w:tc>
          <w:tcPr>
            <w:tcW w:w="1695" w:type="dxa"/>
            <w:vAlign w:val="center"/>
          </w:tcPr>
          <w:p w14:paraId="2EDDA334" w14:textId="77777777" w:rsidR="00204D91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المنطقة </w:t>
            </w:r>
          </w:p>
        </w:tc>
        <w:tc>
          <w:tcPr>
            <w:tcW w:w="4786" w:type="dxa"/>
            <w:vAlign w:val="center"/>
          </w:tcPr>
          <w:p w14:paraId="07CAD2BE" w14:textId="77777777" w:rsidR="00204D91" w:rsidRPr="00B15993" w:rsidRDefault="00204D91" w:rsidP="00E50C23">
            <w:pPr>
              <w:bidi/>
              <w:rPr>
                <w:rFonts w:ascii="Simplified Arabic" w:hAnsi="Simplified Arabic" w:cs="Simplified Arabic"/>
                <w:b/>
                <w:bCs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768551B0" wp14:editId="739BCCB0">
                  <wp:extent cx="2895600" cy="342900"/>
                  <wp:effectExtent l="0" t="0" r="0" b="0"/>
                  <wp:docPr id="464" name="Picture 4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3" w:type="dxa"/>
            <w:vAlign w:val="center"/>
          </w:tcPr>
          <w:p w14:paraId="0B037621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عنوان</w:t>
            </w:r>
          </w:p>
        </w:tc>
        <w:tc>
          <w:tcPr>
            <w:tcW w:w="4776" w:type="dxa"/>
            <w:vAlign w:val="center"/>
          </w:tcPr>
          <w:p w14:paraId="1ED77ED2" w14:textId="77777777" w:rsidR="00204D91" w:rsidRPr="00A26D46" w:rsidRDefault="00204D91" w:rsidP="00E50C23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3B08709A" wp14:editId="4DD496BE">
                  <wp:extent cx="2895600" cy="342900"/>
                  <wp:effectExtent l="0" t="0" r="0" b="0"/>
                  <wp:docPr id="465" name="Picture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811" w:rsidRPr="00A26D46" w14:paraId="6F8FBF99" w14:textId="77777777" w:rsidTr="00E50C23">
        <w:trPr>
          <w:trHeight w:val="530"/>
        </w:trPr>
        <w:tc>
          <w:tcPr>
            <w:tcW w:w="1695" w:type="dxa"/>
            <w:vAlign w:val="center"/>
          </w:tcPr>
          <w:p w14:paraId="66F7BBD7" w14:textId="05D34429" w:rsidR="00332811" w:rsidRDefault="00332811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فئة مقدم الاقتراح</w:t>
            </w:r>
          </w:p>
        </w:tc>
        <w:tc>
          <w:tcPr>
            <w:tcW w:w="11255" w:type="dxa"/>
            <w:gridSpan w:val="3"/>
            <w:vAlign w:val="center"/>
          </w:tcPr>
          <w:p w14:paraId="48EE0DAF" w14:textId="65C00DFA" w:rsidR="00332811" w:rsidRPr="00731F5E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  <w:rtl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  <w:tr w:rsidR="00332811" w:rsidRPr="00A26D46" w14:paraId="3B975AF9" w14:textId="77777777" w:rsidTr="00E50C23">
        <w:trPr>
          <w:trHeight w:val="530"/>
        </w:trPr>
        <w:tc>
          <w:tcPr>
            <w:tcW w:w="1695" w:type="dxa"/>
            <w:vAlign w:val="center"/>
          </w:tcPr>
          <w:p w14:paraId="5CD4FB16" w14:textId="77777777" w:rsidR="00332811" w:rsidRDefault="00332811" w:rsidP="0033281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سم المشروع</w:t>
            </w:r>
          </w:p>
        </w:tc>
        <w:tc>
          <w:tcPr>
            <w:tcW w:w="11255" w:type="dxa"/>
            <w:gridSpan w:val="3"/>
            <w:vAlign w:val="center"/>
          </w:tcPr>
          <w:p w14:paraId="71B1585A" w14:textId="77777777" w:rsidR="00332811" w:rsidRPr="00731F5E" w:rsidRDefault="00332811" w:rsidP="00332811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  <w:sz w:val="24"/>
                <w:szCs w:val="24"/>
              </w:rPr>
            </w:pPr>
            <w:r w:rsidRPr="00731F5E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sz w:val="24"/>
                <w:szCs w:val="24"/>
                <w:rtl/>
              </w:rPr>
              <w:t>يحدد بشكل تلقائي من النظام</w:t>
            </w:r>
          </w:p>
        </w:tc>
      </w:tr>
    </w:tbl>
    <w:p w14:paraId="3889DA0D" w14:textId="77777777" w:rsidR="00204D91" w:rsidRPr="00731F5E" w:rsidRDefault="00204D91" w:rsidP="00204D91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1B7EE52A" w14:textId="6C0F8269" w:rsidR="00204D91" w:rsidRPr="006A359D" w:rsidRDefault="00204D91" w:rsidP="00204D91">
      <w:pPr>
        <w:shd w:val="clear" w:color="auto" w:fill="B4C6E7" w:themeFill="accent1" w:themeFillTint="66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>
        <w:rPr>
          <w:rFonts w:ascii="Simplified Arabic" w:hAnsi="Simplified Arabic" w:cs="Simplified Arabic" w:hint="cs"/>
          <w:b/>
          <w:bCs/>
          <w:rtl/>
        </w:rPr>
        <w:t xml:space="preserve">ثانياً: </w:t>
      </w:r>
      <w:r w:rsidRPr="006A359D">
        <w:rPr>
          <w:rFonts w:ascii="Simplified Arabic" w:hAnsi="Simplified Arabic" w:cs="Simplified Arabic"/>
          <w:b/>
          <w:bCs/>
          <w:rtl/>
        </w:rPr>
        <w:t xml:space="preserve">تفاصيل </w:t>
      </w:r>
      <w:r w:rsidR="007654A8">
        <w:rPr>
          <w:rFonts w:ascii="Simplified Arabic" w:hAnsi="Simplified Arabic" w:cs="Simplified Arabic" w:hint="cs"/>
          <w:b/>
          <w:bCs/>
          <w:rtl/>
        </w:rPr>
        <w:t>الاقتراح</w:t>
      </w:r>
      <w:r w:rsidRPr="006A359D">
        <w:rPr>
          <w:rFonts w:ascii="Simplified Arabic" w:hAnsi="Simplified Arabic" w:cs="Simplified Arabic"/>
          <w:b/>
          <w:bCs/>
          <w:rtl/>
        </w:rPr>
        <w:t xml:space="preserve">: </w:t>
      </w:r>
    </w:p>
    <w:p w14:paraId="6E2A37D3" w14:textId="77777777" w:rsidR="00204D91" w:rsidRPr="00E0452A" w:rsidRDefault="00204D91" w:rsidP="00204D91">
      <w:pPr>
        <w:tabs>
          <w:tab w:val="right" w:pos="233"/>
        </w:tabs>
        <w:bidi/>
        <w:jc w:val="both"/>
        <w:rPr>
          <w:rFonts w:ascii="Simplified Arabic" w:hAnsi="Simplified Arabic" w:cs="Simplified Arabic"/>
          <w:sz w:val="12"/>
          <w:szCs w:val="12"/>
          <w:rtl/>
        </w:rPr>
      </w:pPr>
    </w:p>
    <w:tbl>
      <w:tblPr>
        <w:tblStyle w:val="TableGrid"/>
        <w:bidiVisual/>
        <w:tblW w:w="12954" w:type="dxa"/>
        <w:tblLayout w:type="fixed"/>
        <w:tblLook w:val="04A0" w:firstRow="1" w:lastRow="0" w:firstColumn="1" w:lastColumn="0" w:noHBand="0" w:noVBand="1"/>
      </w:tblPr>
      <w:tblGrid>
        <w:gridCol w:w="1991"/>
        <w:gridCol w:w="2290"/>
        <w:gridCol w:w="2177"/>
        <w:gridCol w:w="2193"/>
        <w:gridCol w:w="2070"/>
        <w:gridCol w:w="2233"/>
      </w:tblGrid>
      <w:tr w:rsidR="00FB6FD1" w:rsidRPr="00A26D46" w14:paraId="5F7C5F0C" w14:textId="77777777" w:rsidTr="003C66B4">
        <w:trPr>
          <w:trHeight w:val="800"/>
        </w:trPr>
        <w:tc>
          <w:tcPr>
            <w:tcW w:w="1991" w:type="dxa"/>
            <w:vAlign w:val="center"/>
          </w:tcPr>
          <w:p w14:paraId="49ED1E18" w14:textId="705D07A0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/>
                <w:b/>
                <w:bCs/>
                <w:color w:val="000000"/>
                <w:rtl/>
              </w:rPr>
              <w:lastRenderedPageBreak/>
              <w:t>آلية الاستقبال</w:t>
            </w:r>
          </w:p>
        </w:tc>
        <w:tc>
          <w:tcPr>
            <w:tcW w:w="10963" w:type="dxa"/>
            <w:gridSpan w:val="5"/>
            <w:vAlign w:val="center"/>
          </w:tcPr>
          <w:p w14:paraId="43BC4295" w14:textId="77777777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17E3B5C5" wp14:editId="15C10B47">
                  <wp:extent cx="5531922" cy="342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A866CC" w14:textId="28531F47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commentRangeStart w:id="3"/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>صندوق</w:t>
            </w:r>
            <w:commentRangeEnd w:id="3"/>
            <w:r>
              <w:rPr>
                <w:rStyle w:val="CommentReference"/>
                <w:rtl/>
              </w:rPr>
              <w:commentReference w:id="3"/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 xml:space="preserve"> الاقتراحات والشكاوى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،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 xml:space="preserve"> الاتصال بالرقم المجاني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، 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 xml:space="preserve"> الحضور الشخصي للمركز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، 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>موظفي المركز</w:t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، </w:t>
            </w:r>
            <w:r w:rsidRPr="005B3F8F"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  <w:t>زيارات المتابعة الدورية</w:t>
            </w:r>
          </w:p>
        </w:tc>
      </w:tr>
      <w:tr w:rsidR="00FB6FD1" w:rsidRPr="00A26D46" w14:paraId="5AC2F86D" w14:textId="4F7DEAD2" w:rsidTr="003C66B4">
        <w:trPr>
          <w:trHeight w:val="611"/>
        </w:trPr>
        <w:tc>
          <w:tcPr>
            <w:tcW w:w="1991" w:type="dxa"/>
            <w:vAlign w:val="center"/>
          </w:tcPr>
          <w:p w14:paraId="425F70F0" w14:textId="098916AE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مكان تواجد </w:t>
            </w:r>
            <w:commentRangeStart w:id="4"/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الصندوق</w:t>
            </w:r>
            <w:commentRangeEnd w:id="4"/>
            <w:r>
              <w:rPr>
                <w:rStyle w:val="CommentReference"/>
                <w:rtl/>
              </w:rPr>
              <w:commentReference w:id="4"/>
            </w:r>
          </w:p>
        </w:tc>
        <w:tc>
          <w:tcPr>
            <w:tcW w:w="2290" w:type="dxa"/>
            <w:vAlign w:val="center"/>
          </w:tcPr>
          <w:p w14:paraId="627C7A22" w14:textId="2F61D966" w:rsidR="00FB6FD1" w:rsidRPr="00A26D46" w:rsidRDefault="00FB6FD1" w:rsidP="00FB6FD1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57DDDAF8" wp14:editId="550C7144">
                  <wp:extent cx="1037230" cy="342265"/>
                  <wp:effectExtent l="0" t="0" r="0" b="635"/>
                  <wp:docPr id="472" name="Picture 4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7" w:type="dxa"/>
            <w:vAlign w:val="center"/>
          </w:tcPr>
          <w:p w14:paraId="2040EFED" w14:textId="78E766BB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رقم اجتماع فتح الصندوق</w:t>
            </w:r>
          </w:p>
        </w:tc>
        <w:tc>
          <w:tcPr>
            <w:tcW w:w="2193" w:type="dxa"/>
            <w:vAlign w:val="center"/>
          </w:tcPr>
          <w:p w14:paraId="7C45DDB9" w14:textId="7AA496B5" w:rsidR="00FB6FD1" w:rsidRPr="00A26D46" w:rsidRDefault="00FB6FD1" w:rsidP="00FB6FD1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17369963" wp14:editId="24A739B7">
                  <wp:extent cx="1037230" cy="342265"/>
                  <wp:effectExtent l="0" t="0" r="0" b="635"/>
                  <wp:docPr id="473" name="Picture 4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5C66471D" w14:textId="61E72F64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تاريخ فتح الصندوق</w:t>
            </w:r>
          </w:p>
        </w:tc>
        <w:tc>
          <w:tcPr>
            <w:tcW w:w="2233" w:type="dxa"/>
            <w:vAlign w:val="center"/>
          </w:tcPr>
          <w:p w14:paraId="2CA65853" w14:textId="59A34190" w:rsidR="00FB6FD1" w:rsidRPr="00A26D46" w:rsidRDefault="00FB6FD1" w:rsidP="00FB6FD1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7170980" wp14:editId="79D46BAF">
                  <wp:extent cx="1037230" cy="342265"/>
                  <wp:effectExtent l="0" t="0" r="0" b="635"/>
                  <wp:docPr id="474" name="Picture 4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FD1" w:rsidRPr="00A26D46" w14:paraId="0FA57E1C" w14:textId="3EECB651" w:rsidTr="00E50C23">
        <w:trPr>
          <w:trHeight w:val="800"/>
        </w:trPr>
        <w:tc>
          <w:tcPr>
            <w:tcW w:w="1991" w:type="dxa"/>
            <w:vAlign w:val="center"/>
          </w:tcPr>
          <w:p w14:paraId="1C20F75A" w14:textId="5F885A4D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نوع </w:t>
            </w:r>
            <w:commentRangeStart w:id="5"/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زيارة</w:t>
            </w:r>
            <w:commentRangeEnd w:id="5"/>
            <w:r>
              <w:rPr>
                <w:rStyle w:val="CommentReference"/>
                <w:rtl/>
              </w:rPr>
              <w:commentReference w:id="5"/>
            </w: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 المتابعة</w:t>
            </w:r>
          </w:p>
        </w:tc>
        <w:tc>
          <w:tcPr>
            <w:tcW w:w="2290" w:type="dxa"/>
            <w:vAlign w:val="center"/>
          </w:tcPr>
          <w:p w14:paraId="37BE03D3" w14:textId="2E8A2991" w:rsidR="00FB6FD1" w:rsidRPr="00A26D46" w:rsidRDefault="00FB6FD1" w:rsidP="00FB6FD1">
            <w:pPr>
              <w:bidi/>
              <w:jc w:val="center"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56979BE" wp14:editId="3A702E3D">
                  <wp:extent cx="1037230" cy="342265"/>
                  <wp:effectExtent l="0" t="0" r="0" b="635"/>
                  <wp:docPr id="475" name="Picture 4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73" w:type="dxa"/>
            <w:gridSpan w:val="4"/>
            <w:vAlign w:val="center"/>
          </w:tcPr>
          <w:p w14:paraId="1A1B181F" w14:textId="77777777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</w:p>
        </w:tc>
      </w:tr>
      <w:tr w:rsidR="00FB6FD1" w:rsidRPr="00A26D46" w14:paraId="213BC51D" w14:textId="77777777" w:rsidTr="003C66B4">
        <w:trPr>
          <w:trHeight w:val="800"/>
        </w:trPr>
        <w:tc>
          <w:tcPr>
            <w:tcW w:w="1991" w:type="dxa"/>
            <w:vAlign w:val="center"/>
          </w:tcPr>
          <w:p w14:paraId="0D4D1923" w14:textId="65576B50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تاريخ تقديم الاقتراح</w:t>
            </w:r>
          </w:p>
        </w:tc>
        <w:tc>
          <w:tcPr>
            <w:tcW w:w="10963" w:type="dxa"/>
            <w:gridSpan w:val="5"/>
            <w:vAlign w:val="center"/>
          </w:tcPr>
          <w:p w14:paraId="61CA195C" w14:textId="3B0D3693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04F385FD" wp14:editId="0D67F38F">
                  <wp:extent cx="1037230" cy="342265"/>
                  <wp:effectExtent l="0" t="0" r="0" b="635"/>
                  <wp:docPr id="476" name="Picture 4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1731" cy="36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FD1" w:rsidRPr="00A26D46" w14:paraId="7E769FE9" w14:textId="77777777" w:rsidTr="003C66B4">
        <w:trPr>
          <w:trHeight w:val="800"/>
        </w:trPr>
        <w:tc>
          <w:tcPr>
            <w:tcW w:w="1991" w:type="dxa"/>
            <w:vAlign w:val="center"/>
          </w:tcPr>
          <w:p w14:paraId="64AC8300" w14:textId="13CE7CCA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فئة الاقتراح</w:t>
            </w:r>
          </w:p>
        </w:tc>
        <w:tc>
          <w:tcPr>
            <w:tcW w:w="10963" w:type="dxa"/>
            <w:gridSpan w:val="5"/>
            <w:vAlign w:val="center"/>
          </w:tcPr>
          <w:p w14:paraId="492A7FD3" w14:textId="77777777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6FA7C5D8" wp14:editId="125DF2F9">
                  <wp:extent cx="5531922" cy="342900"/>
                  <wp:effectExtent l="0" t="0" r="0" b="0"/>
                  <wp:docPr id="466" name="Picture 4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FD1" w:rsidRPr="00A26D46" w14:paraId="4B6C10E5" w14:textId="77777777" w:rsidTr="003C66B4">
        <w:trPr>
          <w:trHeight w:val="665"/>
        </w:trPr>
        <w:tc>
          <w:tcPr>
            <w:tcW w:w="1991" w:type="dxa"/>
            <w:vAlign w:val="center"/>
          </w:tcPr>
          <w:p w14:paraId="27E19AD1" w14:textId="61363033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وضوع الاقتراح</w:t>
            </w:r>
          </w:p>
        </w:tc>
        <w:tc>
          <w:tcPr>
            <w:tcW w:w="10963" w:type="dxa"/>
            <w:gridSpan w:val="5"/>
            <w:vAlign w:val="center"/>
          </w:tcPr>
          <w:p w14:paraId="14FD106E" w14:textId="77777777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 w:rsidRPr="00A26D46">
              <w:rPr>
                <w:rFonts w:ascii="Simplified Arabic" w:hAnsi="Simplified Arabic" w:cs="Simplified Arabic"/>
                <w:noProof/>
                <w:sz w:val="24"/>
                <w:szCs w:val="24"/>
              </w:rPr>
              <w:drawing>
                <wp:inline distT="0" distB="0" distL="0" distR="0" wp14:anchorId="393EE58B" wp14:editId="3CF8C9FB">
                  <wp:extent cx="5531922" cy="342900"/>
                  <wp:effectExtent l="0" t="0" r="0" b="0"/>
                  <wp:docPr id="467" name="Picture 4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9452" cy="344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6FD1" w:rsidRPr="00A26D46" w14:paraId="55A9EE2F" w14:textId="77777777" w:rsidTr="003C66B4">
        <w:trPr>
          <w:trHeight w:val="1601"/>
        </w:trPr>
        <w:tc>
          <w:tcPr>
            <w:tcW w:w="1991" w:type="dxa"/>
            <w:vAlign w:val="center"/>
          </w:tcPr>
          <w:p w14:paraId="0BD0FF3B" w14:textId="22E00AF1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>محتوى الاقتراح</w:t>
            </w:r>
          </w:p>
        </w:tc>
        <w:tc>
          <w:tcPr>
            <w:tcW w:w="10963" w:type="dxa"/>
            <w:gridSpan w:val="5"/>
            <w:vAlign w:val="center"/>
          </w:tcPr>
          <w:p w14:paraId="6BDC2C55" w14:textId="77777777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noProof/>
              </w:rPr>
              <w:drawing>
                <wp:inline distT="0" distB="0" distL="0" distR="0" wp14:anchorId="2F697CC6" wp14:editId="7CE4828E">
                  <wp:extent cx="6193975" cy="612584"/>
                  <wp:effectExtent l="0" t="0" r="0" b="0"/>
                  <wp:docPr id="468" name="Picture 4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969" cy="623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9DB807" w14:textId="77777777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noProof/>
                <w:sz w:val="24"/>
                <w:szCs w:val="24"/>
                <w:rtl/>
              </w:rPr>
              <w:t xml:space="preserve">** إظهار النص التالي داخل مربع الكتابة " 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(الرجاء كتابة تفاصيل الشكوى/ </w:t>
            </w:r>
            <w:r w:rsidRPr="00E0452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المشكلة </w:t>
            </w:r>
            <w:r w:rsidRPr="00E0452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بصورة واضحة </w:t>
            </w:r>
            <w:r w:rsidRPr="00E0452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في أقل من 300 كلمة)</w:t>
            </w:r>
          </w:p>
        </w:tc>
      </w:tr>
      <w:tr w:rsidR="00FB6FD1" w:rsidRPr="00A26D46" w14:paraId="4876CEC5" w14:textId="77777777" w:rsidTr="003C66B4">
        <w:trPr>
          <w:trHeight w:val="665"/>
        </w:trPr>
        <w:tc>
          <w:tcPr>
            <w:tcW w:w="1991" w:type="dxa"/>
            <w:vAlign w:val="center"/>
          </w:tcPr>
          <w:p w14:paraId="732374D6" w14:textId="77777777" w:rsidR="00FB6FD1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  <w:rtl/>
              </w:rPr>
            </w:pPr>
            <w:r>
              <w:rPr>
                <w:rtl/>
              </w:rPr>
              <w:t>تحميل المرفقات</w:t>
            </w:r>
          </w:p>
        </w:tc>
        <w:tc>
          <w:tcPr>
            <w:tcW w:w="10963" w:type="dxa"/>
            <w:gridSpan w:val="5"/>
            <w:vAlign w:val="center"/>
          </w:tcPr>
          <w:p w14:paraId="324627EF" w14:textId="77777777" w:rsidR="00FB6FD1" w:rsidRPr="00A26D46" w:rsidRDefault="00FB6FD1" w:rsidP="00FB6FD1">
            <w:pPr>
              <w:bidi/>
              <w:rPr>
                <w:rFonts w:ascii="Simplified Arabic" w:hAnsi="Simplified Arabic" w:cs="Simplified Arabic"/>
                <w:noProof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5717E7D" wp14:editId="4E0E79D2">
                  <wp:extent cx="4057650" cy="314325"/>
                  <wp:effectExtent l="0" t="0" r="0" b="9525"/>
                  <wp:docPr id="469" name="Picture 4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Y="599"/>
        <w:bidiVisual/>
        <w:tblW w:w="0" w:type="auto"/>
        <w:tblLook w:val="04A0" w:firstRow="1" w:lastRow="0" w:firstColumn="1" w:lastColumn="0" w:noHBand="0" w:noVBand="1"/>
      </w:tblPr>
      <w:tblGrid>
        <w:gridCol w:w="1718"/>
      </w:tblGrid>
      <w:tr w:rsidR="00204D91" w14:paraId="17149013" w14:textId="77777777" w:rsidTr="00FB6FD1">
        <w:trPr>
          <w:trHeight w:val="347"/>
        </w:trPr>
        <w:tc>
          <w:tcPr>
            <w:tcW w:w="1718" w:type="dxa"/>
            <w:shd w:val="clear" w:color="auto" w:fill="00B0F0"/>
            <w:vAlign w:val="center"/>
          </w:tcPr>
          <w:p w14:paraId="31C2BE8A" w14:textId="618BAC50" w:rsidR="00204D91" w:rsidRPr="009F597A" w:rsidRDefault="00204D91" w:rsidP="00E50C23">
            <w:pPr>
              <w:bidi/>
              <w:jc w:val="center"/>
              <w:rPr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</w:pPr>
            <w:r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 xml:space="preserve">إرسال </w:t>
            </w:r>
            <w:r w:rsidR="005E5BA3">
              <w:rPr>
                <w:rFonts w:hint="cs"/>
                <w:b/>
                <w:bCs/>
                <w:color w:val="000000" w:themeColor="text1"/>
                <w:sz w:val="24"/>
                <w:szCs w:val="24"/>
                <w:rtl/>
                <w:lang w:bidi="ar-EG"/>
              </w:rPr>
              <w:t>الاقتراح</w:t>
            </w:r>
          </w:p>
        </w:tc>
      </w:tr>
    </w:tbl>
    <w:p w14:paraId="139215AA" w14:textId="779F3AA1" w:rsidR="007654A8" w:rsidRDefault="007654A8" w:rsidP="00204D91">
      <w:pPr>
        <w:tabs>
          <w:tab w:val="left" w:pos="6957"/>
        </w:tabs>
        <w:bidi/>
        <w:rPr>
          <w:rFonts w:ascii="Simplified Arabic" w:hAnsi="Simplified Arabic" w:cs="Simplified Arabic"/>
          <w:rtl/>
        </w:rPr>
      </w:pPr>
    </w:p>
    <w:p w14:paraId="54640C58" w14:textId="1635C344" w:rsidR="007654A8" w:rsidRDefault="007654A8" w:rsidP="007E56B0">
      <w:pPr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  <w:rtl/>
        </w:rPr>
        <w:br w:type="page"/>
      </w:r>
    </w:p>
    <w:p w14:paraId="511709E7" w14:textId="478C6369" w:rsidR="006C7A7E" w:rsidRDefault="006C7A7E" w:rsidP="006C7A7E">
      <w:pPr>
        <w:tabs>
          <w:tab w:val="left" w:pos="3478"/>
        </w:tabs>
        <w:bidi/>
        <w:rPr>
          <w:noProof/>
        </w:rPr>
      </w:pPr>
      <w:r>
        <w:rPr>
          <w:noProof/>
        </w:rPr>
        <w:lastRenderedPageBreak/>
        <w:drawing>
          <wp:inline distT="0" distB="0" distL="0" distR="0" wp14:anchorId="367D09B2" wp14:editId="0DDC7658">
            <wp:extent cx="8229600" cy="4626610"/>
            <wp:effectExtent l="0" t="0" r="0" b="254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2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E81E4" w14:textId="605A045B" w:rsidR="00BF7095" w:rsidRDefault="00BF7095" w:rsidP="00BF7095">
      <w:pPr>
        <w:bidi/>
        <w:rPr>
          <w:noProof/>
          <w:rtl/>
        </w:rPr>
      </w:pPr>
    </w:p>
    <w:p w14:paraId="714E61D0" w14:textId="77777777" w:rsidR="008A3A06" w:rsidRDefault="008A3A06" w:rsidP="00BF7095">
      <w:pPr>
        <w:tabs>
          <w:tab w:val="left" w:pos="1306"/>
        </w:tabs>
        <w:bidi/>
        <w:rPr>
          <w:rFonts w:ascii="Simplified Arabic" w:hAnsi="Simplified Arabic" w:cs="Simplified Arabic"/>
          <w:lang w:bidi="ar-EG"/>
        </w:rPr>
      </w:pPr>
    </w:p>
    <w:p w14:paraId="78661310" w14:textId="21D130EB" w:rsidR="00BF7095" w:rsidRDefault="00BF7095" w:rsidP="008A3A06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  <w:r>
        <w:rPr>
          <w:rFonts w:ascii="Simplified Arabic" w:hAnsi="Simplified Arabic" w:cs="Simplified Arabic"/>
          <w:rtl/>
          <w:lang w:bidi="ar-EG"/>
        </w:rPr>
        <w:tab/>
      </w:r>
    </w:p>
    <w:p w14:paraId="09E53C60" w14:textId="3A49D863" w:rsidR="00BF7095" w:rsidRDefault="00BF7095" w:rsidP="00BF7095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</w:p>
    <w:p w14:paraId="3DFF1991" w14:textId="7E84B414" w:rsidR="00BF7095" w:rsidRDefault="00BF7095" w:rsidP="00BF7095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</w:p>
    <w:p w14:paraId="43FD4C64" w14:textId="5F5EF9A6" w:rsidR="00076675" w:rsidRDefault="00076675">
      <w:pPr>
        <w:rPr>
          <w:rFonts w:ascii="Simplified Arabic" w:hAnsi="Simplified Arabic" w:cs="Simplified Arabic"/>
          <w:rtl/>
          <w:lang w:bidi="ar-EG"/>
        </w:rPr>
      </w:pPr>
      <w:r>
        <w:rPr>
          <w:rFonts w:ascii="Simplified Arabic" w:hAnsi="Simplified Arabic" w:cs="Simplified Arabic"/>
          <w:rtl/>
          <w:lang w:bidi="ar-EG"/>
        </w:rPr>
        <w:br w:type="page"/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20C819DB" w14:textId="77777777" w:rsidTr="008B62C5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49AF4945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649AC6C3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أولاً: معلومات مقدم الاقتراح/الشكوى الأساسية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عند الضغط عليها يقوم بإظهار المعلومات الموضحة أدناه"</w:t>
            </w:r>
          </w:p>
        </w:tc>
      </w:tr>
    </w:tbl>
    <w:p w14:paraId="3794B96E" w14:textId="77777777" w:rsidR="008B62C5" w:rsidRPr="00C113CF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  <w:commentRangeStart w:id="6"/>
      <w:r w:rsidRPr="00C113CF">
        <w:rPr>
          <w:rFonts w:ascii="Simplified Arabic" w:hAnsi="Simplified Arabic" w:cs="Simplified Arabic" w:hint="cs"/>
          <w:highlight w:val="yellow"/>
          <w:rtl/>
          <w:lang w:bidi="ar-EG"/>
        </w:rPr>
        <w:t>ملاحظة: ضرورة إخفاء معلومات مقدم الاقتراح والشكوى في حال عدم رغبته عن إفصاح المعلومات بحيث يقتصر الجدول أدتاه على "الرقم المرجعي، فئة مقدم الاقتراح/الشكوى، اسم المشروع"</w:t>
      </w:r>
      <w:commentRangeEnd w:id="6"/>
      <w:r>
        <w:rPr>
          <w:rStyle w:val="CommentReference"/>
          <w:rtl/>
        </w:rPr>
        <w:commentReference w:id="6"/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241"/>
        <w:gridCol w:w="4500"/>
        <w:gridCol w:w="1910"/>
        <w:gridCol w:w="4299"/>
      </w:tblGrid>
      <w:tr w:rsidR="008B62C5" w:rsidRPr="004D3336" w14:paraId="4BBD8ABC" w14:textId="77777777" w:rsidTr="00CD0E63">
        <w:trPr>
          <w:trHeight w:val="143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5F9A86C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رقم المرجعي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4630732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</w:t>
            </w:r>
          </w:p>
        </w:tc>
      </w:tr>
      <w:tr w:rsidR="008B62C5" w:rsidRPr="004D3336" w14:paraId="48A45973" w14:textId="77777777" w:rsidTr="00CD0E63">
        <w:trPr>
          <w:trHeight w:val="25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41802EA8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اسم رباعي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500" w:type="dxa"/>
            <w:vAlign w:val="center"/>
          </w:tcPr>
          <w:p w14:paraId="6D8AAD22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7C20E3D7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>رقم الهوية/جواز السفر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14D19DED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:rsidRPr="004D3336" w14:paraId="5860761B" w14:textId="77777777" w:rsidTr="00CD0E63">
        <w:trPr>
          <w:trHeight w:val="170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64086E23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رقم التواصل (1)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500" w:type="dxa"/>
            <w:vAlign w:val="center"/>
          </w:tcPr>
          <w:p w14:paraId="32761AFE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77F659C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>رقم التواصل (1)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40DF7A37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:rsidRPr="004D3336" w14:paraId="1C930114" w14:textId="77777777" w:rsidTr="00CD0E63">
        <w:trPr>
          <w:trHeight w:val="179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079FD9C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محافظة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500" w:type="dxa"/>
            <w:vAlign w:val="center"/>
          </w:tcPr>
          <w:p w14:paraId="1A7182D4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0FB4BDF5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المنطقة 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23E829A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:rsidRPr="004D3336" w14:paraId="2F7BB857" w14:textId="77777777" w:rsidTr="00CD0E63">
        <w:trPr>
          <w:trHeight w:val="34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4E9D1715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عنوان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7B8B7105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8B62C5" w:rsidRPr="004D3336" w14:paraId="12E316A1" w14:textId="77777777" w:rsidTr="00CD0E63">
        <w:trPr>
          <w:trHeight w:val="43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385BAE42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فئة مقدم </w:t>
            </w:r>
            <w:commentRangeStart w:id="7"/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اقتراح</w:t>
            </w:r>
            <w:commentRangeEnd w:id="7"/>
            <w:r>
              <w:rPr>
                <w:rStyle w:val="CommentReference"/>
                <w:rtl/>
              </w:rPr>
              <w:commentReference w:id="7"/>
            </w: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/الشكوى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3038ECD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مستفيد من مشاريع المركز / غير مستفيد من مشاريع المركز</w:t>
            </w:r>
          </w:p>
        </w:tc>
      </w:tr>
      <w:tr w:rsidR="008B62C5" w:rsidRPr="004D3336" w14:paraId="7B1E3602" w14:textId="77777777" w:rsidTr="00CD0E63">
        <w:trPr>
          <w:trHeight w:val="251"/>
        </w:trPr>
        <w:tc>
          <w:tcPr>
            <w:tcW w:w="2241" w:type="dxa"/>
            <w:shd w:val="clear" w:color="auto" w:fill="BDD6EE" w:themeFill="accent5" w:themeFillTint="66"/>
            <w:vAlign w:val="center"/>
          </w:tcPr>
          <w:p w14:paraId="2CE7D124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سم المشروع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709" w:type="dxa"/>
            <w:gridSpan w:val="3"/>
            <w:vAlign w:val="center"/>
          </w:tcPr>
          <w:p w14:paraId="544F23D3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</w:tbl>
    <w:p w14:paraId="510ADB31" w14:textId="77777777" w:rsidR="008B62C5" w:rsidRPr="00CD0E63" w:rsidRDefault="008B62C5" w:rsidP="008B62C5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76C4618E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2887D95E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5244A9F4" wp14:editId="2F38DFAA">
                  <wp:extent cx="255875" cy="248134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7EAABA92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ثانياً: تفاصيل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لاقتراح/الشكوى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عند الضغط عليها يقوم بإظهار المعلومات الموضحة أدناه"</w:t>
            </w:r>
          </w:p>
        </w:tc>
      </w:tr>
    </w:tbl>
    <w:p w14:paraId="66DF81CA" w14:textId="77777777" w:rsidR="008B62C5" w:rsidRPr="00CD0E63" w:rsidRDefault="008B62C5" w:rsidP="008B62C5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51"/>
        <w:gridCol w:w="4825"/>
        <w:gridCol w:w="1835"/>
        <w:gridCol w:w="4139"/>
      </w:tblGrid>
      <w:tr w:rsidR="008B62C5" w:rsidRPr="004D3336" w14:paraId="4D208553" w14:textId="77777777" w:rsidTr="00CD0E63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2783104E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طريقة الاستقبال:</w:t>
            </w:r>
          </w:p>
        </w:tc>
        <w:tc>
          <w:tcPr>
            <w:tcW w:w="10799" w:type="dxa"/>
            <w:gridSpan w:val="3"/>
            <w:vAlign w:val="center"/>
          </w:tcPr>
          <w:p w14:paraId="6A1545B8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8B62C5" w:rsidRPr="004D3336" w14:paraId="43B3FD5E" w14:textId="77777777" w:rsidTr="00CD0E63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73A7A70D" w14:textId="77777777" w:rsidR="008B62C5" w:rsidRPr="00B93C41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قديم الاقتراح/ الشكوى:</w:t>
            </w:r>
          </w:p>
        </w:tc>
        <w:tc>
          <w:tcPr>
            <w:tcW w:w="4825" w:type="dxa"/>
            <w:vAlign w:val="center"/>
          </w:tcPr>
          <w:p w14:paraId="01C09F2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835" w:type="dxa"/>
            <w:shd w:val="clear" w:color="auto" w:fill="BDD6EE" w:themeFill="accent5" w:themeFillTint="66"/>
          </w:tcPr>
          <w:p w14:paraId="55A55CC6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سجيل الاقتراح/ الشكوى على النظام:</w:t>
            </w:r>
          </w:p>
        </w:tc>
        <w:tc>
          <w:tcPr>
            <w:tcW w:w="4139" w:type="dxa"/>
            <w:vAlign w:val="center"/>
          </w:tcPr>
          <w:p w14:paraId="43E50314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:rsidRPr="004D3336" w14:paraId="2E4A782B" w14:textId="77777777" w:rsidTr="00CD0E63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6B0BD696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فئة الاقتراح/الشكوى:</w:t>
            </w:r>
          </w:p>
        </w:tc>
        <w:tc>
          <w:tcPr>
            <w:tcW w:w="10799" w:type="dxa"/>
            <w:gridSpan w:val="3"/>
            <w:vAlign w:val="center"/>
          </w:tcPr>
          <w:p w14:paraId="403437B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8B62C5" w:rsidRPr="004D3336" w14:paraId="5D73E6B3" w14:textId="77777777" w:rsidTr="00CD0E63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79F0D9CB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موضوع الاقتراح/الشكوى:</w:t>
            </w:r>
          </w:p>
        </w:tc>
        <w:tc>
          <w:tcPr>
            <w:tcW w:w="10799" w:type="dxa"/>
            <w:gridSpan w:val="3"/>
            <w:vAlign w:val="center"/>
          </w:tcPr>
          <w:p w14:paraId="27E0283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8B62C5" w:rsidRPr="004D3336" w14:paraId="4061CA85" w14:textId="77777777" w:rsidTr="00CD0E63">
        <w:trPr>
          <w:trHeight w:val="314"/>
        </w:trPr>
        <w:tc>
          <w:tcPr>
            <w:tcW w:w="2151" w:type="dxa"/>
            <w:shd w:val="clear" w:color="auto" w:fill="BDD6EE" w:themeFill="accent5" w:themeFillTint="66"/>
          </w:tcPr>
          <w:p w14:paraId="4266529E" w14:textId="77777777" w:rsidR="008B62C5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محتوى الاقتراح/الشكوى:</w:t>
            </w:r>
          </w:p>
        </w:tc>
        <w:tc>
          <w:tcPr>
            <w:tcW w:w="10799" w:type="dxa"/>
            <w:gridSpan w:val="3"/>
            <w:vAlign w:val="center"/>
          </w:tcPr>
          <w:p w14:paraId="6A7C5F52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8B62C5" w:rsidRPr="004D3336" w14:paraId="70C055DF" w14:textId="77777777" w:rsidTr="00CD0E63">
        <w:trPr>
          <w:trHeight w:val="530"/>
        </w:trPr>
        <w:tc>
          <w:tcPr>
            <w:tcW w:w="2151" w:type="dxa"/>
            <w:shd w:val="clear" w:color="auto" w:fill="BDD6EE" w:themeFill="accent5" w:themeFillTint="66"/>
            <w:vAlign w:val="center"/>
          </w:tcPr>
          <w:p w14:paraId="02A32238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>المرفقات</w:t>
            </w:r>
          </w:p>
        </w:tc>
        <w:tc>
          <w:tcPr>
            <w:tcW w:w="10799" w:type="dxa"/>
            <w:gridSpan w:val="3"/>
            <w:vAlign w:val="center"/>
          </w:tcPr>
          <w:p w14:paraId="47645FE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>
              <w:rPr>
                <w:noProof/>
              </w:rPr>
              <w:drawing>
                <wp:inline distT="0" distB="0" distL="0" distR="0" wp14:anchorId="33E9576C" wp14:editId="19CB9BD5">
                  <wp:extent cx="419100" cy="304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AB2FE5" w14:textId="77777777" w:rsidR="008B62C5" w:rsidRPr="00CD0E63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32FDADEC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4B591C9D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33260CCD" wp14:editId="55C5E6D1">
                  <wp:extent cx="255875" cy="248134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34AB8442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لثا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حاجة للاستيضاح عن مضمون الاقتراح/الشكوى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4905F753" w14:textId="77777777" w:rsidR="008B62C5" w:rsidRPr="00CD0E63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3953"/>
        <w:gridCol w:w="900"/>
        <w:gridCol w:w="2790"/>
        <w:gridCol w:w="990"/>
        <w:gridCol w:w="4317"/>
      </w:tblGrid>
      <w:tr w:rsidR="008B62C5" w:rsidRPr="00AA2DFD" w14:paraId="35F1D224" w14:textId="77777777" w:rsidTr="00CD0E63">
        <w:trPr>
          <w:trHeight w:val="404"/>
        </w:trPr>
        <w:tc>
          <w:tcPr>
            <w:tcW w:w="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4EDF4A9" w14:textId="77777777" w:rsidR="008B62C5" w:rsidRPr="00AA2DFD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</w:rPr>
            </w:pPr>
            <w:r w:rsidRPr="00AA2DFD"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/الشكوى بحاجة لاستيضاح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عن مضمونه/ا؟</w:t>
            </w:r>
          </w:p>
        </w:tc>
        <w:tc>
          <w:tcPr>
            <w:tcW w:w="899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FB224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 / لا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، وفي حالة الإجابة بـ " نعم" تظهر المعلومات أدناه:</w:t>
            </w:r>
          </w:p>
        </w:tc>
      </w:tr>
      <w:tr w:rsidR="008B62C5" w:rsidRPr="00AA2DFD" w14:paraId="76A7B714" w14:textId="77777777" w:rsidTr="00CD0E63">
        <w:trPr>
          <w:trHeight w:val="476"/>
        </w:trPr>
        <w:tc>
          <w:tcPr>
            <w:tcW w:w="39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917785C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هل تم الاستيضاح عن المعلومات المطلوب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12DA0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74F0228C" w14:textId="77777777" w:rsidR="008B62C5" w:rsidRPr="00AA2DFD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 xml:space="preserve">إعادة صياغة محتوى الاقتراح/ الشكوى بناءً على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نتيجة 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الاستيضاح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</w:p>
        </w:tc>
        <w:tc>
          <w:tcPr>
            <w:tcW w:w="53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A4361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</w:t>
            </w:r>
            <w:r>
              <w:rPr>
                <w:rFonts w:ascii="Simplified Arabic" w:hAnsi="Simplified Arabic" w:cs="Simplified Arabic" w:hint="cs"/>
                <w:noProof/>
                <w:rtl/>
              </w:rPr>
              <w:t>.................</w:t>
            </w: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</w:t>
            </w:r>
          </w:p>
        </w:tc>
      </w:tr>
      <w:tr w:rsidR="008B62C5" w:rsidRPr="00AA2DFD" w14:paraId="278015BF" w14:textId="77777777" w:rsidTr="00CD0E63">
        <w:trPr>
          <w:trHeight w:val="476"/>
        </w:trPr>
        <w:tc>
          <w:tcPr>
            <w:tcW w:w="39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B27681D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D1DF19" w14:textId="77777777" w:rsidR="008B62C5" w:rsidRPr="009C2AF0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لا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7B68B59E" w14:textId="77777777" w:rsidR="008B62C5" w:rsidRPr="00AA2DFD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سبب عدم الاستيضاح</w:t>
            </w:r>
          </w:p>
        </w:tc>
        <w:tc>
          <w:tcPr>
            <w:tcW w:w="53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C720B" w14:textId="77777777" w:rsidR="008B62C5" w:rsidRPr="004D3336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rtl/>
              </w:rPr>
              <w:t>.....................</w:t>
            </w: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</w:t>
            </w:r>
            <w:r>
              <w:rPr>
                <w:rFonts w:ascii="Simplified Arabic" w:hAnsi="Simplified Arabic" w:cs="Simplified Arabic" w:hint="cs"/>
                <w:noProof/>
                <w:rtl/>
              </w:rPr>
              <w:t>...</w:t>
            </w: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</w:t>
            </w:r>
          </w:p>
        </w:tc>
      </w:tr>
      <w:tr w:rsidR="008B62C5" w:rsidRPr="00AA2DFD" w14:paraId="7F62DB8F" w14:textId="77777777" w:rsidTr="00CD0E63">
        <w:trPr>
          <w:trHeight w:val="240"/>
        </w:trPr>
        <w:tc>
          <w:tcPr>
            <w:tcW w:w="395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77CEFCB3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90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C167B2" w14:textId="77777777" w:rsidR="008B62C5" w:rsidRPr="009C2AF0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</w:pP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48B3FD7E" w14:textId="77777777" w:rsidR="008B62C5" w:rsidRPr="00AA2DFD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هل </w:t>
            </w:r>
            <w:commentRangeStart w:id="8"/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اقتراح</w:t>
            </w:r>
            <w:commentRangeEnd w:id="8"/>
            <w:r>
              <w:rPr>
                <w:rStyle w:val="CommentReference"/>
              </w:rPr>
              <w:commentReference w:id="8"/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/ شكوى بحاجة لإغلاق؟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109ED8" w14:textId="77777777" w:rsidR="008B62C5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noProof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</w:t>
            </w:r>
          </w:p>
        </w:tc>
        <w:tc>
          <w:tcPr>
            <w:tcW w:w="4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A96AA" w14:textId="77777777" w:rsidR="008B62C5" w:rsidRPr="00CD0E63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4A6762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زر</w:t>
            </w:r>
            <w:r w:rsidRPr="004A676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Pr="004A6762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إغلاق</w:t>
            </w:r>
            <w:r w:rsidRPr="004A676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Pr="004A6762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اقتراح</w:t>
            </w:r>
            <w:r w:rsidRPr="004A676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/ </w:t>
            </w:r>
            <w:r w:rsidRPr="004A6762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شكوى</w:t>
            </w:r>
          </w:p>
        </w:tc>
      </w:tr>
      <w:tr w:rsidR="008B62C5" w:rsidRPr="00AA2DFD" w14:paraId="0C384FE2" w14:textId="77777777" w:rsidTr="00CD0E63">
        <w:trPr>
          <w:trHeight w:val="240"/>
        </w:trPr>
        <w:tc>
          <w:tcPr>
            <w:tcW w:w="39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0E8DFB0F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9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1688" w14:textId="77777777" w:rsidR="008B62C5" w:rsidRPr="009C2AF0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</w:pPr>
          </w:p>
        </w:tc>
        <w:tc>
          <w:tcPr>
            <w:tcW w:w="27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2A9E666E" w14:textId="77777777" w:rsidR="008B62C5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C49BA" w14:textId="77777777" w:rsidR="008B62C5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noProof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لا</w:t>
            </w:r>
          </w:p>
        </w:tc>
        <w:tc>
          <w:tcPr>
            <w:tcW w:w="4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52E26" w14:textId="77777777" w:rsidR="008B62C5" w:rsidRPr="00CD0E63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إعادة</w:t>
            </w:r>
            <w:r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معالجة</w:t>
            </w:r>
            <w:r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الاقتراح</w:t>
            </w:r>
            <w:r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/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الشكوى</w:t>
            </w:r>
          </w:p>
        </w:tc>
      </w:tr>
    </w:tbl>
    <w:p w14:paraId="675D500A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272B2185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01D47FA8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434D1AB" wp14:editId="195C5C9F">
                  <wp:extent cx="255875" cy="248134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5031F259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رابعاً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حاجة لإعادة تصنيف فئة الاقتراح/الشكوى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 " عند الضغط عليها يقوم بإظهار المعلومات الموضحة أدناه"</w:t>
            </w:r>
          </w:p>
        </w:tc>
      </w:tr>
    </w:tbl>
    <w:p w14:paraId="3CB1A5FC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rtl/>
        </w:rPr>
      </w:pPr>
    </w:p>
    <w:tbl>
      <w:tblPr>
        <w:bidiVisual/>
        <w:tblW w:w="4966" w:type="pct"/>
        <w:tblLook w:val="04A0" w:firstRow="1" w:lastRow="0" w:firstColumn="1" w:lastColumn="0" w:noHBand="0" w:noVBand="1"/>
      </w:tblPr>
      <w:tblGrid>
        <w:gridCol w:w="3779"/>
        <w:gridCol w:w="9083"/>
      </w:tblGrid>
      <w:tr w:rsidR="008B62C5" w:rsidRPr="00AA2DFD" w14:paraId="6BA30107" w14:textId="77777777" w:rsidTr="00CD0E63">
        <w:trPr>
          <w:trHeight w:val="197"/>
        </w:trPr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06399702" w14:textId="77777777" w:rsidR="008B62C5" w:rsidRDefault="008B62C5" w:rsidP="00CD0E63">
            <w:pPr>
              <w:bidi/>
              <w:rPr>
                <w:rFonts w:ascii="Calibri" w:hAnsi="Calibri" w:cs="Calibri"/>
                <w:b/>
                <w:bCs/>
                <w:color w:val="000000"/>
                <w:rtl/>
              </w:rPr>
            </w:pPr>
            <w:r w:rsidRPr="00AA2DFD"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 xml:space="preserve">/الشكوى بحاجة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لإعاد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تصنيف فئته/ا؟</w:t>
            </w:r>
          </w:p>
        </w:tc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2CEC3" w14:textId="77777777" w:rsidR="008B62C5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 / لا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، وفي حالة الإجابة بـ " نعم" تظهر المعلومات أدناه:</w:t>
            </w:r>
          </w:p>
        </w:tc>
      </w:tr>
      <w:tr w:rsidR="008B62C5" w:rsidRPr="00AA2DFD" w14:paraId="557268C4" w14:textId="77777777" w:rsidTr="00CD0E63">
        <w:trPr>
          <w:trHeight w:val="197"/>
        </w:trPr>
        <w:tc>
          <w:tcPr>
            <w:tcW w:w="14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676B62DA" w14:textId="77777777" w:rsidR="008B62C5" w:rsidRPr="00AA2DFD" w:rsidRDefault="008B62C5" w:rsidP="00CD0E63">
            <w:pPr>
              <w:bidi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  <w:rtl/>
              </w:rPr>
              <w:t>فئة الاقتراح/ الشكوى (2)</w:t>
            </w:r>
            <w:r>
              <w:rPr>
                <w:rFonts w:ascii="Calibri" w:hAnsi="Calibri" w:cs="Calibri" w:hint="cs"/>
                <w:b/>
                <w:bCs/>
                <w:color w:val="000000"/>
                <w:rtl/>
              </w:rPr>
              <w:t>:</w:t>
            </w:r>
          </w:p>
        </w:tc>
        <w:tc>
          <w:tcPr>
            <w:tcW w:w="35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C2209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تكون قائمة منسدلة</w:t>
            </w:r>
          </w:p>
        </w:tc>
      </w:tr>
    </w:tbl>
    <w:p w14:paraId="212A1B92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3C67C098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677066E2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075A0EE4" wp14:editId="24F9ED1D">
                  <wp:extent cx="255875" cy="248134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5E27EACE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خامساً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ردود والمتابعات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7354664D" w14:textId="77777777" w:rsidR="008B62C5" w:rsidRPr="008A3A06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lang w:bidi="ar-EG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09"/>
        <w:gridCol w:w="4634"/>
        <w:gridCol w:w="1010"/>
        <w:gridCol w:w="1419"/>
        <w:gridCol w:w="1260"/>
        <w:gridCol w:w="2518"/>
      </w:tblGrid>
      <w:tr w:rsidR="008B62C5" w:rsidRPr="004D3336" w14:paraId="06643D87" w14:textId="77777777" w:rsidTr="00CD0E63">
        <w:trPr>
          <w:trHeight w:val="314"/>
        </w:trPr>
        <w:tc>
          <w:tcPr>
            <w:tcW w:w="2109" w:type="dxa"/>
            <w:shd w:val="clear" w:color="auto" w:fill="BDD6EE" w:themeFill="accent5" w:themeFillTint="66"/>
          </w:tcPr>
          <w:p w14:paraId="07E58512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جهة المختصة بالدراسة والمعالجة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634" w:type="dxa"/>
          </w:tcPr>
          <w:p w14:paraId="0B2EC900" w14:textId="77777777" w:rsidR="008B62C5" w:rsidRPr="001F7E7A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  <w:tc>
          <w:tcPr>
            <w:tcW w:w="2429" w:type="dxa"/>
            <w:gridSpan w:val="2"/>
            <w:shd w:val="clear" w:color="auto" w:fill="BDD6EE" w:themeFill="accent5" w:themeFillTint="66"/>
          </w:tcPr>
          <w:p w14:paraId="1CE1C717" w14:textId="77777777" w:rsidR="008B62C5" w:rsidRPr="001F7E7A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</w:rPr>
            </w:pPr>
            <w:r w:rsidRPr="00DC259D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حالة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رد</w:t>
            </w:r>
            <w:r w:rsidRPr="00DC259D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3778" w:type="dxa"/>
            <w:gridSpan w:val="2"/>
          </w:tcPr>
          <w:p w14:paraId="1C9F78C7" w14:textId="77777777" w:rsidR="008B62C5" w:rsidRDefault="008B62C5" w:rsidP="00CD0E63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قيد الدراسة أو تم الرد</w:t>
            </w:r>
          </w:p>
          <w:p w14:paraId="2CE91F58" w14:textId="77777777" w:rsidR="008B62C5" w:rsidRPr="001F7E7A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</w:rPr>
            </w:pPr>
            <w:r w:rsidRPr="00CC49C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يحدد بشكل تلقائي من النظام</w:t>
            </w:r>
          </w:p>
        </w:tc>
      </w:tr>
      <w:tr w:rsidR="008B62C5" w:rsidRPr="004D3336" w14:paraId="5452AD6B" w14:textId="77777777" w:rsidTr="00CD0E63">
        <w:trPr>
          <w:trHeight w:val="314"/>
        </w:trPr>
        <w:tc>
          <w:tcPr>
            <w:tcW w:w="2109" w:type="dxa"/>
            <w:shd w:val="clear" w:color="auto" w:fill="BDD6EE" w:themeFill="accent5" w:themeFillTint="66"/>
          </w:tcPr>
          <w:p w14:paraId="4E990D41" w14:textId="77777777" w:rsidR="008B62C5" w:rsidRPr="008A3A0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تصنيف بناءً على الإجراءات المطلوبة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841" w:type="dxa"/>
            <w:gridSpan w:val="5"/>
            <w:vAlign w:val="center"/>
          </w:tcPr>
          <w:p w14:paraId="609E4CB4" w14:textId="77777777" w:rsidR="008B62C5" w:rsidRPr="001F7E7A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</w:rPr>
            </w:pPr>
            <w:r w:rsidRPr="001F7E7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يمكن الرد عليها مباشرة</w:t>
            </w:r>
          </w:p>
          <w:p w14:paraId="33F18A48" w14:textId="77777777" w:rsidR="008B62C5" w:rsidRDefault="008B62C5" w:rsidP="00CD0E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1F7E7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تتطلب</w:t>
            </w:r>
            <w:r w:rsidRPr="001F7E7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إجراءات مطول</w:t>
            </w:r>
            <w:r w:rsidRPr="001F7E7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ة</w:t>
            </w:r>
            <w:r w:rsidRPr="001F7E7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للرد عليه</w:t>
            </w:r>
          </w:p>
        </w:tc>
      </w:tr>
      <w:tr w:rsidR="008B62C5" w:rsidRPr="004D3336" w14:paraId="2C9DFACF" w14:textId="77777777" w:rsidTr="00CD0E63">
        <w:trPr>
          <w:trHeight w:val="314"/>
        </w:trPr>
        <w:tc>
          <w:tcPr>
            <w:tcW w:w="2109" w:type="dxa"/>
            <w:shd w:val="clear" w:color="auto" w:fill="BDD6EE" w:themeFill="accent5" w:themeFillTint="66"/>
          </w:tcPr>
          <w:p w14:paraId="02D3C3BB" w14:textId="77777777" w:rsidR="008B62C5" w:rsidRPr="008A3A0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طبيعة </w:t>
            </w:r>
            <w:commentRangeStart w:id="9"/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إجراءات</w:t>
            </w:r>
            <w:commentRangeEnd w:id="9"/>
            <w:r>
              <w:rPr>
                <w:rStyle w:val="CommentReference"/>
                <w:rtl/>
              </w:rPr>
              <w:commentReference w:id="9"/>
            </w:r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المطولة المطلوبة</w:t>
            </w:r>
            <w:r>
              <w:rPr>
                <w:rFonts w:ascii="Simplified Arabic" w:hAnsi="Simplified Arabic" w:cs="Simplified Arabic"/>
                <w:b/>
                <w:bCs/>
                <w:color w:val="000000" w:themeColor="text1"/>
              </w:rPr>
              <w:t>:</w:t>
            </w:r>
          </w:p>
        </w:tc>
        <w:tc>
          <w:tcPr>
            <w:tcW w:w="4634" w:type="dxa"/>
            <w:vAlign w:val="center"/>
          </w:tcPr>
          <w:p w14:paraId="110898F4" w14:textId="77777777" w:rsidR="008B62C5" w:rsidRPr="00A6009F" w:rsidRDefault="008B62C5" w:rsidP="00CD0E63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-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</w:t>
            </w: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عقد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زيارة ميدانية/فنية</w:t>
            </w:r>
          </w:p>
          <w:p w14:paraId="11E08F14" w14:textId="77777777" w:rsidR="008B62C5" w:rsidRPr="00A6009F" w:rsidRDefault="008B62C5" w:rsidP="00CD0E63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-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نقاش من خلال لجنة الاقتراحات والشكاوى الخاصة بالمشروع</w:t>
            </w:r>
          </w:p>
          <w:p w14:paraId="6EDDB2DA" w14:textId="77777777" w:rsidR="008B62C5" w:rsidRPr="00A6009F" w:rsidRDefault="008B62C5" w:rsidP="00CD0E63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- 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>نقاش مع الجهات الشريكة/الممولة لمعالجته</w:t>
            </w: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ا</w:t>
            </w:r>
          </w:p>
        </w:tc>
        <w:tc>
          <w:tcPr>
            <w:tcW w:w="1010" w:type="dxa"/>
            <w:shd w:val="clear" w:color="auto" w:fill="BDD6EE" w:themeFill="accent5" w:themeFillTint="66"/>
          </w:tcPr>
          <w:p w14:paraId="4A234510" w14:textId="77777777" w:rsidR="008B62C5" w:rsidRPr="001F7E7A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1F7E7A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نفيذ الإجراء:</w:t>
            </w:r>
          </w:p>
        </w:tc>
        <w:tc>
          <w:tcPr>
            <w:tcW w:w="1419" w:type="dxa"/>
          </w:tcPr>
          <w:p w14:paraId="461D57FF" w14:textId="77777777" w:rsidR="008B62C5" w:rsidRPr="001F7E7A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1260" w:type="dxa"/>
            <w:shd w:val="clear" w:color="auto" w:fill="BDD6EE" w:themeFill="accent5" w:themeFillTint="66"/>
          </w:tcPr>
          <w:p w14:paraId="6EC59BAA" w14:textId="77777777" w:rsidR="008B62C5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حميل ملف توثيق الإجراء:</w:t>
            </w:r>
          </w:p>
        </w:tc>
        <w:tc>
          <w:tcPr>
            <w:tcW w:w="2518" w:type="dxa"/>
            <w:vAlign w:val="center"/>
          </w:tcPr>
          <w:p w14:paraId="2DF1B448" w14:textId="77777777" w:rsidR="008B62C5" w:rsidRDefault="008B62C5" w:rsidP="00CD0E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</w:tr>
      <w:tr w:rsidR="008B62C5" w:rsidRPr="004D3336" w14:paraId="2BA84A55" w14:textId="77777777" w:rsidTr="00CD0E63">
        <w:trPr>
          <w:trHeight w:val="2033"/>
        </w:trPr>
        <w:tc>
          <w:tcPr>
            <w:tcW w:w="12950" w:type="dxa"/>
            <w:gridSpan w:val="6"/>
            <w:shd w:val="clear" w:color="auto" w:fill="auto"/>
            <w:vAlign w:val="center"/>
          </w:tcPr>
          <w:p w14:paraId="43ABAA12" w14:textId="77777777" w:rsidR="008B62C5" w:rsidRDefault="008B62C5" w:rsidP="00CD0E63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noProof/>
              </w:rPr>
              <w:drawing>
                <wp:inline distT="0" distB="0" distL="0" distR="0" wp14:anchorId="230A326D" wp14:editId="593D3E9C">
                  <wp:extent cx="4254429" cy="1263493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t="14511" b="1555"/>
                          <a:stretch/>
                        </pic:blipFill>
                        <pic:spPr bwMode="auto">
                          <a:xfrm>
                            <a:off x="0" y="0"/>
                            <a:ext cx="4362136" cy="1295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62C5" w:rsidRPr="004D3336" w14:paraId="218CA09F" w14:textId="77777777" w:rsidTr="00CD0E63">
        <w:trPr>
          <w:trHeight w:val="314"/>
        </w:trPr>
        <w:tc>
          <w:tcPr>
            <w:tcW w:w="2109" w:type="dxa"/>
            <w:shd w:val="clear" w:color="auto" w:fill="BDD6EE" w:themeFill="accent5" w:themeFillTint="66"/>
          </w:tcPr>
          <w:p w14:paraId="723877E4" w14:textId="77777777" w:rsidR="008B62C5" w:rsidRPr="008A3A0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سجيل الرد:</w:t>
            </w:r>
          </w:p>
        </w:tc>
        <w:tc>
          <w:tcPr>
            <w:tcW w:w="10841" w:type="dxa"/>
            <w:gridSpan w:val="5"/>
            <w:vAlign w:val="center"/>
          </w:tcPr>
          <w:p w14:paraId="7B5C5DEF" w14:textId="77777777" w:rsidR="008B62C5" w:rsidRDefault="008B62C5" w:rsidP="00CD0E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</w:tr>
    </w:tbl>
    <w:p w14:paraId="2AFAC4E9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2"/>
          <w:szCs w:val="1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4D0D3829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7160ED9E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1D97DDA9" wp14:editId="661F60F4">
                  <wp:extent cx="255875" cy="248134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2E88B179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commentRangeStart w:id="10"/>
            <w:commentRangeStart w:id="11"/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  <w:lang w:bidi="ar-EG"/>
              </w:rPr>
              <w:t>سادساً</w:t>
            </w:r>
            <w:commentRangeEnd w:id="10"/>
            <w:r>
              <w:rPr>
                <w:rStyle w:val="CommentReference"/>
                <w:rtl/>
              </w:rPr>
              <w:commentReference w:id="10"/>
            </w:r>
            <w:commentRangeEnd w:id="11"/>
            <w:r>
              <w:rPr>
                <w:rStyle w:val="CommentReference"/>
                <w:rtl/>
              </w:rPr>
              <w:commentReference w:id="11"/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حاجة لحذف الاقتراح/الشكوى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0F30687F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2"/>
          <w:szCs w:val="12"/>
          <w:rtl/>
        </w:rPr>
      </w:pPr>
    </w:p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3051"/>
        <w:gridCol w:w="4139"/>
        <w:gridCol w:w="1712"/>
        <w:gridCol w:w="4048"/>
      </w:tblGrid>
      <w:tr w:rsidR="008B62C5" w:rsidRPr="00AA2DFD" w14:paraId="407C0D54" w14:textId="77777777" w:rsidTr="00CD0E63">
        <w:trPr>
          <w:trHeight w:val="404"/>
        </w:trPr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F257D51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</w:rPr>
            </w:pPr>
            <w:r w:rsidRPr="00AA2DFD"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 xml:space="preserve">/الشكوى بحاجة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للحذف؟</w:t>
            </w:r>
          </w:p>
        </w:tc>
        <w:tc>
          <w:tcPr>
            <w:tcW w:w="382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457A91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 / لا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، وفي حالة الإجابة بـ " نعم" تظهر المعلومات أدناه:</w:t>
            </w:r>
          </w:p>
        </w:tc>
      </w:tr>
      <w:tr w:rsidR="008B62C5" w:rsidRPr="00AA2DFD" w14:paraId="449D861D" w14:textId="77777777" w:rsidTr="00CD0E63">
        <w:trPr>
          <w:trHeight w:val="476"/>
        </w:trPr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721824B5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سم موظف الذي قام بالحذف:</w:t>
            </w:r>
          </w:p>
        </w:tc>
        <w:tc>
          <w:tcPr>
            <w:tcW w:w="1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521C0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2E2C8F1A" w14:textId="77777777" w:rsidR="008B62C5" w:rsidRPr="00AA2DFD" w:rsidRDefault="008B62C5" w:rsidP="00CD0E63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تاريخ الحذف: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AB5CD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  <w:tr w:rsidR="008B62C5" w:rsidRPr="00AA2DFD" w14:paraId="2BA92F88" w14:textId="77777777" w:rsidTr="00CD0E63">
        <w:trPr>
          <w:trHeight w:val="80"/>
        </w:trPr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6A2EDE20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بب الحذف:</w:t>
            </w:r>
          </w:p>
        </w:tc>
        <w:tc>
          <w:tcPr>
            <w:tcW w:w="382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0C586E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</w:tbl>
    <w:p w14:paraId="14913765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2"/>
          <w:szCs w:val="1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46266CFD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2206E001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CD75232" wp14:editId="4B793509">
                  <wp:extent cx="255875" cy="248134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7CCC56AF" w14:textId="77777777" w:rsidR="008B62C5" w:rsidRPr="00AA2DFD" w:rsidRDefault="008B62C5" w:rsidP="00CD0E63">
            <w:pPr>
              <w:shd w:val="clear" w:color="auto" w:fill="BDD6EE" w:themeFill="accent5" w:themeFillTint="66"/>
              <w:tabs>
                <w:tab w:val="right" w:pos="233"/>
              </w:tabs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  <w:lang w:bidi="ar-EG"/>
              </w:rPr>
              <w:t>سابعاً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  <w:lang w:bidi="ar-EG"/>
              </w:rPr>
              <w:t>: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التغذية الراجعة</w:t>
            </w:r>
            <w:r w:rsidRPr="00A6009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4B2FF1AA" w14:textId="77777777" w:rsidR="008B62C5" w:rsidRPr="00CD0E63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0956D2BD" w14:textId="77777777" w:rsidR="008B62C5" w:rsidRPr="000742AD" w:rsidRDefault="008B62C5" w:rsidP="008B62C5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410"/>
        <w:gridCol w:w="1821"/>
        <w:gridCol w:w="2321"/>
        <w:gridCol w:w="5398"/>
      </w:tblGrid>
      <w:tr w:rsidR="008B62C5" w14:paraId="4C4C3114" w14:textId="77777777" w:rsidTr="00CD0E63">
        <w:trPr>
          <w:trHeight w:val="197"/>
        </w:trPr>
        <w:tc>
          <w:tcPr>
            <w:tcW w:w="1317" w:type="pct"/>
            <w:shd w:val="clear" w:color="auto" w:fill="BDD6EE" w:themeFill="accent5" w:themeFillTint="66"/>
          </w:tcPr>
          <w:p w14:paraId="62DF572D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جهة المسؤولة عن تبليغ الرد (موظف الاتصال)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3683" w:type="pct"/>
            <w:gridSpan w:val="3"/>
            <w:vAlign w:val="center"/>
          </w:tcPr>
          <w:p w14:paraId="2D20543B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  <w:tr w:rsidR="008B62C5" w14:paraId="1C3E0C0D" w14:textId="77777777" w:rsidTr="00CD0E63">
        <w:trPr>
          <w:trHeight w:val="180"/>
        </w:trPr>
        <w:tc>
          <w:tcPr>
            <w:tcW w:w="1317" w:type="pct"/>
            <w:vMerge w:val="restart"/>
            <w:shd w:val="clear" w:color="auto" w:fill="BDD6EE" w:themeFill="accent5" w:themeFillTint="66"/>
          </w:tcPr>
          <w:p w14:paraId="22039759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حالة تبليغ الرد:</w:t>
            </w:r>
          </w:p>
        </w:tc>
        <w:tc>
          <w:tcPr>
            <w:tcW w:w="703" w:type="pct"/>
            <w:vMerge w:val="restart"/>
            <w:tcBorders>
              <w:right w:val="single" w:sz="4" w:space="0" w:color="auto"/>
            </w:tcBorders>
          </w:tcPr>
          <w:p w14:paraId="7ED1E4F4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تم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تبليغ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رد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96A9D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بليغ الرد:</w:t>
            </w: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DA2E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14:paraId="31FBCDA4" w14:textId="77777777" w:rsidTr="00CD0E63">
        <w:trPr>
          <w:trHeight w:val="180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13611396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</w:tcPr>
          <w:p w14:paraId="0E391233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</w:p>
        </w:tc>
        <w:tc>
          <w:tcPr>
            <w:tcW w:w="29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E48D" w14:textId="77777777" w:rsidR="008B62C5" w:rsidRPr="004D3336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انتقال للتغذية الراجعة</w:t>
            </w:r>
          </w:p>
        </w:tc>
      </w:tr>
      <w:tr w:rsidR="008B62C5" w14:paraId="71CE2F11" w14:textId="77777777" w:rsidTr="00CD0E63">
        <w:trPr>
          <w:trHeight w:val="180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240CCCF2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 w:val="restart"/>
            <w:tcBorders>
              <w:right w:val="single" w:sz="4" w:space="0" w:color="auto"/>
            </w:tcBorders>
          </w:tcPr>
          <w:p w14:paraId="1A1F1484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لم يتم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تبليغ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الرد</w:t>
            </w:r>
          </w:p>
        </w:tc>
        <w:tc>
          <w:tcPr>
            <w:tcW w:w="29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D310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yellow"/>
                <w:u w:val="single"/>
                <w:rtl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سبب عدم تبليغ الرد: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u w:val="single"/>
                <w:rtl/>
              </w:rPr>
              <w:t>" تظهر فقط عند اختيار لم يتم تبليغ الرد"</w:t>
            </w:r>
          </w:p>
          <w:p w14:paraId="2B47CEC0" w14:textId="77777777" w:rsidR="008B62C5" w:rsidRPr="003F57EF" w:rsidRDefault="008B62C5" w:rsidP="00CD0E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u w:val="single"/>
                <w:rtl/>
                <w:lang w:bidi="ar-EG"/>
              </w:rPr>
            </w:pPr>
            <w:r w:rsidRPr="00AA2DFD"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yellow"/>
                <w:u w:val="single"/>
                <w:rtl/>
              </w:rPr>
              <w:t xml:space="preserve">تكون قائمة منسدلة </w:t>
            </w:r>
            <w:r w:rsidRPr="00AA2DFD"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yellow"/>
                <w:u w:val="single"/>
                <w:rtl/>
                <w:lang w:bidi="ar-EG"/>
              </w:rPr>
              <w:t>مضمونها:</w:t>
            </w:r>
          </w:p>
          <w:p w14:paraId="7CD36F97" w14:textId="77777777" w:rsidR="008B62C5" w:rsidRDefault="008B62C5" w:rsidP="00CD0E63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عدم وجود استجابة من مقدم الاقتراح/الشكوى على الاتصال بعد التواصل أكثر من مرة.</w:t>
            </w:r>
          </w:p>
          <w:p w14:paraId="566CFDDF" w14:textId="77777777" w:rsidR="008B62C5" w:rsidRDefault="008B62C5" w:rsidP="00CD0E63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أرقام التواصل الخاصة بمقدم الاقتراح/الشكوى غير صحيحة.</w:t>
            </w:r>
          </w:p>
          <w:p w14:paraId="2E544455" w14:textId="77777777" w:rsidR="008B62C5" w:rsidRDefault="008B62C5" w:rsidP="00CD0E63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أرقام التواصل المتواجدة غير فعالة لوجود خدمة ما مثل:( لا يمك</w:t>
            </w:r>
            <w:r>
              <w:rPr>
                <w:rFonts w:ascii="Simplified Arabic" w:hAnsi="Simplified Arabic" w:cs="Simplified Arabic" w:hint="eastAsia"/>
                <w:color w:val="000000" w:themeColor="text1"/>
                <w:rtl/>
              </w:rPr>
              <w:t>ن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 الوصول حالياً، الرقم المطلوب لا يستقبل مكالمات، ...)</w:t>
            </w:r>
          </w:p>
        </w:tc>
      </w:tr>
      <w:tr w:rsidR="008B62C5" w14:paraId="612C2113" w14:textId="77777777" w:rsidTr="00CD0E63">
        <w:trPr>
          <w:trHeight w:val="180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0DF0963D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</w:tcPr>
          <w:p w14:paraId="61C06DC3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29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B63F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يقوم النظام بإعطاء الموظف مهلة 3 أيام لمحاولة تبليغ الرد وفي حال عدم التمكن من تبليغ الرد يقوم النظام بتحويل الاقتراح/ الشكوى إلى الجهة الإدارية المسؤولة.</w:t>
            </w:r>
          </w:p>
          <w:p w14:paraId="5D3F51A5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مع إظهار رسالة </w:t>
            </w:r>
            <w:commentRangeStart w:id="12"/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للموظف</w:t>
            </w:r>
            <w:commentRangeEnd w:id="12"/>
            <w:r>
              <w:rPr>
                <w:rStyle w:val="CommentReference"/>
                <w:rtl/>
              </w:rPr>
              <w:commentReference w:id="12"/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>"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عزيزي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الموظف يرجى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>معاود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التواصل مع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مقدم الاقتراح/الشكوى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خلال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مد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أقصاها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3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أيام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 مع أخذ بعين الاعتبار توفير وسيلة تواصل أخرى من ملفات المشروع أو قسم المتابعة والتقييم،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وفي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حال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>عدم إمكانية توفير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وسيلة اتصال أخرى سيتم </w:t>
            </w:r>
            <w:r w:rsidRPr="006A3125"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>تحويل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الاقتراح/الشكوى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للجه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الإداري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المسؤولة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 للنظر بها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>"</w:t>
            </w:r>
          </w:p>
        </w:tc>
      </w:tr>
      <w:tr w:rsidR="008B62C5" w14:paraId="69991E58" w14:textId="77777777" w:rsidTr="00CD0E63">
        <w:trPr>
          <w:trHeight w:val="368"/>
        </w:trPr>
        <w:tc>
          <w:tcPr>
            <w:tcW w:w="1317" w:type="pct"/>
            <w:vMerge w:val="restart"/>
            <w:shd w:val="clear" w:color="auto" w:fill="BDD6EE" w:themeFill="accent5" w:themeFillTint="66"/>
          </w:tcPr>
          <w:p w14:paraId="74FDB296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تغذية الراجعة:</w:t>
            </w:r>
          </w:p>
        </w:tc>
        <w:tc>
          <w:tcPr>
            <w:tcW w:w="703" w:type="pct"/>
          </w:tcPr>
          <w:p w14:paraId="43B918C8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شكل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كبير</w:t>
            </w:r>
          </w:p>
          <w:p w14:paraId="2EF886E6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شكل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متوسط</w:t>
            </w:r>
          </w:p>
          <w:p w14:paraId="0F5C0205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شكل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ضعيف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</w:p>
        </w:tc>
        <w:tc>
          <w:tcPr>
            <w:tcW w:w="2980" w:type="pct"/>
            <w:gridSpan w:val="2"/>
          </w:tcPr>
          <w:p w14:paraId="57C632D6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زر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إغلاق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اقتراح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/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شكوى</w:t>
            </w:r>
          </w:p>
        </w:tc>
      </w:tr>
      <w:tr w:rsidR="008B62C5" w14:paraId="6AA04E83" w14:textId="77777777" w:rsidTr="00CD0E63">
        <w:trPr>
          <w:trHeight w:val="367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322E17AC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 w:val="restart"/>
          </w:tcPr>
          <w:p w14:paraId="2D4EE512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  <w:lang w:val="ar-SA"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غير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عن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رد</w:t>
            </w:r>
          </w:p>
        </w:tc>
        <w:tc>
          <w:tcPr>
            <w:tcW w:w="2980" w:type="pct"/>
            <w:gridSpan w:val="2"/>
          </w:tcPr>
          <w:p w14:paraId="46B6B73C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noProof/>
                <w:color w:val="000000" w:themeColor="text1"/>
                <w:rtl/>
                <w:lang w:val="ar-SA"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سبب عدم الرضا عن الرد: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...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</w:t>
            </w:r>
          </w:p>
        </w:tc>
      </w:tr>
      <w:tr w:rsidR="008B62C5" w14:paraId="2FC9157B" w14:textId="77777777" w:rsidTr="00CD0E63">
        <w:trPr>
          <w:trHeight w:val="367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22F0F000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/>
          </w:tcPr>
          <w:p w14:paraId="103405DF" w14:textId="77777777" w:rsidR="008B62C5" w:rsidRPr="00903A2E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</w:p>
        </w:tc>
        <w:tc>
          <w:tcPr>
            <w:tcW w:w="2980" w:type="pct"/>
            <w:gridSpan w:val="2"/>
          </w:tcPr>
          <w:p w14:paraId="36D1F5A2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يقوم النظام بتحويل الاقتراح/ الشكوى إلى الجهة الإدارية المسؤولة.</w:t>
            </w:r>
          </w:p>
        </w:tc>
      </w:tr>
    </w:tbl>
    <w:p w14:paraId="5049CA0D" w14:textId="77777777" w:rsidR="008B62C5" w:rsidRPr="00CD0E63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:rsidRPr="00AA2DFD" w14:paraId="7E4DE60D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39D941AB" w14:textId="77777777" w:rsidR="008B62C5" w:rsidRPr="00D061AF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CD0E63">
              <w:rPr>
                <w:noProof/>
              </w:rPr>
              <w:drawing>
                <wp:inline distT="0" distB="0" distL="0" distR="0" wp14:anchorId="03F47131" wp14:editId="53A70CE3">
                  <wp:extent cx="255875" cy="248134"/>
                  <wp:effectExtent l="0" t="0" r="0" b="0"/>
                  <wp:docPr id="471" name="Picture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5EB91B01" w14:textId="77777777" w:rsidR="008B62C5" w:rsidRPr="00D061AF" w:rsidRDefault="008B62C5" w:rsidP="00CD0E63">
            <w:pPr>
              <w:shd w:val="clear" w:color="auto" w:fill="BDD6EE" w:themeFill="accent5" w:themeFillTint="66"/>
              <w:tabs>
                <w:tab w:val="right" w:pos="233"/>
              </w:tabs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  <w:lang w:bidi="ar-JO"/>
              </w:rPr>
            </w:pPr>
            <w:r w:rsidRPr="00D061AF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  <w:lang w:bidi="ar-EG"/>
              </w:rPr>
              <w:t>ثامناً</w:t>
            </w:r>
            <w:r w:rsidRPr="00D061A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  <w:lang w:bidi="ar-EG"/>
              </w:rPr>
              <w:t>:</w:t>
            </w:r>
            <w:r w:rsidRPr="00D061A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توصيات ذات العلاقة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بمحتوى</w:t>
            </w:r>
            <w:r w:rsidRPr="00D061A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الاقتراح/الشكوى: 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"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عند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ضغط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عليها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يقوم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إظهار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معلومات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موضحة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أدناه</w:t>
            </w:r>
            <w:r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"</w:t>
            </w:r>
          </w:p>
        </w:tc>
      </w:tr>
    </w:tbl>
    <w:p w14:paraId="0D7F881F" w14:textId="77777777" w:rsidR="008B62C5" w:rsidRPr="00E13F58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JO"/>
        </w:rPr>
      </w:pPr>
      <w:r w:rsidRPr="00CD0E63">
        <w:rPr>
          <w:rFonts w:ascii="Simplified Arabic" w:hAnsi="Simplified Arabic" w:cs="Simplified Arabic" w:hint="eastAsia"/>
          <w:rtl/>
          <w:lang w:bidi="ar-JO"/>
        </w:rPr>
        <w:t>عز</w:t>
      </w:r>
      <w:r w:rsidRPr="00D061AF">
        <w:rPr>
          <w:rFonts w:ascii="Simplified Arabic" w:hAnsi="Simplified Arabic" w:cs="Simplified Arabic" w:hint="eastAsia"/>
          <w:rtl/>
          <w:lang w:bidi="ar-JO"/>
        </w:rPr>
        <w:t>يزي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الموظف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يمكنك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من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هنا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رفع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التوصيات</w:t>
      </w:r>
      <w:r w:rsidRPr="00D061AF">
        <w:rPr>
          <w:rFonts w:ascii="Simplified Arabic" w:hAnsi="Simplified Arabic" w:cs="Simplified Arabic"/>
          <w:rtl/>
          <w:lang w:bidi="ar-JO"/>
        </w:rPr>
        <w:t xml:space="preserve"> التي تستحق الدراسة </w:t>
      </w:r>
      <w:r w:rsidRPr="00D061AF">
        <w:rPr>
          <w:rFonts w:ascii="Simplified Arabic" w:hAnsi="Simplified Arabic" w:cs="Simplified Arabic" w:hint="eastAsia"/>
          <w:rtl/>
        </w:rPr>
        <w:t>من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قبل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المركز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لاتخاذها</w:t>
      </w:r>
      <w:r w:rsidRPr="00D061AF">
        <w:rPr>
          <w:rFonts w:ascii="Simplified Arabic" w:hAnsi="Simplified Arabic" w:cs="Simplified Arabic"/>
          <w:rtl/>
        </w:rPr>
        <w:t xml:space="preserve"> بعين الاعتبار في </w:t>
      </w:r>
      <w:r w:rsidRPr="00D061AF">
        <w:rPr>
          <w:rFonts w:ascii="Simplified Arabic" w:hAnsi="Simplified Arabic" w:cs="Simplified Arabic" w:hint="eastAsia"/>
          <w:rtl/>
        </w:rPr>
        <w:t>تصميم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مشاريع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مستقبلية</w:t>
      </w:r>
      <w:r w:rsidRPr="00D061AF">
        <w:rPr>
          <w:rFonts w:ascii="Simplified Arabic" w:hAnsi="Simplified Arabic" w:cs="Simplified Arabic"/>
          <w:rtl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906"/>
      </w:tblGrid>
      <w:tr w:rsidR="008B62C5" w14:paraId="3D5D5555" w14:textId="77777777" w:rsidTr="00CD0E63">
        <w:trPr>
          <w:jc w:val="center"/>
        </w:trPr>
        <w:tc>
          <w:tcPr>
            <w:tcW w:w="0" w:type="auto"/>
            <w:vAlign w:val="center"/>
          </w:tcPr>
          <w:p w14:paraId="7095C96D" w14:textId="77777777" w:rsidR="008B62C5" w:rsidRDefault="008B62C5" w:rsidP="00CD0E63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noProof/>
              </w:rPr>
              <w:drawing>
                <wp:inline distT="0" distB="0" distL="0" distR="0" wp14:anchorId="4AA6411F" wp14:editId="671D283D">
                  <wp:extent cx="4247515" cy="350520"/>
                  <wp:effectExtent l="0" t="0" r="635" b="0"/>
                  <wp:docPr id="488" name="Picture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t="21614" b="24702"/>
                          <a:stretch/>
                        </pic:blipFill>
                        <pic:spPr bwMode="auto">
                          <a:xfrm>
                            <a:off x="0" y="0"/>
                            <a:ext cx="4387366" cy="3620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62C5" w14:paraId="3E0EBE8E" w14:textId="77777777" w:rsidTr="00CD0E63">
        <w:trPr>
          <w:jc w:val="center"/>
        </w:trPr>
        <w:tc>
          <w:tcPr>
            <w:tcW w:w="0" w:type="auto"/>
            <w:shd w:val="clear" w:color="auto" w:fill="C00000"/>
            <w:vAlign w:val="center"/>
          </w:tcPr>
          <w:p w14:paraId="409F65BC" w14:textId="77777777" w:rsidR="008B62C5" w:rsidRDefault="008B62C5" w:rsidP="00CD0E63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فع التوصيات</w:t>
            </w:r>
          </w:p>
        </w:tc>
      </w:tr>
    </w:tbl>
    <w:p w14:paraId="157022E9" w14:textId="77777777" w:rsidR="008B62C5" w:rsidRDefault="008B62C5">
      <w:pPr>
        <w:bidi/>
      </w:pPr>
    </w:p>
    <w:tbl>
      <w:tblPr>
        <w:tblStyle w:val="TableGrid"/>
        <w:bidiVisual/>
        <w:tblW w:w="0" w:type="auto"/>
        <w:jc w:val="right"/>
        <w:shd w:val="clear" w:color="auto" w:fill="00B0F0"/>
        <w:tblLook w:val="04A0" w:firstRow="1" w:lastRow="0" w:firstColumn="1" w:lastColumn="0" w:noHBand="0" w:noVBand="1"/>
      </w:tblPr>
      <w:tblGrid>
        <w:gridCol w:w="2008"/>
        <w:gridCol w:w="961"/>
        <w:gridCol w:w="653"/>
      </w:tblGrid>
      <w:tr w:rsidR="008B62C5" w14:paraId="041A30CE" w14:textId="77777777" w:rsidTr="00A90506">
        <w:trPr>
          <w:jc w:val="right"/>
        </w:trPr>
        <w:tc>
          <w:tcPr>
            <w:tcW w:w="2008" w:type="dxa"/>
            <w:shd w:val="clear" w:color="auto" w:fill="00B0F0"/>
          </w:tcPr>
          <w:p w14:paraId="56B11E95" w14:textId="77777777" w:rsidR="008B62C5" w:rsidRPr="00D605E1" w:rsidRDefault="008B62C5" w:rsidP="00CD0E63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lastRenderedPageBreak/>
              <w:t>ح</w:t>
            </w:r>
            <w:r w:rsidRPr="00D605E1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فظ</w:t>
            </w:r>
          </w:p>
        </w:tc>
        <w:tc>
          <w:tcPr>
            <w:tcW w:w="0" w:type="auto"/>
            <w:shd w:val="clear" w:color="auto" w:fill="00B0F0"/>
          </w:tcPr>
          <w:p w14:paraId="63EF2187" w14:textId="77777777" w:rsidR="008B62C5" w:rsidRPr="00D605E1" w:rsidRDefault="008B62C5" w:rsidP="00CD0E63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 w:rsidRPr="00D605E1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إلغاء الأمر</w:t>
            </w:r>
          </w:p>
        </w:tc>
        <w:tc>
          <w:tcPr>
            <w:tcW w:w="0" w:type="auto"/>
            <w:shd w:val="clear" w:color="auto" w:fill="00B0F0"/>
          </w:tcPr>
          <w:p w14:paraId="67E62B5B" w14:textId="77777777" w:rsidR="008B62C5" w:rsidRPr="00D605E1" w:rsidRDefault="008B62C5" w:rsidP="00CD0E63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طباعة</w:t>
            </w:r>
          </w:p>
        </w:tc>
      </w:tr>
    </w:tbl>
    <w:p w14:paraId="7BCF1424" w14:textId="77777777" w:rsidR="008B62C5" w:rsidRPr="00BF709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</w:p>
    <w:p w14:paraId="6298C551" w14:textId="77777777" w:rsidR="008A3A06" w:rsidRDefault="008A3A06" w:rsidP="00E24307">
      <w:pPr>
        <w:tabs>
          <w:tab w:val="left" w:pos="1306"/>
        </w:tabs>
        <w:bidi/>
        <w:jc w:val="right"/>
        <w:rPr>
          <w:rFonts w:ascii="Simplified Arabic" w:hAnsi="Simplified Arabic" w:cs="Simplified Arabic"/>
          <w:lang w:bidi="ar-EG"/>
        </w:rPr>
      </w:pPr>
    </w:p>
    <w:p w14:paraId="2F7C1A3F" w14:textId="796D1658" w:rsidR="008A3A06" w:rsidRPr="00754768" w:rsidRDefault="00CC49C4" w:rsidP="008A3A06">
      <w:pPr>
        <w:tabs>
          <w:tab w:val="left" w:pos="1306"/>
        </w:tabs>
        <w:bidi/>
        <w:rPr>
          <w:rFonts w:ascii="Simplified Arabic" w:hAnsi="Simplified Arabic" w:cs="Simplified Arabic"/>
          <w:b/>
          <w:bCs/>
          <w:rtl/>
          <w:lang w:bidi="ar-EG"/>
        </w:rPr>
      </w:pPr>
      <w:r w:rsidRPr="00754768">
        <w:rPr>
          <w:rFonts w:ascii="Simplified Arabic" w:hAnsi="Simplified Arabic" w:cs="Simplified Arabic" w:hint="cs"/>
          <w:b/>
          <w:bCs/>
          <w:highlight w:val="yellow"/>
          <w:rtl/>
          <w:lang w:bidi="ar-EG"/>
        </w:rPr>
        <w:t>ملحق قم "10" يوضح ملف الطباعة المطلوب تصديره.</w:t>
      </w:r>
    </w:p>
    <w:p w14:paraId="0A00FE39" w14:textId="77777777" w:rsidR="00BF7095" w:rsidRPr="00BF7095" w:rsidRDefault="00BF7095" w:rsidP="00BF7095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</w:p>
    <w:sectPr w:rsidR="00BF7095" w:rsidRPr="00BF7095" w:rsidSect="000C470A">
      <w:pgSz w:w="15840" w:h="12240" w:orient="landscape"/>
      <w:pgMar w:top="810" w:right="1440" w:bottom="63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uhail Enshasy" w:date="2020-08-07T01:36:00Z" w:initials="SE">
    <w:p w14:paraId="6905C796" w14:textId="77777777" w:rsidR="00143FF9" w:rsidRDefault="00143FF9" w:rsidP="007E56B0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rFonts w:hint="cs"/>
          <w:rtl/>
        </w:rPr>
        <w:t>تنويه: لم يتم إضافة الموقع الكتروني أو تطبيق الهاتف لأنه تحدد بشكل تلقائي من النظام ولا يسمح باختيارها من الموظف</w:t>
      </w:r>
    </w:p>
  </w:comment>
  <w:comment w:id="1" w:author="Suhail Enshasy" w:date="2020-08-07T01:37:00Z" w:initials="SE">
    <w:p w14:paraId="1DC6BDE8" w14:textId="77777777" w:rsidR="00143FF9" w:rsidRDefault="00143FF9" w:rsidP="007E56B0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>تظهر عند اختيار آلية الاستقبال صندوق الاقتراحات والشكاوى فقط</w:t>
      </w:r>
    </w:p>
  </w:comment>
  <w:comment w:id="2" w:author="Suhail Enshasy" w:date="2020-08-07T01:38:00Z" w:initials="SE">
    <w:p w14:paraId="240D2B01" w14:textId="77777777" w:rsidR="00143FF9" w:rsidRDefault="00143FF9" w:rsidP="007E56B0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تظهر عند اختيار آلية الاستقبال </w:t>
      </w:r>
      <w:r w:rsidRPr="00FB6FD1">
        <w:rPr>
          <w:rtl/>
        </w:rPr>
        <w:t>زيارات المتابعة الدورية</w:t>
      </w:r>
      <w:r>
        <w:rPr>
          <w:rFonts w:hint="cs"/>
          <w:rtl/>
        </w:rPr>
        <w:t xml:space="preserve"> فقط</w:t>
      </w:r>
    </w:p>
  </w:comment>
  <w:comment w:id="3" w:author="Suhail Enshasy" w:date="2020-08-07T01:36:00Z" w:initials="SE">
    <w:p w14:paraId="29DA6BED" w14:textId="77777777" w:rsidR="00143FF9" w:rsidRDefault="00143FF9" w:rsidP="007E56B0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rFonts w:hint="cs"/>
          <w:rtl/>
        </w:rPr>
        <w:t>تنويه: لم يتم إضافة الموقع الكتروني أو تطبيق الهاتف لأنه تحدد بشكل تلقائي من النظام ولا يسمح باختيارها من الموظف</w:t>
      </w:r>
    </w:p>
  </w:comment>
  <w:comment w:id="4" w:author="Suhail Enshasy" w:date="2020-08-07T01:37:00Z" w:initials="SE">
    <w:p w14:paraId="67F21074" w14:textId="5A94EA15" w:rsidR="00143FF9" w:rsidRDefault="00143FF9" w:rsidP="00C40CA0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>تظهر عند اختيار آلية الاستقبال صندوق الاقتراحات والشكاوى فقط</w:t>
      </w:r>
    </w:p>
  </w:comment>
  <w:comment w:id="5" w:author="Suhail Enshasy" w:date="2020-08-07T01:38:00Z" w:initials="SE">
    <w:p w14:paraId="04862A5C" w14:textId="6F136897" w:rsidR="00143FF9" w:rsidRDefault="00143FF9" w:rsidP="00C40CA0">
      <w:pPr>
        <w:pStyle w:val="CommentText"/>
        <w:bidi/>
      </w:pPr>
      <w:r w:rsidRPr="00FB6FD1">
        <w:annotationRef/>
      </w:r>
      <w:r>
        <w:rPr>
          <w:rFonts w:hint="cs"/>
          <w:rtl/>
        </w:rPr>
        <w:t xml:space="preserve">تظهر عند اختيار آلية الاستقبال </w:t>
      </w:r>
      <w:r w:rsidRPr="00FB6FD1">
        <w:rPr>
          <w:rtl/>
        </w:rPr>
        <w:t>زيارات المتابعة الدورية</w:t>
      </w:r>
      <w:r>
        <w:rPr>
          <w:rFonts w:hint="cs"/>
          <w:rtl/>
        </w:rPr>
        <w:t xml:space="preserve"> فقط</w:t>
      </w:r>
    </w:p>
  </w:comment>
  <w:comment w:id="6" w:author="Suhail Enshasy [2]" w:date="2020-08-09T23:24:00Z" w:initials="SE">
    <w:p w14:paraId="649D8E2A" w14:textId="77777777" w:rsidR="008B62C5" w:rsidRDefault="008B62C5" w:rsidP="008B62C5">
      <w:pPr>
        <w:pStyle w:val="CommentText"/>
        <w:bidi/>
        <w:jc w:val="both"/>
      </w:pPr>
      <w:r>
        <w:rPr>
          <w:rStyle w:val="CommentReference"/>
        </w:rPr>
        <w:annotationRef/>
      </w:r>
      <w:r>
        <w:rPr>
          <w:rStyle w:val="CommentReference"/>
          <w:rFonts w:hint="cs"/>
          <w:rtl/>
        </w:rPr>
        <w:t>يتم التوافق لاحقاً على الجهات الإدارية التي تظهر لها هذه المعلومات (ضمن واجهة الصلاحيات)</w:t>
      </w:r>
    </w:p>
  </w:comment>
  <w:comment w:id="7" w:author="Suhail Enshasy [2]" w:date="2020-08-09T23:30:00Z" w:initials="SE">
    <w:p w14:paraId="0B63D194" w14:textId="77777777" w:rsidR="008B62C5" w:rsidRDefault="008B62C5" w:rsidP="008B62C5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>يتم اختيار كلمة اقتراح/شكوى وفقاً لطبيعة النموذ</w:t>
      </w:r>
      <w:r>
        <w:rPr>
          <w:rFonts w:hint="eastAsia"/>
          <w:rtl/>
        </w:rPr>
        <w:t>ج</w:t>
      </w:r>
      <w:r>
        <w:rPr>
          <w:rFonts w:hint="cs"/>
          <w:rtl/>
        </w:rPr>
        <w:t xml:space="preserve"> المسجل</w:t>
      </w:r>
    </w:p>
  </w:comment>
  <w:comment w:id="8" w:author="Suhail Enshasy [2]" w:date="2020-09-02T16:08:00Z" w:initials="SE">
    <w:p w14:paraId="385467EB" w14:textId="77777777" w:rsidR="008B62C5" w:rsidRDefault="008B62C5" w:rsidP="008B62C5">
      <w:pPr>
        <w:pStyle w:val="CommentText"/>
        <w:bidi/>
        <w:jc w:val="both"/>
        <w:rPr>
          <w:rFonts w:ascii="Simplified Arabic" w:eastAsia="Times New Roman" w:hAnsi="Simplified Arabic" w:cs="Simplified Arabic"/>
          <w:color w:val="000000"/>
          <w:rtl/>
        </w:rPr>
      </w:pPr>
      <w:r>
        <w:rPr>
          <w:rStyle w:val="CommentReference"/>
        </w:rPr>
        <w:annotationRef/>
      </w:r>
      <w:r>
        <w:rPr>
          <w:rFonts w:hint="cs"/>
          <w:rtl/>
          <w:lang w:bidi="ar-EG"/>
        </w:rPr>
        <w:t xml:space="preserve">يظهر هذا السؤال للجهات </w:t>
      </w:r>
      <w:r>
        <w:rPr>
          <w:rFonts w:ascii="Simplified Arabic" w:eastAsia="Times New Roman" w:hAnsi="Simplified Arabic" w:cs="Simplified Arabic" w:hint="cs"/>
          <w:color w:val="000000"/>
          <w:rtl/>
        </w:rPr>
        <w:t>ال</w:t>
      </w:r>
      <w:r w:rsidRPr="00403F24">
        <w:rPr>
          <w:rFonts w:ascii="Simplified Arabic" w:eastAsia="Times New Roman" w:hAnsi="Simplified Arabic" w:cs="Simplified Arabic"/>
          <w:color w:val="000000"/>
          <w:rtl/>
        </w:rPr>
        <w:t>إدارية</w:t>
      </w:r>
      <w:r>
        <w:rPr>
          <w:rFonts w:ascii="Simplified Arabic" w:eastAsia="Times New Roman" w:hAnsi="Simplified Arabic" w:cs="Simplified Arabic" w:hint="cs"/>
          <w:color w:val="000000"/>
          <w:rtl/>
        </w:rPr>
        <w:t xml:space="preserve"> ال</w:t>
      </w:r>
      <w:r w:rsidRPr="00403F24">
        <w:rPr>
          <w:rFonts w:ascii="Simplified Arabic" w:eastAsia="Times New Roman" w:hAnsi="Simplified Arabic" w:cs="Simplified Arabic"/>
          <w:color w:val="000000"/>
          <w:rtl/>
        </w:rPr>
        <w:t xml:space="preserve">مسؤولة عن متابعة </w:t>
      </w:r>
      <w:r>
        <w:rPr>
          <w:rFonts w:ascii="Simplified Arabic" w:eastAsia="Times New Roman" w:hAnsi="Simplified Arabic" w:cs="Simplified Arabic" w:hint="cs"/>
          <w:color w:val="000000"/>
          <w:rtl/>
        </w:rPr>
        <w:t>الاقتراح /</w:t>
      </w:r>
      <w:r w:rsidRPr="00403F24">
        <w:rPr>
          <w:rFonts w:ascii="Simplified Arabic" w:eastAsia="Times New Roman" w:hAnsi="Simplified Arabic" w:cs="Simplified Arabic"/>
          <w:color w:val="000000"/>
          <w:rtl/>
        </w:rPr>
        <w:t>الشكوى</w:t>
      </w:r>
      <w:r>
        <w:rPr>
          <w:rFonts w:ascii="Simplified Arabic" w:eastAsia="Times New Roman" w:hAnsi="Simplified Arabic" w:cs="Simplified Arabic" w:hint="cs"/>
          <w:color w:val="000000"/>
          <w:rtl/>
        </w:rPr>
        <w:t xml:space="preserve"> في حال ظهور لها اشعار "</w:t>
      </w:r>
      <w:r w:rsidRPr="00E13F58">
        <w:rPr>
          <w:rFonts w:ascii="Simplified Arabic" w:eastAsia="Times New Roman" w:hAnsi="Simplified Arabic" w:cs="Simplified Arabic" w:hint="cs"/>
          <w:color w:val="000000"/>
          <w:rtl/>
        </w:rPr>
        <w:t xml:space="preserve"> </w:t>
      </w:r>
      <w:r>
        <w:rPr>
          <w:rFonts w:ascii="Simplified Arabic" w:eastAsia="Times New Roman" w:hAnsi="Simplified Arabic" w:cs="Simplified Arabic" w:hint="cs"/>
          <w:color w:val="000000"/>
          <w:rtl/>
        </w:rPr>
        <w:t>تنبيه بوجود</w:t>
      </w:r>
      <w:r w:rsidRPr="00403F24">
        <w:rPr>
          <w:rFonts w:ascii="Simplified Arabic" w:eastAsia="Times New Roman" w:hAnsi="Simplified Arabic" w:cs="Simplified Arabic"/>
          <w:color w:val="000000"/>
          <w:rtl/>
        </w:rPr>
        <w:t xml:space="preserve"> اقتراح/ شكوى ل</w:t>
      </w:r>
      <w:r>
        <w:rPr>
          <w:rFonts w:ascii="Simplified Arabic" w:eastAsia="Times New Roman" w:hAnsi="Simplified Arabic" w:cs="Simplified Arabic" w:hint="cs"/>
          <w:color w:val="000000"/>
          <w:rtl/>
        </w:rPr>
        <w:t>ا</w:t>
      </w:r>
      <w:r w:rsidRPr="00403F24">
        <w:rPr>
          <w:rFonts w:ascii="Simplified Arabic" w:eastAsia="Times New Roman" w:hAnsi="Simplified Arabic" w:cs="Simplified Arabic"/>
          <w:color w:val="000000"/>
          <w:rtl/>
        </w:rPr>
        <w:t xml:space="preserve"> </w:t>
      </w:r>
      <w:r>
        <w:rPr>
          <w:rFonts w:ascii="Simplified Arabic" w:eastAsia="Times New Roman" w:hAnsi="Simplified Arabic" w:cs="Simplified Arabic" w:hint="cs"/>
          <w:color w:val="000000"/>
          <w:rtl/>
        </w:rPr>
        <w:t>يمكن</w:t>
      </w:r>
      <w:r w:rsidRPr="00403F24">
        <w:rPr>
          <w:rFonts w:ascii="Simplified Arabic" w:eastAsia="Times New Roman" w:hAnsi="Simplified Arabic" w:cs="Simplified Arabic"/>
          <w:color w:val="000000"/>
          <w:rtl/>
        </w:rPr>
        <w:t xml:space="preserve"> الاستيضاح عن مضمونه/ا</w:t>
      </w:r>
      <w:r>
        <w:rPr>
          <w:rFonts w:ascii="Simplified Arabic" w:eastAsia="Times New Roman" w:hAnsi="Simplified Arabic" w:cs="Simplified Arabic" w:hint="cs"/>
          <w:color w:val="000000"/>
          <w:rtl/>
        </w:rPr>
        <w:t xml:space="preserve"> "</w:t>
      </w:r>
    </w:p>
    <w:p w14:paraId="19237FCF" w14:textId="77777777" w:rsidR="008B62C5" w:rsidRPr="00E13F58" w:rsidRDefault="008B62C5" w:rsidP="008B62C5">
      <w:pPr>
        <w:pStyle w:val="CommentText"/>
        <w:bidi/>
        <w:jc w:val="both"/>
        <w:rPr>
          <w:rFonts w:ascii="Simplified Arabic" w:eastAsia="Times New Roman" w:hAnsi="Simplified Arabic" w:cs="Simplified Arabic"/>
          <w:color w:val="000000"/>
          <w:rtl/>
        </w:rPr>
      </w:pPr>
      <w:r>
        <w:rPr>
          <w:rFonts w:ascii="Simplified Arabic" w:eastAsia="Times New Roman" w:hAnsi="Simplified Arabic" w:cs="Simplified Arabic" w:hint="cs"/>
          <w:color w:val="000000"/>
          <w:rtl/>
        </w:rPr>
        <w:t>وسيتم تحديد ذلك لاحقاً في واجهة تحديد صلاحيات الحساب والمستويات الإدارية لكل موظف.</w:t>
      </w:r>
    </w:p>
  </w:comment>
  <w:comment w:id="9" w:author="Suhail Enshasy [2]" w:date="2020-08-09T22:44:00Z" w:initials="SE">
    <w:p w14:paraId="01EAEF16" w14:textId="77777777" w:rsidR="008B62C5" w:rsidRDefault="008B62C5" w:rsidP="008B62C5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>تظهر عند اختيار إجراءات مطولة للرد</w:t>
      </w:r>
    </w:p>
  </w:comment>
  <w:comment w:id="10" w:author="Dalia Younis" w:date="2020-08-13T17:54:00Z" w:initials="DY">
    <w:p w14:paraId="2CE2CC07" w14:textId="77777777" w:rsidR="008B62C5" w:rsidRDefault="008B62C5" w:rsidP="008B62C5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في واجهة من سوف تظهر؟!</w:t>
      </w:r>
    </w:p>
  </w:comment>
  <w:comment w:id="11" w:author="Suhail Enshasy [2]" w:date="2020-09-02T16:23:00Z" w:initials="SE">
    <w:p w14:paraId="13B9E265" w14:textId="77777777" w:rsidR="008B62C5" w:rsidRDefault="008B62C5" w:rsidP="008B62C5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rFonts w:hint="cs"/>
          <w:rtl/>
        </w:rPr>
        <w:t>سيتم تحديد ذلك في</w:t>
      </w:r>
      <w:r>
        <w:rPr>
          <w:rFonts w:ascii="Simplified Arabic" w:eastAsia="Times New Roman" w:hAnsi="Simplified Arabic" w:cs="Simplified Arabic" w:hint="cs"/>
          <w:color w:val="000000"/>
          <w:rtl/>
        </w:rPr>
        <w:t xml:space="preserve"> واجهة تحديد صلاحيات الحساب والمستويات الإدارية لكل موظف.</w:t>
      </w:r>
    </w:p>
  </w:comment>
  <w:comment w:id="12" w:author="Suhail Enshasy [2]" w:date="2020-09-02T16:44:00Z" w:initials="SE">
    <w:p w14:paraId="5D2EE97F" w14:textId="77777777" w:rsidR="008B62C5" w:rsidRDefault="008B62C5" w:rsidP="008B62C5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يجب أخذ بعين الاعتبار تصميم الرسالة التي ستظهر للموظف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905C796" w15:done="0"/>
  <w15:commentEx w15:paraId="1DC6BDE8" w15:done="0"/>
  <w15:commentEx w15:paraId="240D2B01" w15:done="0"/>
  <w15:commentEx w15:paraId="29DA6BED" w15:done="0"/>
  <w15:commentEx w15:paraId="67F21074" w15:done="0"/>
  <w15:commentEx w15:paraId="04862A5C" w15:done="0"/>
  <w15:commentEx w15:paraId="649D8E2A" w15:done="0"/>
  <w15:commentEx w15:paraId="0B63D194" w15:done="0"/>
  <w15:commentEx w15:paraId="19237FCF" w15:done="0"/>
  <w15:commentEx w15:paraId="01EAEF16" w15:done="0"/>
  <w15:commentEx w15:paraId="2CE2CC07" w15:done="0"/>
  <w15:commentEx w15:paraId="13B9E265" w15:paraIdParent="2CE2CC07" w15:done="0"/>
  <w15:commentEx w15:paraId="5D2EE97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90037" w16cex:dateUtc="2020-08-06T22:36:00Z"/>
  <w16cex:commentExtensible w16cex:durableId="22D90036" w16cex:dateUtc="2020-08-06T22:37:00Z"/>
  <w16cex:commentExtensible w16cex:durableId="22D90034" w16cex:dateUtc="2020-08-06T22:38:00Z"/>
  <w16cex:commentExtensible w16cex:durableId="22DFFA26" w16cex:dateUtc="2020-08-06T22:36:00Z"/>
  <w16cex:commentExtensible w16cex:durableId="22D72ED8" w16cex:dateUtc="2020-08-06T22:37:00Z"/>
  <w16cex:commentExtensible w16cex:durableId="22D72F09" w16cex:dateUtc="2020-08-06T22:38:00Z"/>
  <w16cex:commentExtensible w16cex:durableId="2354F297" w16cex:dateUtc="2020-08-09T20:24:00Z"/>
  <w16cex:commentExtensible w16cex:durableId="2354F296" w16cex:dateUtc="2020-08-09T20:30:00Z"/>
  <w16cex:commentExtensible w16cex:durableId="22FA420C" w16cex:dateUtc="2020-09-02T13:08:00Z"/>
  <w16cex:commentExtensible w16cex:durableId="2354F294" w16cex:dateUtc="2020-08-09T19:44:00Z"/>
  <w16cex:commentExtensible w16cex:durableId="2354F293" w16cex:dateUtc="2020-08-13T14:54:00Z"/>
  <w16cex:commentExtensible w16cex:durableId="22FA4598" w16cex:dateUtc="2020-09-02T13:23:00Z"/>
  <w16cex:commentExtensible w16cex:durableId="22FA4A75" w16cex:dateUtc="2020-09-02T13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905C796" w16cid:durableId="22D90037"/>
  <w16cid:commentId w16cid:paraId="1DC6BDE8" w16cid:durableId="22D90036"/>
  <w16cid:commentId w16cid:paraId="240D2B01" w16cid:durableId="22D90034"/>
  <w16cid:commentId w16cid:paraId="29DA6BED" w16cid:durableId="22DFFA26"/>
  <w16cid:commentId w16cid:paraId="67F21074" w16cid:durableId="22D72ED8"/>
  <w16cid:commentId w16cid:paraId="04862A5C" w16cid:durableId="22D72F09"/>
  <w16cid:commentId w16cid:paraId="649D8E2A" w16cid:durableId="2354F297"/>
  <w16cid:commentId w16cid:paraId="0B63D194" w16cid:durableId="2354F296"/>
  <w16cid:commentId w16cid:paraId="19237FCF" w16cid:durableId="22FA420C"/>
  <w16cid:commentId w16cid:paraId="01EAEF16" w16cid:durableId="2354F294"/>
  <w16cid:commentId w16cid:paraId="2CE2CC07" w16cid:durableId="2354F293"/>
  <w16cid:commentId w16cid:paraId="13B9E265" w16cid:durableId="22FA4598"/>
  <w16cid:commentId w16cid:paraId="5D2EE97F" w16cid:durableId="22FA4A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446D8" w14:textId="77777777" w:rsidR="002F2EE0" w:rsidRDefault="002F2EE0" w:rsidP="00FA31F4">
      <w:pPr>
        <w:spacing w:after="0" w:line="240" w:lineRule="auto"/>
      </w:pPr>
      <w:r>
        <w:separator/>
      </w:r>
    </w:p>
  </w:endnote>
  <w:endnote w:type="continuationSeparator" w:id="0">
    <w:p w14:paraId="2341CBD7" w14:textId="77777777" w:rsidR="002F2EE0" w:rsidRDefault="002F2EE0" w:rsidP="00FA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6AD399" w14:textId="77777777" w:rsidR="002F2EE0" w:rsidRDefault="002F2EE0" w:rsidP="00FA31F4">
      <w:pPr>
        <w:spacing w:after="0" w:line="240" w:lineRule="auto"/>
      </w:pPr>
      <w:r>
        <w:separator/>
      </w:r>
    </w:p>
  </w:footnote>
  <w:footnote w:type="continuationSeparator" w:id="0">
    <w:p w14:paraId="3A287223" w14:textId="77777777" w:rsidR="002F2EE0" w:rsidRDefault="002F2EE0" w:rsidP="00FA31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B7ADC"/>
    <w:multiLevelType w:val="hybridMultilevel"/>
    <w:tmpl w:val="9EFCCE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B64A74"/>
    <w:multiLevelType w:val="hybridMultilevel"/>
    <w:tmpl w:val="F300E91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1042CDB"/>
    <w:multiLevelType w:val="hybridMultilevel"/>
    <w:tmpl w:val="F300E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hail Enshasy">
    <w15:presenceInfo w15:providerId="Windows Live" w15:userId="4969a8ed8b32a4c0"/>
  </w15:person>
  <w15:person w15:author="Suhail Enshasy [2]">
    <w15:presenceInfo w15:providerId="Windows Live" w15:userId="4969a8ed8b32a4c0"/>
  </w15:person>
  <w15:person w15:author="Dalia Younis">
    <w15:presenceInfo w15:providerId="AD" w15:userId="S-1-5-21-1723579876-3757303461-3237604742-119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1tDAxNzYxsjBR0lEKTi0uzszPAykwrAUAABAE1CwAAAA="/>
  </w:docVars>
  <w:rsids>
    <w:rsidRoot w:val="00946DE2"/>
    <w:rsid w:val="00004781"/>
    <w:rsid w:val="00011FF1"/>
    <w:rsid w:val="00033796"/>
    <w:rsid w:val="00076675"/>
    <w:rsid w:val="00094EDE"/>
    <w:rsid w:val="000A7349"/>
    <w:rsid w:val="000C470A"/>
    <w:rsid w:val="000D6BAC"/>
    <w:rsid w:val="000E2962"/>
    <w:rsid w:val="00116C51"/>
    <w:rsid w:val="00131CDF"/>
    <w:rsid w:val="00143FF9"/>
    <w:rsid w:val="00165944"/>
    <w:rsid w:val="001A5590"/>
    <w:rsid w:val="001D571D"/>
    <w:rsid w:val="001F7E7A"/>
    <w:rsid w:val="002043DA"/>
    <w:rsid w:val="00204D91"/>
    <w:rsid w:val="00224961"/>
    <w:rsid w:val="00283815"/>
    <w:rsid w:val="002B1EC4"/>
    <w:rsid w:val="002B3FBA"/>
    <w:rsid w:val="002F2EE0"/>
    <w:rsid w:val="00303F86"/>
    <w:rsid w:val="0031464E"/>
    <w:rsid w:val="00332811"/>
    <w:rsid w:val="00340A2E"/>
    <w:rsid w:val="0038200D"/>
    <w:rsid w:val="00385355"/>
    <w:rsid w:val="00396786"/>
    <w:rsid w:val="003A6D7A"/>
    <w:rsid w:val="003B59FC"/>
    <w:rsid w:val="003C66B4"/>
    <w:rsid w:val="00400794"/>
    <w:rsid w:val="004D3336"/>
    <w:rsid w:val="00504BC5"/>
    <w:rsid w:val="00580BE8"/>
    <w:rsid w:val="0058437F"/>
    <w:rsid w:val="005B3F8F"/>
    <w:rsid w:val="005C7038"/>
    <w:rsid w:val="005E5BA3"/>
    <w:rsid w:val="005E787D"/>
    <w:rsid w:val="00625812"/>
    <w:rsid w:val="00684615"/>
    <w:rsid w:val="006A3659"/>
    <w:rsid w:val="006B7CB0"/>
    <w:rsid w:val="006C7A7E"/>
    <w:rsid w:val="006E1662"/>
    <w:rsid w:val="00731F5E"/>
    <w:rsid w:val="0074017B"/>
    <w:rsid w:val="00754768"/>
    <w:rsid w:val="007654A8"/>
    <w:rsid w:val="00775E52"/>
    <w:rsid w:val="00780B63"/>
    <w:rsid w:val="00784417"/>
    <w:rsid w:val="007B1554"/>
    <w:rsid w:val="007C36FF"/>
    <w:rsid w:val="007E56B0"/>
    <w:rsid w:val="0080143D"/>
    <w:rsid w:val="00870B7F"/>
    <w:rsid w:val="00881738"/>
    <w:rsid w:val="008A3A06"/>
    <w:rsid w:val="008B62C5"/>
    <w:rsid w:val="008E01FD"/>
    <w:rsid w:val="009015DE"/>
    <w:rsid w:val="00903A2E"/>
    <w:rsid w:val="00906A88"/>
    <w:rsid w:val="00946DE2"/>
    <w:rsid w:val="009835DF"/>
    <w:rsid w:val="00984826"/>
    <w:rsid w:val="00990E46"/>
    <w:rsid w:val="009C2AF0"/>
    <w:rsid w:val="00A304C0"/>
    <w:rsid w:val="00A448DB"/>
    <w:rsid w:val="00A45642"/>
    <w:rsid w:val="00A6009F"/>
    <w:rsid w:val="00A90506"/>
    <w:rsid w:val="00AA2DFD"/>
    <w:rsid w:val="00AF7457"/>
    <w:rsid w:val="00B01041"/>
    <w:rsid w:val="00B15993"/>
    <w:rsid w:val="00B75581"/>
    <w:rsid w:val="00BE63DB"/>
    <w:rsid w:val="00BF7095"/>
    <w:rsid w:val="00C02BF7"/>
    <w:rsid w:val="00C113CF"/>
    <w:rsid w:val="00C40CA0"/>
    <w:rsid w:val="00C701EB"/>
    <w:rsid w:val="00CC49C4"/>
    <w:rsid w:val="00CE5E3C"/>
    <w:rsid w:val="00CE6CDE"/>
    <w:rsid w:val="00D03CB9"/>
    <w:rsid w:val="00D526A8"/>
    <w:rsid w:val="00D605E1"/>
    <w:rsid w:val="00D92C0C"/>
    <w:rsid w:val="00DB52F8"/>
    <w:rsid w:val="00DE4409"/>
    <w:rsid w:val="00E0452A"/>
    <w:rsid w:val="00E16E56"/>
    <w:rsid w:val="00E24307"/>
    <w:rsid w:val="00E50C23"/>
    <w:rsid w:val="00EC1664"/>
    <w:rsid w:val="00EC5012"/>
    <w:rsid w:val="00EF34FF"/>
    <w:rsid w:val="00F10C4B"/>
    <w:rsid w:val="00F257C5"/>
    <w:rsid w:val="00F42BC4"/>
    <w:rsid w:val="00F64B9C"/>
    <w:rsid w:val="00F87362"/>
    <w:rsid w:val="00F956E2"/>
    <w:rsid w:val="00FA31F4"/>
    <w:rsid w:val="00FB2865"/>
    <w:rsid w:val="00FB6FD1"/>
    <w:rsid w:val="00FC1624"/>
    <w:rsid w:val="00FE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75E5F"/>
  <w15:chartTrackingRefBased/>
  <w15:docId w15:val="{15B620ED-AD0F-4CF6-A638-25FE899A6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1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8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81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A3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1F4"/>
  </w:style>
  <w:style w:type="paragraph" w:styleId="Footer">
    <w:name w:val="footer"/>
    <w:basedOn w:val="Normal"/>
    <w:link w:val="FooterChar"/>
    <w:uiPriority w:val="99"/>
    <w:unhideWhenUsed/>
    <w:rsid w:val="00FA3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1F4"/>
  </w:style>
  <w:style w:type="table" w:styleId="TableGrid">
    <w:name w:val="Table Grid"/>
    <w:basedOn w:val="TableNormal"/>
    <w:uiPriority w:val="59"/>
    <w:rsid w:val="007B1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B155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B1554"/>
  </w:style>
  <w:style w:type="character" w:styleId="CommentReference">
    <w:name w:val="annotation reference"/>
    <w:basedOn w:val="DefaultParagraphFont"/>
    <w:uiPriority w:val="99"/>
    <w:semiHidden/>
    <w:unhideWhenUsed/>
    <w:rsid w:val="00731F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1F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1F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F5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7E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7E7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7E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1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91DE6-59DB-40F1-833D-7BFAA00E7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4</Pages>
  <Words>1479</Words>
  <Characters>843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5</cp:revision>
  <dcterms:created xsi:type="dcterms:W3CDTF">2020-09-02T11:25:00Z</dcterms:created>
  <dcterms:modified xsi:type="dcterms:W3CDTF">2021-01-22T15:40:00Z</dcterms:modified>
</cp:coreProperties>
</file>